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E786F0" w14:textId="562E0AB0" w:rsidR="00B12424" w:rsidRPr="00AA5E46" w:rsidRDefault="006B5873" w:rsidP="00AA5E46">
      <w:pPr>
        <w:pStyle w:val="PaperTitle"/>
        <w:spacing w:after="0"/>
        <w:rPr>
          <w:rFonts w:ascii="Arial" w:hAnsi="Arial" w:cs="Arial"/>
          <w:sz w:val="28"/>
          <w:szCs w:val="28"/>
        </w:rPr>
      </w:pPr>
      <w:bookmarkStart w:id="0" w:name="_Ref44982497"/>
      <w:r w:rsidRPr="006B5873">
        <w:rPr>
          <w:rFonts w:ascii="Arial" w:hAnsi="Arial" w:cs="Arial"/>
          <w:sz w:val="28"/>
          <w:szCs w:val="28"/>
        </w:rPr>
        <w:t>Cover Systems, Source Control, and Mine Landforms:</w:t>
      </w:r>
      <w:r>
        <w:rPr>
          <w:rFonts w:ascii="Arial" w:hAnsi="Arial" w:cs="Arial"/>
          <w:sz w:val="28"/>
          <w:szCs w:val="28"/>
        </w:rPr>
        <w:br/>
      </w:r>
      <w:r w:rsidRPr="006B5873">
        <w:rPr>
          <w:rFonts w:ascii="Arial" w:hAnsi="Arial" w:cs="Arial"/>
          <w:sz w:val="28"/>
          <w:szCs w:val="28"/>
        </w:rPr>
        <w:t xml:space="preserve">Thirty Years of Lessons </w:t>
      </w:r>
      <w:r w:rsidR="00850CEE">
        <w:rPr>
          <w:rFonts w:ascii="Arial" w:hAnsi="Arial" w:cs="Arial"/>
          <w:sz w:val="28"/>
          <w:szCs w:val="28"/>
        </w:rPr>
        <w:t xml:space="preserve">Learnt </w:t>
      </w:r>
      <w:r w:rsidRPr="006B5873">
        <w:rPr>
          <w:rFonts w:ascii="Arial" w:hAnsi="Arial" w:cs="Arial"/>
          <w:sz w:val="28"/>
          <w:szCs w:val="28"/>
        </w:rPr>
        <w:t xml:space="preserve">in Managing </w:t>
      </w:r>
      <w:r>
        <w:rPr>
          <w:rFonts w:ascii="Arial" w:hAnsi="Arial" w:cs="Arial"/>
          <w:sz w:val="28"/>
          <w:szCs w:val="28"/>
        </w:rPr>
        <w:t>AMD</w:t>
      </w:r>
      <w:r w:rsidRPr="006B5873">
        <w:rPr>
          <w:rFonts w:ascii="Arial" w:hAnsi="Arial" w:cs="Arial"/>
          <w:sz w:val="28"/>
          <w:szCs w:val="28"/>
        </w:rPr>
        <w:t xml:space="preserve"> Risk</w:t>
      </w:r>
    </w:p>
    <w:p w14:paraId="33BA3F27" w14:textId="60B9C92A" w:rsidR="00B41A61" w:rsidRPr="00AA5E46" w:rsidRDefault="00B41A61" w:rsidP="00AA5E46">
      <w:pPr>
        <w:pStyle w:val="Authors"/>
        <w:spacing w:before="240" w:after="0"/>
        <w:rPr>
          <w:rFonts w:ascii="Arial" w:hAnsi="Arial" w:cs="Arial"/>
          <w:sz w:val="20"/>
          <w:szCs w:val="20"/>
        </w:rPr>
      </w:pPr>
      <w:r w:rsidRPr="00AA5E46">
        <w:rPr>
          <w:rFonts w:ascii="Arial" w:hAnsi="Arial" w:cs="Arial"/>
          <w:sz w:val="20"/>
          <w:szCs w:val="20"/>
        </w:rPr>
        <w:t>Mike O’Kane</w:t>
      </w:r>
      <w:r w:rsidRPr="00AA5E46">
        <w:rPr>
          <w:rFonts w:ascii="Arial" w:hAnsi="Arial" w:cs="Arial"/>
          <w:sz w:val="20"/>
          <w:szCs w:val="20"/>
          <w:vertAlign w:val="superscript"/>
        </w:rPr>
        <w:t>a</w:t>
      </w:r>
    </w:p>
    <w:p w14:paraId="0B15832D" w14:textId="0BE26AA6" w:rsidR="00B41A61" w:rsidRDefault="00B41A61" w:rsidP="00AA5E46">
      <w:pPr>
        <w:pStyle w:val="Authors"/>
        <w:spacing w:before="0" w:after="0"/>
        <w:rPr>
          <w:rFonts w:ascii="Arial" w:hAnsi="Arial" w:cs="Arial"/>
          <w:b w:val="0"/>
          <w:sz w:val="20"/>
          <w:szCs w:val="20"/>
        </w:rPr>
      </w:pPr>
      <w:proofErr w:type="spellStart"/>
      <w:r w:rsidRPr="00AA5E46">
        <w:rPr>
          <w:rFonts w:ascii="Arial" w:hAnsi="Arial" w:cs="Arial"/>
          <w:b w:val="0"/>
          <w:sz w:val="20"/>
          <w:szCs w:val="20"/>
          <w:vertAlign w:val="superscript"/>
        </w:rPr>
        <w:t>a</w:t>
      </w:r>
      <w:r w:rsidRPr="00AA5E46">
        <w:rPr>
          <w:rFonts w:ascii="Arial" w:hAnsi="Arial" w:cs="Arial"/>
          <w:b w:val="0"/>
          <w:sz w:val="20"/>
          <w:szCs w:val="20"/>
        </w:rPr>
        <w:t>Okane</w:t>
      </w:r>
      <w:proofErr w:type="spellEnd"/>
      <w:r w:rsidRPr="00AA5E46">
        <w:rPr>
          <w:rFonts w:ascii="Arial" w:hAnsi="Arial" w:cs="Arial"/>
          <w:b w:val="0"/>
          <w:sz w:val="20"/>
          <w:szCs w:val="20"/>
        </w:rPr>
        <w:t xml:space="preserve"> Consultants, Canada</w:t>
      </w:r>
    </w:p>
    <w:p w14:paraId="1D237CEB" w14:textId="386D32DD" w:rsidR="00AA5E46" w:rsidRPr="00AA5E46" w:rsidRDefault="00AA5E46" w:rsidP="00AA5E46">
      <w:pPr>
        <w:pStyle w:val="Authors"/>
        <w:spacing w:before="0" w:after="0"/>
        <w:rPr>
          <w:rFonts w:ascii="Arial" w:hAnsi="Arial" w:cs="Arial"/>
          <w:sz w:val="20"/>
          <w:szCs w:val="20"/>
        </w:rPr>
      </w:pPr>
      <w:r>
        <w:rPr>
          <w:rFonts w:ascii="Arial" w:hAnsi="Arial" w:cs="Arial"/>
          <w:b w:val="0"/>
          <w:sz w:val="20"/>
          <w:szCs w:val="20"/>
        </w:rPr>
        <w:t>mokane@okaneconsultants.com</w:t>
      </w:r>
    </w:p>
    <w:p w14:paraId="53561E2D" w14:textId="12E4D411" w:rsidR="00B41A61" w:rsidRPr="00AA5E46" w:rsidRDefault="00B41A61" w:rsidP="00AA5E46">
      <w:pPr>
        <w:pStyle w:val="Heading1"/>
        <w:numPr>
          <w:ilvl w:val="0"/>
          <w:numId w:val="0"/>
        </w:numPr>
        <w:spacing w:after="0"/>
        <w:ind w:left="850" w:hanging="850"/>
        <w:rPr>
          <w:rFonts w:ascii="Arial" w:hAnsi="Arial" w:cs="Arial"/>
          <w:sz w:val="20"/>
          <w:szCs w:val="20"/>
        </w:rPr>
      </w:pPr>
      <w:r w:rsidRPr="00AA5E46">
        <w:rPr>
          <w:rFonts w:ascii="Arial" w:hAnsi="Arial" w:cs="Arial"/>
          <w:sz w:val="20"/>
          <w:szCs w:val="20"/>
        </w:rPr>
        <w:t>Abstract</w:t>
      </w:r>
    </w:p>
    <w:bookmarkEnd w:id="0"/>
    <w:p w14:paraId="321608F5" w14:textId="77777777" w:rsidR="00CC099A" w:rsidRPr="00CC099A" w:rsidRDefault="00CC099A" w:rsidP="00CC099A">
      <w:pPr>
        <w:pStyle w:val="Abstracttext"/>
        <w:spacing w:before="240" w:after="0"/>
        <w:rPr>
          <w:rFonts w:ascii="Arial" w:hAnsi="Arial" w:cs="Arial"/>
          <w:i w:val="0"/>
          <w:sz w:val="20"/>
          <w:szCs w:val="20"/>
        </w:rPr>
      </w:pPr>
      <w:r w:rsidRPr="00CC099A">
        <w:rPr>
          <w:rFonts w:ascii="Arial" w:hAnsi="Arial" w:cs="Arial"/>
          <w:i w:val="0"/>
          <w:sz w:val="20"/>
          <w:szCs w:val="20"/>
        </w:rPr>
        <w:t>Management of acid and metalliferous drainage (AMD) remains one of the mining industry’s most significant long-term environmental and financial challenges. Over the past thirty years, advances in unsaturated soil mechanics, cover system design, and mine landform engineering have transformed how practitioners conceptualise and manage closure risk. This presentation draws upon three decades of applied experience across diverse climatic and geochemical settings to examine how cover systems and mine landform design can be integrated to support long-term source control and sustainable mine closure outcomes.</w:t>
      </w:r>
    </w:p>
    <w:p w14:paraId="66E54696" w14:textId="2C60F39B" w:rsidR="00CC099A" w:rsidRPr="00CC099A" w:rsidRDefault="00CC099A" w:rsidP="00CC099A">
      <w:pPr>
        <w:pStyle w:val="Abstracttext"/>
        <w:spacing w:before="240" w:after="0"/>
        <w:rPr>
          <w:rFonts w:ascii="Arial" w:hAnsi="Arial" w:cs="Arial"/>
          <w:i w:val="0"/>
          <w:sz w:val="20"/>
          <w:szCs w:val="20"/>
        </w:rPr>
      </w:pPr>
      <w:r w:rsidRPr="00CC099A">
        <w:rPr>
          <w:rFonts w:ascii="Arial" w:hAnsi="Arial" w:cs="Arial"/>
          <w:i w:val="0"/>
          <w:sz w:val="20"/>
          <w:szCs w:val="20"/>
        </w:rPr>
        <w:t>The presentation begins by exploring the foundational concept that mining creates two distinct, yet interrelated, imbalances as mine landforms are constructed: a gravitational imbalance and a thermodynamic imbalance. Fundamentally, mine landforms</w:t>
      </w:r>
      <w:r>
        <w:rPr>
          <w:rFonts w:ascii="Arial" w:hAnsi="Arial" w:cs="Arial"/>
          <w:i w:val="0"/>
          <w:sz w:val="20"/>
          <w:szCs w:val="20"/>
        </w:rPr>
        <w:t xml:space="preserve">, </w:t>
      </w:r>
      <w:r w:rsidRPr="00CC099A">
        <w:rPr>
          <w:rFonts w:ascii="Arial" w:hAnsi="Arial" w:cs="Arial"/>
          <w:i w:val="0"/>
          <w:sz w:val="20"/>
          <w:szCs w:val="20"/>
        </w:rPr>
        <w:t>including tailings storage facilities (TSFs), mine rock stockpiles (MRSs), and heap leach facilities (HLFs)</w:t>
      </w:r>
      <w:r>
        <w:rPr>
          <w:rFonts w:ascii="Arial" w:hAnsi="Arial" w:cs="Arial"/>
          <w:i w:val="0"/>
          <w:sz w:val="20"/>
          <w:szCs w:val="20"/>
        </w:rPr>
        <w:t xml:space="preserve">, </w:t>
      </w:r>
      <w:r w:rsidRPr="00CC099A">
        <w:rPr>
          <w:rFonts w:ascii="Arial" w:hAnsi="Arial" w:cs="Arial"/>
          <w:i w:val="0"/>
          <w:sz w:val="20"/>
          <w:szCs w:val="20"/>
        </w:rPr>
        <w:t>are unsaturated systems influenced by climate, hydrology, geochemistry, and material placement. These imbalances drive oxygen availability, sulphide oxidation, water movement, and ultimately AMD generation. Understanding these coupled processes through robust conceptualisation is critical to developing effective mitigation strategies.</w:t>
      </w:r>
    </w:p>
    <w:p w14:paraId="021E1A42" w14:textId="77777777" w:rsidR="00CC099A" w:rsidRPr="00CC099A" w:rsidRDefault="00CC099A" w:rsidP="00CC099A">
      <w:pPr>
        <w:pStyle w:val="Abstracttext"/>
        <w:spacing w:before="240" w:after="0"/>
        <w:rPr>
          <w:rFonts w:ascii="Arial" w:hAnsi="Arial" w:cs="Arial"/>
          <w:i w:val="0"/>
          <w:sz w:val="20"/>
          <w:szCs w:val="20"/>
        </w:rPr>
      </w:pPr>
      <w:r w:rsidRPr="00CC099A">
        <w:rPr>
          <w:rFonts w:ascii="Arial" w:hAnsi="Arial" w:cs="Arial"/>
          <w:i w:val="0"/>
          <w:sz w:val="20"/>
          <w:szCs w:val="20"/>
        </w:rPr>
        <w:t>Particular emphasis is placed on the evolution of cover system philosophy, from early barrier-layer approaches toward more integrated, climate-responsive systems such as store-and-release and enhanced store-and-release cover systems. The presentation discusses why cover systems should be viewed as “systems” rather than simply “caps”, and how their performance is intimately linked to underlying landform behaviour, vegetation, hydrogeologic setting, and long-term climatic variability. Lessons learned from projects in Australia, Canada, and other mining regions will illustrate how oxygen transport, moisture storage, and net percolation processes can be managed through both cover system design and strategic landform construction.</w:t>
      </w:r>
    </w:p>
    <w:p w14:paraId="12DF97DB" w14:textId="77777777" w:rsidR="00CC099A" w:rsidRPr="00CC099A" w:rsidRDefault="00CC099A" w:rsidP="00CC099A">
      <w:pPr>
        <w:pStyle w:val="Abstracttext"/>
        <w:spacing w:before="240" w:after="0"/>
        <w:rPr>
          <w:rFonts w:ascii="Arial" w:hAnsi="Arial" w:cs="Arial"/>
          <w:i w:val="0"/>
          <w:sz w:val="20"/>
          <w:szCs w:val="20"/>
        </w:rPr>
      </w:pPr>
      <w:r w:rsidRPr="00CC099A">
        <w:rPr>
          <w:rFonts w:ascii="Arial" w:hAnsi="Arial" w:cs="Arial"/>
          <w:i w:val="0"/>
          <w:sz w:val="20"/>
          <w:szCs w:val="20"/>
        </w:rPr>
        <w:t>Importantly, the presentation argues that the “best” cover system may ultimately be the one used only as a last resort for managing AMD risk because the risk has already been minimised through proactive source control and landform construction strategies during operations. This requires moving closure thinking earlier into mine planning and embedding integrated closure objectives directly into operational decision-making.</w:t>
      </w:r>
    </w:p>
    <w:p w14:paraId="05C48EED" w14:textId="5DBFA4B9" w:rsidR="000E1E90" w:rsidRPr="00AA5E46" w:rsidRDefault="00CC099A" w:rsidP="00CC099A">
      <w:pPr>
        <w:pStyle w:val="Abstracttext"/>
        <w:spacing w:before="240" w:after="0"/>
        <w:rPr>
          <w:rFonts w:ascii="Arial" w:hAnsi="Arial" w:cs="Arial"/>
          <w:i w:val="0"/>
          <w:sz w:val="20"/>
          <w:szCs w:val="20"/>
        </w:rPr>
      </w:pPr>
      <w:r w:rsidRPr="00CC099A">
        <w:rPr>
          <w:rFonts w:ascii="Arial" w:hAnsi="Arial" w:cs="Arial"/>
          <w:i w:val="0"/>
          <w:sz w:val="20"/>
          <w:szCs w:val="20"/>
        </w:rPr>
        <w:t xml:space="preserve">The </w:t>
      </w:r>
      <w:r>
        <w:rPr>
          <w:rFonts w:ascii="Arial" w:hAnsi="Arial" w:cs="Arial"/>
          <w:i w:val="0"/>
          <w:sz w:val="20"/>
          <w:szCs w:val="20"/>
        </w:rPr>
        <w:t>presentation</w:t>
      </w:r>
      <w:r w:rsidRPr="00CC099A">
        <w:rPr>
          <w:rFonts w:ascii="Arial" w:hAnsi="Arial" w:cs="Arial"/>
          <w:i w:val="0"/>
          <w:sz w:val="20"/>
          <w:szCs w:val="20"/>
        </w:rPr>
        <w:t xml:space="preserve"> concludes by discussing the future direction of mine closure practice, including the need for stronger governance, progressive reclamation, and co-developed closure visions that integrate technical performance with land stewardship</w:t>
      </w:r>
      <w:r>
        <w:rPr>
          <w:rFonts w:ascii="Arial" w:hAnsi="Arial" w:cs="Arial"/>
          <w:i w:val="0"/>
          <w:sz w:val="20"/>
          <w:szCs w:val="20"/>
        </w:rPr>
        <w:t xml:space="preserve">, </w:t>
      </w:r>
      <w:r w:rsidRPr="00CC099A">
        <w:rPr>
          <w:rFonts w:ascii="Arial" w:hAnsi="Arial" w:cs="Arial"/>
          <w:i w:val="0"/>
          <w:sz w:val="20"/>
          <w:szCs w:val="20"/>
        </w:rPr>
        <w:t>or more simply, “care for the land”</w:t>
      </w:r>
      <w:r>
        <w:rPr>
          <w:rFonts w:ascii="Arial" w:hAnsi="Arial" w:cs="Arial"/>
          <w:i w:val="0"/>
          <w:sz w:val="20"/>
          <w:szCs w:val="20"/>
        </w:rPr>
        <w:t xml:space="preserve">, </w:t>
      </w:r>
      <w:r w:rsidRPr="00CC099A">
        <w:rPr>
          <w:rFonts w:ascii="Arial" w:hAnsi="Arial" w:cs="Arial"/>
          <w:i w:val="0"/>
          <w:sz w:val="20"/>
          <w:szCs w:val="20"/>
        </w:rPr>
        <w:t>and post-mining land use.</w:t>
      </w:r>
    </w:p>
    <w:sectPr w:rsidR="000E1E90" w:rsidRPr="00AA5E46" w:rsidSect="004D496C">
      <w:headerReference w:type="even" r:id="rId11"/>
      <w:headerReference w:type="default" r:id="rId12"/>
      <w:type w:val="continuous"/>
      <w:pgSz w:w="11906" w:h="16838" w:code="9"/>
      <w:pgMar w:top="1418" w:right="1134"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00482E" w14:textId="77777777" w:rsidR="00B21C7E" w:rsidRDefault="00B21C7E">
      <w:r>
        <w:separator/>
      </w:r>
    </w:p>
  </w:endnote>
  <w:endnote w:type="continuationSeparator" w:id="0">
    <w:p w14:paraId="4340DA19" w14:textId="77777777" w:rsidR="00B21C7E" w:rsidRDefault="00B21C7E">
      <w:r>
        <w:continuationSeparator/>
      </w:r>
    </w:p>
  </w:endnote>
  <w:endnote w:type="continuationNotice" w:id="1">
    <w:p w14:paraId="3A45E12F" w14:textId="77777777" w:rsidR="00B21C7E" w:rsidRDefault="00B21C7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Kozuka Gothic Pro H">
    <w:altName w:val="Yu Gothic"/>
    <w:panose1 w:val="00000000000000000000"/>
    <w:charset w:val="80"/>
    <w:family w:val="swiss"/>
    <w:notTrueType/>
    <w:pitch w:val="variable"/>
    <w:sig w:usb0="00000283" w:usb1="2AC71C11" w:usb2="00000012" w:usb3="00000000" w:csb0="00020005" w:csb1="00000000"/>
  </w:font>
  <w:font w:name="Kozuka Gothic Pro B">
    <w:panose1 w:val="00000000000000000000"/>
    <w:charset w:val="80"/>
    <w:family w:val="swiss"/>
    <w:notTrueType/>
    <w:pitch w:val="variable"/>
    <w:sig w:usb0="00000283" w:usb1="2AC71C11" w:usb2="00000012" w:usb3="00000000" w:csb0="00020005" w:csb1="00000000"/>
  </w:font>
  <w:font w:name="Arial">
    <w:panose1 w:val="020B0604020202020204"/>
    <w:charset w:val="00"/>
    <w:family w:val="swiss"/>
    <w:pitch w:val="variable"/>
    <w:sig w:usb0="E0002EFF" w:usb1="C000785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E5AD4" w14:textId="77777777" w:rsidR="00B21C7E" w:rsidRDefault="00B21C7E">
      <w:r>
        <w:separator/>
      </w:r>
    </w:p>
  </w:footnote>
  <w:footnote w:type="continuationSeparator" w:id="0">
    <w:p w14:paraId="42C04CA3" w14:textId="77777777" w:rsidR="00B21C7E" w:rsidRDefault="00B21C7E">
      <w:r>
        <w:continuationSeparator/>
      </w:r>
    </w:p>
  </w:footnote>
  <w:footnote w:type="continuationNotice" w:id="1">
    <w:p w14:paraId="126CC218" w14:textId="77777777" w:rsidR="00B21C7E" w:rsidRDefault="00B21C7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F3BBF" w14:textId="77777777" w:rsidR="006F3C13" w:rsidRDefault="006F3C13" w:rsidP="006F3C13">
    <w:pPr>
      <w:pStyle w:val="Header"/>
      <w:tabs>
        <w:tab w:val="clear" w:pos="9026"/>
        <w:tab w:val="right" w:pos="9638"/>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841D5" w14:textId="77777777" w:rsidR="006F3C13" w:rsidRDefault="006F3C13" w:rsidP="006F3C13">
    <w:pPr>
      <w:pStyle w:val="Header"/>
      <w:tabs>
        <w:tab w:val="clear" w:pos="9026"/>
        <w:tab w:val="right" w:pos="963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A2B4E"/>
    <w:multiLevelType w:val="multilevel"/>
    <w:tmpl w:val="0ED8F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0678CE"/>
    <w:multiLevelType w:val="multilevel"/>
    <w:tmpl w:val="856CE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C43DC"/>
    <w:multiLevelType w:val="hybridMultilevel"/>
    <w:tmpl w:val="35BA9A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636FF"/>
    <w:multiLevelType w:val="hybridMultilevel"/>
    <w:tmpl w:val="B5364E86"/>
    <w:lvl w:ilvl="0" w:tplc="FBEAE7F2">
      <w:start w:val="1"/>
      <w:numFmt w:val="lowerLetter"/>
      <w:pStyle w:val="BulletedNumbers2"/>
      <w:lvlText w:val="%1."/>
      <w:lvlJc w:val="left"/>
      <w:pPr>
        <w:tabs>
          <w:tab w:val="num" w:pos="1247"/>
        </w:tabs>
        <w:ind w:left="1247" w:hanging="283"/>
      </w:pPr>
      <w:rPr>
        <w:rFonts w:ascii="Calibri" w:hAnsi="Calibri" w:cs="Calibri" w:hint="default"/>
        <w:b w:val="0"/>
        <w:i w:val="0"/>
        <w:sz w:val="22"/>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15:restartNumberingAfterBreak="0">
    <w:nsid w:val="2D000279"/>
    <w:multiLevelType w:val="multilevel"/>
    <w:tmpl w:val="0B901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D5038F"/>
    <w:multiLevelType w:val="multilevel"/>
    <w:tmpl w:val="64EE5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E4583E"/>
    <w:multiLevelType w:val="hybridMultilevel"/>
    <w:tmpl w:val="5C360F4A"/>
    <w:lvl w:ilvl="0" w:tplc="879C08F8">
      <w:start w:val="1"/>
      <w:numFmt w:val="bullet"/>
      <w:pStyle w:val="BulletedText2"/>
      <w:lvlText w:val="○"/>
      <w:lvlJc w:val="left"/>
      <w:pPr>
        <w:tabs>
          <w:tab w:val="num" w:pos="1247"/>
        </w:tabs>
        <w:ind w:left="1247" w:hanging="283"/>
      </w:pPr>
      <w:rPr>
        <w:rFonts w:ascii="Times New Roman" w:hAnsi="Times New Roman" w:cs="Times New Roman" w:hint="default"/>
        <w:b w:val="0"/>
        <w:i w:val="0"/>
        <w:spacing w:val="0"/>
        <w:w w:val="100"/>
        <w:position w:val="0"/>
        <w:sz w:val="22"/>
        <w:u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49C36F3C"/>
    <w:multiLevelType w:val="multilevel"/>
    <w:tmpl w:val="26E4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596F50"/>
    <w:multiLevelType w:val="hybridMultilevel"/>
    <w:tmpl w:val="2722A3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382455"/>
    <w:multiLevelType w:val="hybridMultilevel"/>
    <w:tmpl w:val="F18E7A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0E877D2"/>
    <w:multiLevelType w:val="hybridMultilevel"/>
    <w:tmpl w:val="A0CAD2C8"/>
    <w:lvl w:ilvl="0" w:tplc="2A8A67EE">
      <w:start w:val="1"/>
      <w:numFmt w:val="bullet"/>
      <w:pStyle w:val="BulletedText"/>
      <w:lvlText w:val=""/>
      <w:lvlJc w:val="left"/>
      <w:pPr>
        <w:tabs>
          <w:tab w:val="num" w:pos="852"/>
        </w:tabs>
        <w:ind w:left="852" w:hanging="284"/>
      </w:pPr>
      <w:rPr>
        <w:rFonts w:ascii="Symbol" w:hAnsi="Symbol" w:hint="default"/>
      </w:rPr>
    </w:lvl>
    <w:lvl w:ilvl="1" w:tplc="CADCDEA8">
      <w:start w:val="1"/>
      <w:numFmt w:val="bullet"/>
      <w:lvlText w:val="o"/>
      <w:lvlJc w:val="left"/>
      <w:pPr>
        <w:tabs>
          <w:tab w:val="num" w:pos="1441"/>
        </w:tabs>
        <w:ind w:left="1441" w:hanging="360"/>
      </w:pPr>
      <w:rPr>
        <w:rFonts w:ascii="Courier New" w:hAnsi="Courier New" w:cs="Courier New" w:hint="default"/>
      </w:rPr>
    </w:lvl>
    <w:lvl w:ilvl="2" w:tplc="831E871E" w:tentative="1">
      <w:start w:val="1"/>
      <w:numFmt w:val="bullet"/>
      <w:lvlText w:val=""/>
      <w:lvlJc w:val="left"/>
      <w:pPr>
        <w:tabs>
          <w:tab w:val="num" w:pos="2161"/>
        </w:tabs>
        <w:ind w:left="2161" w:hanging="360"/>
      </w:pPr>
      <w:rPr>
        <w:rFonts w:ascii="Wingdings" w:hAnsi="Wingdings" w:hint="default"/>
      </w:rPr>
    </w:lvl>
    <w:lvl w:ilvl="3" w:tplc="13CE053A" w:tentative="1">
      <w:start w:val="1"/>
      <w:numFmt w:val="bullet"/>
      <w:lvlText w:val=""/>
      <w:lvlJc w:val="left"/>
      <w:pPr>
        <w:tabs>
          <w:tab w:val="num" w:pos="2881"/>
        </w:tabs>
        <w:ind w:left="2881" w:hanging="360"/>
      </w:pPr>
      <w:rPr>
        <w:rFonts w:ascii="Symbol" w:hAnsi="Symbol" w:hint="default"/>
      </w:rPr>
    </w:lvl>
    <w:lvl w:ilvl="4" w:tplc="CD6C5EF0" w:tentative="1">
      <w:start w:val="1"/>
      <w:numFmt w:val="bullet"/>
      <w:lvlText w:val="o"/>
      <w:lvlJc w:val="left"/>
      <w:pPr>
        <w:tabs>
          <w:tab w:val="num" w:pos="3601"/>
        </w:tabs>
        <w:ind w:left="3601" w:hanging="360"/>
      </w:pPr>
      <w:rPr>
        <w:rFonts w:ascii="Courier New" w:hAnsi="Courier New" w:cs="Courier New" w:hint="default"/>
      </w:rPr>
    </w:lvl>
    <w:lvl w:ilvl="5" w:tplc="7106703C" w:tentative="1">
      <w:start w:val="1"/>
      <w:numFmt w:val="bullet"/>
      <w:lvlText w:val=""/>
      <w:lvlJc w:val="left"/>
      <w:pPr>
        <w:tabs>
          <w:tab w:val="num" w:pos="4321"/>
        </w:tabs>
        <w:ind w:left="4321" w:hanging="360"/>
      </w:pPr>
      <w:rPr>
        <w:rFonts w:ascii="Wingdings" w:hAnsi="Wingdings" w:hint="default"/>
      </w:rPr>
    </w:lvl>
    <w:lvl w:ilvl="6" w:tplc="141E18BC" w:tentative="1">
      <w:start w:val="1"/>
      <w:numFmt w:val="bullet"/>
      <w:lvlText w:val=""/>
      <w:lvlJc w:val="left"/>
      <w:pPr>
        <w:tabs>
          <w:tab w:val="num" w:pos="5041"/>
        </w:tabs>
        <w:ind w:left="5041" w:hanging="360"/>
      </w:pPr>
      <w:rPr>
        <w:rFonts w:ascii="Symbol" w:hAnsi="Symbol" w:hint="default"/>
      </w:rPr>
    </w:lvl>
    <w:lvl w:ilvl="7" w:tplc="450A0302" w:tentative="1">
      <w:start w:val="1"/>
      <w:numFmt w:val="bullet"/>
      <w:lvlText w:val="o"/>
      <w:lvlJc w:val="left"/>
      <w:pPr>
        <w:tabs>
          <w:tab w:val="num" w:pos="5761"/>
        </w:tabs>
        <w:ind w:left="5761" w:hanging="360"/>
      </w:pPr>
      <w:rPr>
        <w:rFonts w:ascii="Courier New" w:hAnsi="Courier New" w:cs="Courier New" w:hint="default"/>
      </w:rPr>
    </w:lvl>
    <w:lvl w:ilvl="8" w:tplc="9BB4E942" w:tentative="1">
      <w:start w:val="1"/>
      <w:numFmt w:val="bullet"/>
      <w:lvlText w:val=""/>
      <w:lvlJc w:val="left"/>
      <w:pPr>
        <w:tabs>
          <w:tab w:val="num" w:pos="6481"/>
        </w:tabs>
        <w:ind w:left="6481" w:hanging="360"/>
      </w:pPr>
      <w:rPr>
        <w:rFonts w:ascii="Wingdings" w:hAnsi="Wingdings" w:hint="default"/>
      </w:rPr>
    </w:lvl>
  </w:abstractNum>
  <w:abstractNum w:abstractNumId="11" w15:restartNumberingAfterBreak="0">
    <w:nsid w:val="64F97B03"/>
    <w:multiLevelType w:val="multilevel"/>
    <w:tmpl w:val="C7664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7F7188"/>
    <w:multiLevelType w:val="multilevel"/>
    <w:tmpl w:val="97760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8C3A36"/>
    <w:multiLevelType w:val="hybridMultilevel"/>
    <w:tmpl w:val="FB44F642"/>
    <w:lvl w:ilvl="0" w:tplc="6B4E0250">
      <w:start w:val="1"/>
      <w:numFmt w:val="bullet"/>
      <w:pStyle w:val="Bullet-Paragraph"/>
      <w:lvlText w:val=""/>
      <w:lvlJc w:val="left"/>
      <w:pPr>
        <w:ind w:left="357" w:hanging="357"/>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AE932B8"/>
    <w:multiLevelType w:val="hybridMultilevel"/>
    <w:tmpl w:val="0E622076"/>
    <w:lvl w:ilvl="0" w:tplc="ADF28F7C">
      <w:start w:val="1"/>
      <w:numFmt w:val="decimal"/>
      <w:pStyle w:val="BulletedNumbers"/>
      <w:lvlText w:val="%1."/>
      <w:lvlJc w:val="left"/>
      <w:pPr>
        <w:tabs>
          <w:tab w:val="num" w:pos="851"/>
        </w:tabs>
        <w:ind w:left="851" w:hanging="284"/>
      </w:pPr>
      <w:rPr>
        <w:rFonts w:ascii="Calibri" w:hAnsi="Calibri" w:hint="default"/>
        <w:b w:val="0"/>
        <w:i w:val="0"/>
        <w:sz w:val="2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6DD71A39"/>
    <w:multiLevelType w:val="multilevel"/>
    <w:tmpl w:val="0C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66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72015D5F"/>
    <w:multiLevelType w:val="multilevel"/>
    <w:tmpl w:val="C1FEC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BD43DC"/>
    <w:multiLevelType w:val="multilevel"/>
    <w:tmpl w:val="30B86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9628772">
    <w:abstractNumId w:val="10"/>
  </w:num>
  <w:num w:numId="2" w16cid:durableId="218782826">
    <w:abstractNumId w:val="14"/>
  </w:num>
  <w:num w:numId="3" w16cid:durableId="198209191">
    <w:abstractNumId w:val="3"/>
  </w:num>
  <w:num w:numId="4" w16cid:durableId="319430388">
    <w:abstractNumId w:val="10"/>
  </w:num>
  <w:num w:numId="5" w16cid:durableId="1886597139">
    <w:abstractNumId w:val="6"/>
  </w:num>
  <w:num w:numId="6" w16cid:durableId="13421930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96836610">
    <w:abstractNumId w:val="5"/>
  </w:num>
  <w:num w:numId="8" w16cid:durableId="1095589293">
    <w:abstractNumId w:val="1"/>
  </w:num>
  <w:num w:numId="9" w16cid:durableId="103313048">
    <w:abstractNumId w:val="16"/>
  </w:num>
  <w:num w:numId="10" w16cid:durableId="874926124">
    <w:abstractNumId w:val="0"/>
  </w:num>
  <w:num w:numId="11" w16cid:durableId="173616647">
    <w:abstractNumId w:val="12"/>
  </w:num>
  <w:num w:numId="12" w16cid:durableId="37095495">
    <w:abstractNumId w:val="17"/>
  </w:num>
  <w:num w:numId="13" w16cid:durableId="1425689963">
    <w:abstractNumId w:val="4"/>
  </w:num>
  <w:num w:numId="14" w16cid:durableId="1966691022">
    <w:abstractNumId w:val="7"/>
  </w:num>
  <w:num w:numId="15" w16cid:durableId="1987591523">
    <w:abstractNumId w:val="11"/>
  </w:num>
  <w:num w:numId="16" w16cid:durableId="2108698510">
    <w:abstractNumId w:val="2"/>
  </w:num>
  <w:num w:numId="17" w16cid:durableId="433592666">
    <w:abstractNumId w:val="8"/>
  </w:num>
  <w:num w:numId="18" w16cid:durableId="481385028">
    <w:abstractNumId w:val="13"/>
  </w:num>
  <w:num w:numId="19" w16cid:durableId="1923638928">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evenAndOddHeaders/>
  <w:drawingGridHorizontalSpacing w:val="110"/>
  <w:displayHorizontalDrawingGridEvery w:val="2"/>
  <w:noPunctuationKerning/>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jG3tLQwMDAyNjRW0lEKTi0uzszPAykwrAUAqA6+hywAAAA="/>
  </w:docVars>
  <w:rsids>
    <w:rsidRoot w:val="00243428"/>
    <w:rsid w:val="00000FFD"/>
    <w:rsid w:val="000022B2"/>
    <w:rsid w:val="00002851"/>
    <w:rsid w:val="00002B4C"/>
    <w:rsid w:val="00003DB1"/>
    <w:rsid w:val="0000415E"/>
    <w:rsid w:val="0000477E"/>
    <w:rsid w:val="00004932"/>
    <w:rsid w:val="000058C0"/>
    <w:rsid w:val="00006A38"/>
    <w:rsid w:val="00006AF7"/>
    <w:rsid w:val="00007673"/>
    <w:rsid w:val="00010346"/>
    <w:rsid w:val="0001093C"/>
    <w:rsid w:val="00010E24"/>
    <w:rsid w:val="00010E60"/>
    <w:rsid w:val="00011923"/>
    <w:rsid w:val="0001288B"/>
    <w:rsid w:val="00012896"/>
    <w:rsid w:val="00012FE9"/>
    <w:rsid w:val="000131A4"/>
    <w:rsid w:val="0001384F"/>
    <w:rsid w:val="000144E6"/>
    <w:rsid w:val="00015308"/>
    <w:rsid w:val="00017751"/>
    <w:rsid w:val="00020112"/>
    <w:rsid w:val="00020261"/>
    <w:rsid w:val="00022ACD"/>
    <w:rsid w:val="00022B38"/>
    <w:rsid w:val="000230F3"/>
    <w:rsid w:val="0002328B"/>
    <w:rsid w:val="0002423E"/>
    <w:rsid w:val="000247DC"/>
    <w:rsid w:val="000265CE"/>
    <w:rsid w:val="0002675E"/>
    <w:rsid w:val="00026FA2"/>
    <w:rsid w:val="0003058A"/>
    <w:rsid w:val="00031337"/>
    <w:rsid w:val="00031DAC"/>
    <w:rsid w:val="00033022"/>
    <w:rsid w:val="000354CF"/>
    <w:rsid w:val="00035C06"/>
    <w:rsid w:val="00036C00"/>
    <w:rsid w:val="00037FAF"/>
    <w:rsid w:val="00040468"/>
    <w:rsid w:val="000406B1"/>
    <w:rsid w:val="00041157"/>
    <w:rsid w:val="0004458C"/>
    <w:rsid w:val="00044B20"/>
    <w:rsid w:val="00044F1D"/>
    <w:rsid w:val="00046822"/>
    <w:rsid w:val="00047146"/>
    <w:rsid w:val="00047353"/>
    <w:rsid w:val="000478D6"/>
    <w:rsid w:val="00047A64"/>
    <w:rsid w:val="00050AE0"/>
    <w:rsid w:val="00050E59"/>
    <w:rsid w:val="00051F79"/>
    <w:rsid w:val="00052520"/>
    <w:rsid w:val="000529FC"/>
    <w:rsid w:val="00052A7E"/>
    <w:rsid w:val="00053CB2"/>
    <w:rsid w:val="00054DFF"/>
    <w:rsid w:val="0005548B"/>
    <w:rsid w:val="00055515"/>
    <w:rsid w:val="00055E49"/>
    <w:rsid w:val="0006090C"/>
    <w:rsid w:val="00061F10"/>
    <w:rsid w:val="00062199"/>
    <w:rsid w:val="00062BC6"/>
    <w:rsid w:val="0006331E"/>
    <w:rsid w:val="0006380B"/>
    <w:rsid w:val="00064171"/>
    <w:rsid w:val="000649B4"/>
    <w:rsid w:val="00064A9E"/>
    <w:rsid w:val="000651CA"/>
    <w:rsid w:val="000653DD"/>
    <w:rsid w:val="00065E72"/>
    <w:rsid w:val="00066316"/>
    <w:rsid w:val="00066C87"/>
    <w:rsid w:val="000677D1"/>
    <w:rsid w:val="0007103E"/>
    <w:rsid w:val="000717D8"/>
    <w:rsid w:val="00071D83"/>
    <w:rsid w:val="00072655"/>
    <w:rsid w:val="00074413"/>
    <w:rsid w:val="0007494B"/>
    <w:rsid w:val="00075378"/>
    <w:rsid w:val="00075D01"/>
    <w:rsid w:val="00075EEC"/>
    <w:rsid w:val="00076426"/>
    <w:rsid w:val="00077D33"/>
    <w:rsid w:val="000806FD"/>
    <w:rsid w:val="00080BA7"/>
    <w:rsid w:val="0008188E"/>
    <w:rsid w:val="0008241D"/>
    <w:rsid w:val="000829EE"/>
    <w:rsid w:val="00082C47"/>
    <w:rsid w:val="00082CD6"/>
    <w:rsid w:val="000831DF"/>
    <w:rsid w:val="000834D2"/>
    <w:rsid w:val="00083709"/>
    <w:rsid w:val="00084B87"/>
    <w:rsid w:val="000856B8"/>
    <w:rsid w:val="0008757B"/>
    <w:rsid w:val="000878B2"/>
    <w:rsid w:val="00087A39"/>
    <w:rsid w:val="000904C6"/>
    <w:rsid w:val="00090920"/>
    <w:rsid w:val="00091C2F"/>
    <w:rsid w:val="00091EEA"/>
    <w:rsid w:val="000922B1"/>
    <w:rsid w:val="000923B5"/>
    <w:rsid w:val="000923E5"/>
    <w:rsid w:val="00092B73"/>
    <w:rsid w:val="0009419F"/>
    <w:rsid w:val="000942DB"/>
    <w:rsid w:val="0009433E"/>
    <w:rsid w:val="000943AB"/>
    <w:rsid w:val="00094A9E"/>
    <w:rsid w:val="00094BE7"/>
    <w:rsid w:val="00095101"/>
    <w:rsid w:val="00095B05"/>
    <w:rsid w:val="000967F9"/>
    <w:rsid w:val="000A022E"/>
    <w:rsid w:val="000A1FCC"/>
    <w:rsid w:val="000A2787"/>
    <w:rsid w:val="000A29C5"/>
    <w:rsid w:val="000A2E9A"/>
    <w:rsid w:val="000A2EB1"/>
    <w:rsid w:val="000A316C"/>
    <w:rsid w:val="000A3B1B"/>
    <w:rsid w:val="000A5D66"/>
    <w:rsid w:val="000A6165"/>
    <w:rsid w:val="000A628A"/>
    <w:rsid w:val="000A6420"/>
    <w:rsid w:val="000A6AE7"/>
    <w:rsid w:val="000A7C3C"/>
    <w:rsid w:val="000B177A"/>
    <w:rsid w:val="000B1F95"/>
    <w:rsid w:val="000B23BC"/>
    <w:rsid w:val="000B2C4C"/>
    <w:rsid w:val="000B3105"/>
    <w:rsid w:val="000B346A"/>
    <w:rsid w:val="000B366F"/>
    <w:rsid w:val="000B3973"/>
    <w:rsid w:val="000B4755"/>
    <w:rsid w:val="000B5200"/>
    <w:rsid w:val="000B5863"/>
    <w:rsid w:val="000B5887"/>
    <w:rsid w:val="000B590C"/>
    <w:rsid w:val="000B6CE7"/>
    <w:rsid w:val="000B71B2"/>
    <w:rsid w:val="000B73CD"/>
    <w:rsid w:val="000C04D4"/>
    <w:rsid w:val="000C0983"/>
    <w:rsid w:val="000C0AB0"/>
    <w:rsid w:val="000C0B20"/>
    <w:rsid w:val="000C0EC1"/>
    <w:rsid w:val="000C1096"/>
    <w:rsid w:val="000C11CC"/>
    <w:rsid w:val="000C1478"/>
    <w:rsid w:val="000C31D1"/>
    <w:rsid w:val="000C3E44"/>
    <w:rsid w:val="000C4B2A"/>
    <w:rsid w:val="000C5E48"/>
    <w:rsid w:val="000C5E7A"/>
    <w:rsid w:val="000C6323"/>
    <w:rsid w:val="000C67DF"/>
    <w:rsid w:val="000C6B06"/>
    <w:rsid w:val="000C70E0"/>
    <w:rsid w:val="000C748A"/>
    <w:rsid w:val="000C7F7E"/>
    <w:rsid w:val="000D154C"/>
    <w:rsid w:val="000D1690"/>
    <w:rsid w:val="000D2D1F"/>
    <w:rsid w:val="000D3349"/>
    <w:rsid w:val="000D3353"/>
    <w:rsid w:val="000D3F29"/>
    <w:rsid w:val="000D4B89"/>
    <w:rsid w:val="000D51BA"/>
    <w:rsid w:val="000D59B1"/>
    <w:rsid w:val="000D6466"/>
    <w:rsid w:val="000D7997"/>
    <w:rsid w:val="000D7BA7"/>
    <w:rsid w:val="000E1BE7"/>
    <w:rsid w:val="000E1E90"/>
    <w:rsid w:val="000E1F91"/>
    <w:rsid w:val="000E1FF3"/>
    <w:rsid w:val="000E26E9"/>
    <w:rsid w:val="000E3AA5"/>
    <w:rsid w:val="000E430D"/>
    <w:rsid w:val="000E454A"/>
    <w:rsid w:val="000E5213"/>
    <w:rsid w:val="000E5836"/>
    <w:rsid w:val="000E5EA7"/>
    <w:rsid w:val="000E6C5C"/>
    <w:rsid w:val="000E7230"/>
    <w:rsid w:val="000E75DD"/>
    <w:rsid w:val="000F0611"/>
    <w:rsid w:val="000F0870"/>
    <w:rsid w:val="000F0AFA"/>
    <w:rsid w:val="000F0B40"/>
    <w:rsid w:val="000F0D73"/>
    <w:rsid w:val="000F1523"/>
    <w:rsid w:val="000F2222"/>
    <w:rsid w:val="000F24E9"/>
    <w:rsid w:val="000F2756"/>
    <w:rsid w:val="000F37FD"/>
    <w:rsid w:val="000F3A71"/>
    <w:rsid w:val="000F48EF"/>
    <w:rsid w:val="000F526C"/>
    <w:rsid w:val="000F54B6"/>
    <w:rsid w:val="000F579E"/>
    <w:rsid w:val="000F5973"/>
    <w:rsid w:val="000F5A41"/>
    <w:rsid w:val="000F5C8C"/>
    <w:rsid w:val="000F630C"/>
    <w:rsid w:val="000F7913"/>
    <w:rsid w:val="000F7B53"/>
    <w:rsid w:val="00100116"/>
    <w:rsid w:val="00100CE7"/>
    <w:rsid w:val="0010178B"/>
    <w:rsid w:val="00101A58"/>
    <w:rsid w:val="00101C87"/>
    <w:rsid w:val="0010287A"/>
    <w:rsid w:val="0010353E"/>
    <w:rsid w:val="001035EA"/>
    <w:rsid w:val="00103B65"/>
    <w:rsid w:val="00104208"/>
    <w:rsid w:val="00104926"/>
    <w:rsid w:val="00104BE1"/>
    <w:rsid w:val="00104D09"/>
    <w:rsid w:val="001052E4"/>
    <w:rsid w:val="001056CD"/>
    <w:rsid w:val="00105C01"/>
    <w:rsid w:val="00106E8B"/>
    <w:rsid w:val="0010782D"/>
    <w:rsid w:val="00107C98"/>
    <w:rsid w:val="001102E0"/>
    <w:rsid w:val="001108A3"/>
    <w:rsid w:val="00110EAE"/>
    <w:rsid w:val="00111318"/>
    <w:rsid w:val="001117E5"/>
    <w:rsid w:val="00112448"/>
    <w:rsid w:val="00113991"/>
    <w:rsid w:val="0011433B"/>
    <w:rsid w:val="001144AF"/>
    <w:rsid w:val="00114C7E"/>
    <w:rsid w:val="00116916"/>
    <w:rsid w:val="001200B7"/>
    <w:rsid w:val="001208E4"/>
    <w:rsid w:val="0012196F"/>
    <w:rsid w:val="00121AE3"/>
    <w:rsid w:val="00121ECC"/>
    <w:rsid w:val="00122138"/>
    <w:rsid w:val="00123155"/>
    <w:rsid w:val="00123240"/>
    <w:rsid w:val="00123BE3"/>
    <w:rsid w:val="00123EE2"/>
    <w:rsid w:val="00125CA3"/>
    <w:rsid w:val="00130007"/>
    <w:rsid w:val="001302EE"/>
    <w:rsid w:val="00130386"/>
    <w:rsid w:val="001303C6"/>
    <w:rsid w:val="00130565"/>
    <w:rsid w:val="00131449"/>
    <w:rsid w:val="0013232E"/>
    <w:rsid w:val="00134940"/>
    <w:rsid w:val="00134A92"/>
    <w:rsid w:val="00134BCC"/>
    <w:rsid w:val="00134C13"/>
    <w:rsid w:val="001366A6"/>
    <w:rsid w:val="0014213B"/>
    <w:rsid w:val="0014362B"/>
    <w:rsid w:val="001437E4"/>
    <w:rsid w:val="00144282"/>
    <w:rsid w:val="00144591"/>
    <w:rsid w:val="0014459E"/>
    <w:rsid w:val="00144E81"/>
    <w:rsid w:val="00144EDB"/>
    <w:rsid w:val="00145070"/>
    <w:rsid w:val="00145FB5"/>
    <w:rsid w:val="001461B5"/>
    <w:rsid w:val="0014652A"/>
    <w:rsid w:val="00146CAD"/>
    <w:rsid w:val="00146F42"/>
    <w:rsid w:val="001471EC"/>
    <w:rsid w:val="0015061F"/>
    <w:rsid w:val="00151CF0"/>
    <w:rsid w:val="0015224A"/>
    <w:rsid w:val="001524F9"/>
    <w:rsid w:val="00152BEC"/>
    <w:rsid w:val="00153D4C"/>
    <w:rsid w:val="00153E8B"/>
    <w:rsid w:val="00153F51"/>
    <w:rsid w:val="00153FA1"/>
    <w:rsid w:val="001542FF"/>
    <w:rsid w:val="001544B3"/>
    <w:rsid w:val="00154727"/>
    <w:rsid w:val="00155718"/>
    <w:rsid w:val="00155D67"/>
    <w:rsid w:val="001562F6"/>
    <w:rsid w:val="00156C87"/>
    <w:rsid w:val="00157056"/>
    <w:rsid w:val="001578B9"/>
    <w:rsid w:val="00160454"/>
    <w:rsid w:val="00161583"/>
    <w:rsid w:val="0016160D"/>
    <w:rsid w:val="00161CB9"/>
    <w:rsid w:val="001622A8"/>
    <w:rsid w:val="00162A8F"/>
    <w:rsid w:val="00162DE4"/>
    <w:rsid w:val="00164BBD"/>
    <w:rsid w:val="0016596B"/>
    <w:rsid w:val="00165BE1"/>
    <w:rsid w:val="00166D89"/>
    <w:rsid w:val="00167D03"/>
    <w:rsid w:val="00170713"/>
    <w:rsid w:val="001730D0"/>
    <w:rsid w:val="00174044"/>
    <w:rsid w:val="001747E0"/>
    <w:rsid w:val="00174931"/>
    <w:rsid w:val="00174A12"/>
    <w:rsid w:val="00176018"/>
    <w:rsid w:val="00176C78"/>
    <w:rsid w:val="001777F1"/>
    <w:rsid w:val="00181220"/>
    <w:rsid w:val="00181404"/>
    <w:rsid w:val="001815B5"/>
    <w:rsid w:val="00181CA3"/>
    <w:rsid w:val="00181F4E"/>
    <w:rsid w:val="001827D6"/>
    <w:rsid w:val="00182B29"/>
    <w:rsid w:val="00183305"/>
    <w:rsid w:val="00184D5E"/>
    <w:rsid w:val="00185317"/>
    <w:rsid w:val="00185D04"/>
    <w:rsid w:val="00185E86"/>
    <w:rsid w:val="00186363"/>
    <w:rsid w:val="0018639C"/>
    <w:rsid w:val="00187677"/>
    <w:rsid w:val="00187D1B"/>
    <w:rsid w:val="00187DB4"/>
    <w:rsid w:val="00190C5A"/>
    <w:rsid w:val="00190DBB"/>
    <w:rsid w:val="00191330"/>
    <w:rsid w:val="00192366"/>
    <w:rsid w:val="00192388"/>
    <w:rsid w:val="001927A4"/>
    <w:rsid w:val="00192A5F"/>
    <w:rsid w:val="00193314"/>
    <w:rsid w:val="00193F1E"/>
    <w:rsid w:val="001942E6"/>
    <w:rsid w:val="00195011"/>
    <w:rsid w:val="001951A8"/>
    <w:rsid w:val="00195C1B"/>
    <w:rsid w:val="00195D38"/>
    <w:rsid w:val="001964FA"/>
    <w:rsid w:val="00196956"/>
    <w:rsid w:val="00197AA5"/>
    <w:rsid w:val="00197C7E"/>
    <w:rsid w:val="001A09F4"/>
    <w:rsid w:val="001A1946"/>
    <w:rsid w:val="001A3359"/>
    <w:rsid w:val="001A3735"/>
    <w:rsid w:val="001A3B9F"/>
    <w:rsid w:val="001A3EED"/>
    <w:rsid w:val="001A3F36"/>
    <w:rsid w:val="001A4CD1"/>
    <w:rsid w:val="001A65C0"/>
    <w:rsid w:val="001A6650"/>
    <w:rsid w:val="001A6E94"/>
    <w:rsid w:val="001A79D5"/>
    <w:rsid w:val="001A7F74"/>
    <w:rsid w:val="001B118C"/>
    <w:rsid w:val="001B1999"/>
    <w:rsid w:val="001B1D49"/>
    <w:rsid w:val="001B20B3"/>
    <w:rsid w:val="001B272A"/>
    <w:rsid w:val="001B29C0"/>
    <w:rsid w:val="001B3D3C"/>
    <w:rsid w:val="001B543D"/>
    <w:rsid w:val="001B62D1"/>
    <w:rsid w:val="001B6ADB"/>
    <w:rsid w:val="001B7033"/>
    <w:rsid w:val="001B7E52"/>
    <w:rsid w:val="001C04AF"/>
    <w:rsid w:val="001C1325"/>
    <w:rsid w:val="001C1D02"/>
    <w:rsid w:val="001C2A60"/>
    <w:rsid w:val="001C3B8E"/>
    <w:rsid w:val="001C3C7C"/>
    <w:rsid w:val="001C4075"/>
    <w:rsid w:val="001C41F5"/>
    <w:rsid w:val="001C42FD"/>
    <w:rsid w:val="001C4EEA"/>
    <w:rsid w:val="001C560F"/>
    <w:rsid w:val="001C6070"/>
    <w:rsid w:val="001C6E64"/>
    <w:rsid w:val="001C7C2F"/>
    <w:rsid w:val="001D0D1D"/>
    <w:rsid w:val="001D182A"/>
    <w:rsid w:val="001D186E"/>
    <w:rsid w:val="001D387A"/>
    <w:rsid w:val="001D4EF9"/>
    <w:rsid w:val="001D5B6D"/>
    <w:rsid w:val="001D60DB"/>
    <w:rsid w:val="001D680D"/>
    <w:rsid w:val="001D683E"/>
    <w:rsid w:val="001E013A"/>
    <w:rsid w:val="001E0936"/>
    <w:rsid w:val="001E1298"/>
    <w:rsid w:val="001E16E5"/>
    <w:rsid w:val="001E1DDD"/>
    <w:rsid w:val="001E2134"/>
    <w:rsid w:val="001E301B"/>
    <w:rsid w:val="001E31D5"/>
    <w:rsid w:val="001E3ABF"/>
    <w:rsid w:val="001E4616"/>
    <w:rsid w:val="001E4706"/>
    <w:rsid w:val="001E4E25"/>
    <w:rsid w:val="001E513B"/>
    <w:rsid w:val="001E5D1A"/>
    <w:rsid w:val="001E639B"/>
    <w:rsid w:val="001E6819"/>
    <w:rsid w:val="001E7935"/>
    <w:rsid w:val="001E79C7"/>
    <w:rsid w:val="001E7C92"/>
    <w:rsid w:val="001E7CA7"/>
    <w:rsid w:val="001F11AF"/>
    <w:rsid w:val="001F13CF"/>
    <w:rsid w:val="001F22C1"/>
    <w:rsid w:val="001F2F3D"/>
    <w:rsid w:val="001F35C7"/>
    <w:rsid w:val="001F5085"/>
    <w:rsid w:val="001F5992"/>
    <w:rsid w:val="001F6B2A"/>
    <w:rsid w:val="001F6CB1"/>
    <w:rsid w:val="001F6FA5"/>
    <w:rsid w:val="001F71DB"/>
    <w:rsid w:val="002002F2"/>
    <w:rsid w:val="00201206"/>
    <w:rsid w:val="00203317"/>
    <w:rsid w:val="00203BC0"/>
    <w:rsid w:val="0020436F"/>
    <w:rsid w:val="00204539"/>
    <w:rsid w:val="00204B10"/>
    <w:rsid w:val="00204BC6"/>
    <w:rsid w:val="00204F53"/>
    <w:rsid w:val="00206733"/>
    <w:rsid w:val="00206F49"/>
    <w:rsid w:val="0021045B"/>
    <w:rsid w:val="0021055F"/>
    <w:rsid w:val="00210C27"/>
    <w:rsid w:val="00210E0C"/>
    <w:rsid w:val="00211237"/>
    <w:rsid w:val="00211C9A"/>
    <w:rsid w:val="00212166"/>
    <w:rsid w:val="00212908"/>
    <w:rsid w:val="00212C73"/>
    <w:rsid w:val="00212CCA"/>
    <w:rsid w:val="00213A1B"/>
    <w:rsid w:val="00214F48"/>
    <w:rsid w:val="0022015A"/>
    <w:rsid w:val="00220E31"/>
    <w:rsid w:val="00220FE6"/>
    <w:rsid w:val="00222147"/>
    <w:rsid w:val="002227B3"/>
    <w:rsid w:val="002240BA"/>
    <w:rsid w:val="002261AE"/>
    <w:rsid w:val="0022632A"/>
    <w:rsid w:val="002268B4"/>
    <w:rsid w:val="00226D0F"/>
    <w:rsid w:val="00227593"/>
    <w:rsid w:val="00230F61"/>
    <w:rsid w:val="00230F75"/>
    <w:rsid w:val="00232D63"/>
    <w:rsid w:val="00234499"/>
    <w:rsid w:val="00234FA5"/>
    <w:rsid w:val="00235226"/>
    <w:rsid w:val="00235642"/>
    <w:rsid w:val="00235692"/>
    <w:rsid w:val="00235695"/>
    <w:rsid w:val="00235819"/>
    <w:rsid w:val="00235C22"/>
    <w:rsid w:val="00237292"/>
    <w:rsid w:val="00237E4B"/>
    <w:rsid w:val="00241067"/>
    <w:rsid w:val="00241259"/>
    <w:rsid w:val="00242762"/>
    <w:rsid w:val="00242F00"/>
    <w:rsid w:val="00243428"/>
    <w:rsid w:val="00243EEB"/>
    <w:rsid w:val="0024465D"/>
    <w:rsid w:val="00244AA9"/>
    <w:rsid w:val="002452B4"/>
    <w:rsid w:val="002473D5"/>
    <w:rsid w:val="00250352"/>
    <w:rsid w:val="002506FD"/>
    <w:rsid w:val="00251B40"/>
    <w:rsid w:val="00251C71"/>
    <w:rsid w:val="002536FA"/>
    <w:rsid w:val="00253E8F"/>
    <w:rsid w:val="002542A0"/>
    <w:rsid w:val="00254407"/>
    <w:rsid w:val="002549B3"/>
    <w:rsid w:val="00254B48"/>
    <w:rsid w:val="0025564B"/>
    <w:rsid w:val="00256CC2"/>
    <w:rsid w:val="002600F6"/>
    <w:rsid w:val="00262765"/>
    <w:rsid w:val="00262B81"/>
    <w:rsid w:val="00262BA3"/>
    <w:rsid w:val="00263A65"/>
    <w:rsid w:val="00263A8D"/>
    <w:rsid w:val="00264060"/>
    <w:rsid w:val="002641FA"/>
    <w:rsid w:val="00266B6A"/>
    <w:rsid w:val="002671E1"/>
    <w:rsid w:val="00267294"/>
    <w:rsid w:val="002716DD"/>
    <w:rsid w:val="00271AEB"/>
    <w:rsid w:val="00271F89"/>
    <w:rsid w:val="002723B0"/>
    <w:rsid w:val="002723DA"/>
    <w:rsid w:val="00272AB7"/>
    <w:rsid w:val="00274558"/>
    <w:rsid w:val="002745E1"/>
    <w:rsid w:val="00274E92"/>
    <w:rsid w:val="00276A23"/>
    <w:rsid w:val="00276F6E"/>
    <w:rsid w:val="002775D8"/>
    <w:rsid w:val="00277E66"/>
    <w:rsid w:val="0028068B"/>
    <w:rsid w:val="0028160A"/>
    <w:rsid w:val="00282C75"/>
    <w:rsid w:val="00283114"/>
    <w:rsid w:val="0028338A"/>
    <w:rsid w:val="00283E95"/>
    <w:rsid w:val="0028477F"/>
    <w:rsid w:val="0028567B"/>
    <w:rsid w:val="002859D9"/>
    <w:rsid w:val="00285D5C"/>
    <w:rsid w:val="00286395"/>
    <w:rsid w:val="002872DF"/>
    <w:rsid w:val="00287D3A"/>
    <w:rsid w:val="00290350"/>
    <w:rsid w:val="00290809"/>
    <w:rsid w:val="00290EA7"/>
    <w:rsid w:val="00290F58"/>
    <w:rsid w:val="00291131"/>
    <w:rsid w:val="002922ED"/>
    <w:rsid w:val="00292B11"/>
    <w:rsid w:val="0029376A"/>
    <w:rsid w:val="002939B8"/>
    <w:rsid w:val="00293B57"/>
    <w:rsid w:val="00294821"/>
    <w:rsid w:val="00295E49"/>
    <w:rsid w:val="002964DC"/>
    <w:rsid w:val="0029692C"/>
    <w:rsid w:val="00296EBC"/>
    <w:rsid w:val="00296FA3"/>
    <w:rsid w:val="002A1F8B"/>
    <w:rsid w:val="002A2FE8"/>
    <w:rsid w:val="002A4685"/>
    <w:rsid w:val="002A5DC5"/>
    <w:rsid w:val="002A62D5"/>
    <w:rsid w:val="002A671E"/>
    <w:rsid w:val="002B34CF"/>
    <w:rsid w:val="002B5D78"/>
    <w:rsid w:val="002B65BB"/>
    <w:rsid w:val="002B6746"/>
    <w:rsid w:val="002B6887"/>
    <w:rsid w:val="002B785A"/>
    <w:rsid w:val="002C10E2"/>
    <w:rsid w:val="002C224F"/>
    <w:rsid w:val="002C36CB"/>
    <w:rsid w:val="002C5542"/>
    <w:rsid w:val="002C55C1"/>
    <w:rsid w:val="002C5B51"/>
    <w:rsid w:val="002C70C4"/>
    <w:rsid w:val="002C7600"/>
    <w:rsid w:val="002C793F"/>
    <w:rsid w:val="002D0724"/>
    <w:rsid w:val="002D10D8"/>
    <w:rsid w:val="002D192D"/>
    <w:rsid w:val="002D2DB5"/>
    <w:rsid w:val="002D4116"/>
    <w:rsid w:val="002D4799"/>
    <w:rsid w:val="002D47BC"/>
    <w:rsid w:val="002D4938"/>
    <w:rsid w:val="002D55D7"/>
    <w:rsid w:val="002D5F99"/>
    <w:rsid w:val="002D6B58"/>
    <w:rsid w:val="002D7558"/>
    <w:rsid w:val="002D75A1"/>
    <w:rsid w:val="002E0128"/>
    <w:rsid w:val="002E0EA4"/>
    <w:rsid w:val="002E157C"/>
    <w:rsid w:val="002E1FC8"/>
    <w:rsid w:val="002E22A5"/>
    <w:rsid w:val="002E25F3"/>
    <w:rsid w:val="002E2D05"/>
    <w:rsid w:val="002E30F1"/>
    <w:rsid w:val="002E473A"/>
    <w:rsid w:val="002E49FF"/>
    <w:rsid w:val="002E66CE"/>
    <w:rsid w:val="002E6C31"/>
    <w:rsid w:val="002F00BD"/>
    <w:rsid w:val="002F3427"/>
    <w:rsid w:val="002F36E1"/>
    <w:rsid w:val="002F3E94"/>
    <w:rsid w:val="002F4C39"/>
    <w:rsid w:val="002F566D"/>
    <w:rsid w:val="002F5B99"/>
    <w:rsid w:val="002F76C9"/>
    <w:rsid w:val="002F77AB"/>
    <w:rsid w:val="002F7C3E"/>
    <w:rsid w:val="0030008B"/>
    <w:rsid w:val="00300282"/>
    <w:rsid w:val="0030241F"/>
    <w:rsid w:val="00302A81"/>
    <w:rsid w:val="00302E81"/>
    <w:rsid w:val="00303C47"/>
    <w:rsid w:val="003041BD"/>
    <w:rsid w:val="00304DA8"/>
    <w:rsid w:val="003050BA"/>
    <w:rsid w:val="00305407"/>
    <w:rsid w:val="00305C96"/>
    <w:rsid w:val="00306255"/>
    <w:rsid w:val="00306E46"/>
    <w:rsid w:val="0031187D"/>
    <w:rsid w:val="00311DDB"/>
    <w:rsid w:val="00312928"/>
    <w:rsid w:val="003138EA"/>
    <w:rsid w:val="003149B5"/>
    <w:rsid w:val="00315EFC"/>
    <w:rsid w:val="00316F0E"/>
    <w:rsid w:val="0031754F"/>
    <w:rsid w:val="00317A6E"/>
    <w:rsid w:val="00320A90"/>
    <w:rsid w:val="00320C21"/>
    <w:rsid w:val="00321C15"/>
    <w:rsid w:val="00322B97"/>
    <w:rsid w:val="00322DF5"/>
    <w:rsid w:val="00323062"/>
    <w:rsid w:val="00323660"/>
    <w:rsid w:val="0032456E"/>
    <w:rsid w:val="003248E9"/>
    <w:rsid w:val="00326906"/>
    <w:rsid w:val="00327E11"/>
    <w:rsid w:val="00331DA1"/>
    <w:rsid w:val="00331ECE"/>
    <w:rsid w:val="003321AE"/>
    <w:rsid w:val="00333E53"/>
    <w:rsid w:val="00333F6A"/>
    <w:rsid w:val="00334092"/>
    <w:rsid w:val="0033611C"/>
    <w:rsid w:val="0033691F"/>
    <w:rsid w:val="00336BF0"/>
    <w:rsid w:val="00336D0E"/>
    <w:rsid w:val="003370ED"/>
    <w:rsid w:val="00337493"/>
    <w:rsid w:val="00337C27"/>
    <w:rsid w:val="003403B3"/>
    <w:rsid w:val="00341CE3"/>
    <w:rsid w:val="003425E2"/>
    <w:rsid w:val="00342CC4"/>
    <w:rsid w:val="003447D2"/>
    <w:rsid w:val="00346ABF"/>
    <w:rsid w:val="00346BC5"/>
    <w:rsid w:val="0035155B"/>
    <w:rsid w:val="00351CB2"/>
    <w:rsid w:val="003523F4"/>
    <w:rsid w:val="0035269D"/>
    <w:rsid w:val="00354053"/>
    <w:rsid w:val="003551F3"/>
    <w:rsid w:val="00355D01"/>
    <w:rsid w:val="00357293"/>
    <w:rsid w:val="00357E28"/>
    <w:rsid w:val="00357F1A"/>
    <w:rsid w:val="003604A4"/>
    <w:rsid w:val="003615C9"/>
    <w:rsid w:val="0036205C"/>
    <w:rsid w:val="00364AE5"/>
    <w:rsid w:val="00365265"/>
    <w:rsid w:val="003667A0"/>
    <w:rsid w:val="00367203"/>
    <w:rsid w:val="00370272"/>
    <w:rsid w:val="0037045E"/>
    <w:rsid w:val="00370C52"/>
    <w:rsid w:val="00370EC4"/>
    <w:rsid w:val="00370EEC"/>
    <w:rsid w:val="00371B10"/>
    <w:rsid w:val="00372438"/>
    <w:rsid w:val="00372FF3"/>
    <w:rsid w:val="00373AC6"/>
    <w:rsid w:val="00373AD0"/>
    <w:rsid w:val="00373CC9"/>
    <w:rsid w:val="003746E3"/>
    <w:rsid w:val="00374FD7"/>
    <w:rsid w:val="003753ED"/>
    <w:rsid w:val="00377D69"/>
    <w:rsid w:val="003823B1"/>
    <w:rsid w:val="0038246F"/>
    <w:rsid w:val="00382932"/>
    <w:rsid w:val="0038299F"/>
    <w:rsid w:val="00382C02"/>
    <w:rsid w:val="003831E1"/>
    <w:rsid w:val="00383CB7"/>
    <w:rsid w:val="00384D83"/>
    <w:rsid w:val="0038510E"/>
    <w:rsid w:val="00387537"/>
    <w:rsid w:val="0038759B"/>
    <w:rsid w:val="0038761F"/>
    <w:rsid w:val="003876B8"/>
    <w:rsid w:val="00387796"/>
    <w:rsid w:val="0039106A"/>
    <w:rsid w:val="003915FC"/>
    <w:rsid w:val="00391DAB"/>
    <w:rsid w:val="0039237B"/>
    <w:rsid w:val="00393315"/>
    <w:rsid w:val="00394762"/>
    <w:rsid w:val="00395BBF"/>
    <w:rsid w:val="00395D2F"/>
    <w:rsid w:val="00396154"/>
    <w:rsid w:val="00396298"/>
    <w:rsid w:val="00396D1A"/>
    <w:rsid w:val="00397391"/>
    <w:rsid w:val="00397DD6"/>
    <w:rsid w:val="003A003E"/>
    <w:rsid w:val="003A0271"/>
    <w:rsid w:val="003A0489"/>
    <w:rsid w:val="003A0D4F"/>
    <w:rsid w:val="003A1516"/>
    <w:rsid w:val="003A1959"/>
    <w:rsid w:val="003A218C"/>
    <w:rsid w:val="003A224B"/>
    <w:rsid w:val="003A2B06"/>
    <w:rsid w:val="003A2FA9"/>
    <w:rsid w:val="003A36DC"/>
    <w:rsid w:val="003A3B55"/>
    <w:rsid w:val="003A469F"/>
    <w:rsid w:val="003A4AF9"/>
    <w:rsid w:val="003A4E49"/>
    <w:rsid w:val="003A4FF2"/>
    <w:rsid w:val="003A5506"/>
    <w:rsid w:val="003A57A6"/>
    <w:rsid w:val="003A6251"/>
    <w:rsid w:val="003A74D3"/>
    <w:rsid w:val="003B0946"/>
    <w:rsid w:val="003B0C85"/>
    <w:rsid w:val="003B1186"/>
    <w:rsid w:val="003B4DE9"/>
    <w:rsid w:val="003B4F3E"/>
    <w:rsid w:val="003B519B"/>
    <w:rsid w:val="003B5578"/>
    <w:rsid w:val="003B6161"/>
    <w:rsid w:val="003B72F2"/>
    <w:rsid w:val="003C1C81"/>
    <w:rsid w:val="003C20D1"/>
    <w:rsid w:val="003C28BC"/>
    <w:rsid w:val="003C2B9C"/>
    <w:rsid w:val="003C3339"/>
    <w:rsid w:val="003C3A76"/>
    <w:rsid w:val="003C4EB8"/>
    <w:rsid w:val="003C7675"/>
    <w:rsid w:val="003C7A2D"/>
    <w:rsid w:val="003C7AB9"/>
    <w:rsid w:val="003C7DE2"/>
    <w:rsid w:val="003C7E08"/>
    <w:rsid w:val="003C7F62"/>
    <w:rsid w:val="003D1B46"/>
    <w:rsid w:val="003D2323"/>
    <w:rsid w:val="003D2921"/>
    <w:rsid w:val="003D2A47"/>
    <w:rsid w:val="003D2FFC"/>
    <w:rsid w:val="003D3E2F"/>
    <w:rsid w:val="003D5B61"/>
    <w:rsid w:val="003D66A8"/>
    <w:rsid w:val="003D7A03"/>
    <w:rsid w:val="003D7CDF"/>
    <w:rsid w:val="003E02F3"/>
    <w:rsid w:val="003E1600"/>
    <w:rsid w:val="003E168B"/>
    <w:rsid w:val="003E25B8"/>
    <w:rsid w:val="003E35B8"/>
    <w:rsid w:val="003E3851"/>
    <w:rsid w:val="003E3FE2"/>
    <w:rsid w:val="003E4E5B"/>
    <w:rsid w:val="003E5C6B"/>
    <w:rsid w:val="003E6679"/>
    <w:rsid w:val="003F22DB"/>
    <w:rsid w:val="003F296D"/>
    <w:rsid w:val="003F2DD4"/>
    <w:rsid w:val="003F4B7D"/>
    <w:rsid w:val="003F5DCB"/>
    <w:rsid w:val="003F7383"/>
    <w:rsid w:val="0040017A"/>
    <w:rsid w:val="0040032C"/>
    <w:rsid w:val="00400D29"/>
    <w:rsid w:val="00401F75"/>
    <w:rsid w:val="0040217D"/>
    <w:rsid w:val="00402C49"/>
    <w:rsid w:val="00403B7F"/>
    <w:rsid w:val="00405A39"/>
    <w:rsid w:val="00405E4C"/>
    <w:rsid w:val="0040786C"/>
    <w:rsid w:val="00407FB1"/>
    <w:rsid w:val="004102D6"/>
    <w:rsid w:val="0041034E"/>
    <w:rsid w:val="004104A3"/>
    <w:rsid w:val="0041057A"/>
    <w:rsid w:val="00410905"/>
    <w:rsid w:val="00410FAE"/>
    <w:rsid w:val="0041138E"/>
    <w:rsid w:val="0041177D"/>
    <w:rsid w:val="004117E0"/>
    <w:rsid w:val="004130F1"/>
    <w:rsid w:val="00413DD9"/>
    <w:rsid w:val="00414B53"/>
    <w:rsid w:val="00414D43"/>
    <w:rsid w:val="004169D3"/>
    <w:rsid w:val="00416B06"/>
    <w:rsid w:val="00416C2A"/>
    <w:rsid w:val="0041755E"/>
    <w:rsid w:val="004177AF"/>
    <w:rsid w:val="00417D97"/>
    <w:rsid w:val="00420223"/>
    <w:rsid w:val="00420275"/>
    <w:rsid w:val="00420BCA"/>
    <w:rsid w:val="00420FA9"/>
    <w:rsid w:val="0042103B"/>
    <w:rsid w:val="00421BDD"/>
    <w:rsid w:val="0042233E"/>
    <w:rsid w:val="004228D7"/>
    <w:rsid w:val="00422EB9"/>
    <w:rsid w:val="00424947"/>
    <w:rsid w:val="00424B66"/>
    <w:rsid w:val="004251EE"/>
    <w:rsid w:val="004264A3"/>
    <w:rsid w:val="00426F32"/>
    <w:rsid w:val="00427200"/>
    <w:rsid w:val="0042722F"/>
    <w:rsid w:val="0042752B"/>
    <w:rsid w:val="0042777A"/>
    <w:rsid w:val="00430A42"/>
    <w:rsid w:val="00430BAD"/>
    <w:rsid w:val="00430E64"/>
    <w:rsid w:val="00431831"/>
    <w:rsid w:val="0043196F"/>
    <w:rsid w:val="00432F87"/>
    <w:rsid w:val="00433BE4"/>
    <w:rsid w:val="00434550"/>
    <w:rsid w:val="004348BE"/>
    <w:rsid w:val="00434A04"/>
    <w:rsid w:val="00434BCD"/>
    <w:rsid w:val="004359BE"/>
    <w:rsid w:val="00436E1D"/>
    <w:rsid w:val="00437568"/>
    <w:rsid w:val="00437AFA"/>
    <w:rsid w:val="00440329"/>
    <w:rsid w:val="00440429"/>
    <w:rsid w:val="00440CDC"/>
    <w:rsid w:val="00441397"/>
    <w:rsid w:val="00444E4F"/>
    <w:rsid w:val="004454EF"/>
    <w:rsid w:val="0044602B"/>
    <w:rsid w:val="00447147"/>
    <w:rsid w:val="0045070E"/>
    <w:rsid w:val="0045145C"/>
    <w:rsid w:val="00451631"/>
    <w:rsid w:val="0045188C"/>
    <w:rsid w:val="004521FE"/>
    <w:rsid w:val="0045317B"/>
    <w:rsid w:val="004532EA"/>
    <w:rsid w:val="0045486E"/>
    <w:rsid w:val="004558BD"/>
    <w:rsid w:val="00457082"/>
    <w:rsid w:val="00457340"/>
    <w:rsid w:val="00460F9E"/>
    <w:rsid w:val="0046174A"/>
    <w:rsid w:val="00461937"/>
    <w:rsid w:val="00461E34"/>
    <w:rsid w:val="00461F8A"/>
    <w:rsid w:val="0046288B"/>
    <w:rsid w:val="00463144"/>
    <w:rsid w:val="00463228"/>
    <w:rsid w:val="00463477"/>
    <w:rsid w:val="0046403C"/>
    <w:rsid w:val="0046411D"/>
    <w:rsid w:val="00464992"/>
    <w:rsid w:val="00465277"/>
    <w:rsid w:val="004673DE"/>
    <w:rsid w:val="00470F34"/>
    <w:rsid w:val="00471421"/>
    <w:rsid w:val="00471A1D"/>
    <w:rsid w:val="0047200A"/>
    <w:rsid w:val="00472219"/>
    <w:rsid w:val="004732CD"/>
    <w:rsid w:val="00473AD1"/>
    <w:rsid w:val="00473E3F"/>
    <w:rsid w:val="00475082"/>
    <w:rsid w:val="0047509D"/>
    <w:rsid w:val="004759E1"/>
    <w:rsid w:val="0048090E"/>
    <w:rsid w:val="00480D93"/>
    <w:rsid w:val="0048174B"/>
    <w:rsid w:val="0048191E"/>
    <w:rsid w:val="004824F7"/>
    <w:rsid w:val="00483875"/>
    <w:rsid w:val="00484003"/>
    <w:rsid w:val="0048403B"/>
    <w:rsid w:val="0048409A"/>
    <w:rsid w:val="004844C7"/>
    <w:rsid w:val="00484C25"/>
    <w:rsid w:val="00484F6A"/>
    <w:rsid w:val="004855CE"/>
    <w:rsid w:val="0048578C"/>
    <w:rsid w:val="00485B1B"/>
    <w:rsid w:val="00486919"/>
    <w:rsid w:val="00487069"/>
    <w:rsid w:val="0049006D"/>
    <w:rsid w:val="00490B71"/>
    <w:rsid w:val="00491641"/>
    <w:rsid w:val="004919FC"/>
    <w:rsid w:val="004933B7"/>
    <w:rsid w:val="0049425A"/>
    <w:rsid w:val="00495374"/>
    <w:rsid w:val="004956C7"/>
    <w:rsid w:val="00495A24"/>
    <w:rsid w:val="00495AEE"/>
    <w:rsid w:val="00496348"/>
    <w:rsid w:val="004966BE"/>
    <w:rsid w:val="00497702"/>
    <w:rsid w:val="00497C62"/>
    <w:rsid w:val="004A025A"/>
    <w:rsid w:val="004A12C8"/>
    <w:rsid w:val="004A1E97"/>
    <w:rsid w:val="004A3182"/>
    <w:rsid w:val="004A3523"/>
    <w:rsid w:val="004A3C5C"/>
    <w:rsid w:val="004A417E"/>
    <w:rsid w:val="004A49B5"/>
    <w:rsid w:val="004A528A"/>
    <w:rsid w:val="004A62B3"/>
    <w:rsid w:val="004A65F1"/>
    <w:rsid w:val="004A6D26"/>
    <w:rsid w:val="004A7771"/>
    <w:rsid w:val="004A7D1D"/>
    <w:rsid w:val="004B0627"/>
    <w:rsid w:val="004B0AB2"/>
    <w:rsid w:val="004B0B06"/>
    <w:rsid w:val="004B0BE3"/>
    <w:rsid w:val="004B1980"/>
    <w:rsid w:val="004B1E6A"/>
    <w:rsid w:val="004B1FD9"/>
    <w:rsid w:val="004B238C"/>
    <w:rsid w:val="004B293A"/>
    <w:rsid w:val="004B34FC"/>
    <w:rsid w:val="004B380F"/>
    <w:rsid w:val="004B49A1"/>
    <w:rsid w:val="004B5534"/>
    <w:rsid w:val="004B5F61"/>
    <w:rsid w:val="004B5F99"/>
    <w:rsid w:val="004B5FFF"/>
    <w:rsid w:val="004B69D7"/>
    <w:rsid w:val="004B6C43"/>
    <w:rsid w:val="004B6C7C"/>
    <w:rsid w:val="004B7120"/>
    <w:rsid w:val="004C114B"/>
    <w:rsid w:val="004C2663"/>
    <w:rsid w:val="004C2690"/>
    <w:rsid w:val="004C27D1"/>
    <w:rsid w:val="004C2F4B"/>
    <w:rsid w:val="004C35A9"/>
    <w:rsid w:val="004C43D1"/>
    <w:rsid w:val="004C44EA"/>
    <w:rsid w:val="004C4DD7"/>
    <w:rsid w:val="004C514A"/>
    <w:rsid w:val="004C51E5"/>
    <w:rsid w:val="004C521D"/>
    <w:rsid w:val="004C522E"/>
    <w:rsid w:val="004C7975"/>
    <w:rsid w:val="004C7F35"/>
    <w:rsid w:val="004D0389"/>
    <w:rsid w:val="004D0EEA"/>
    <w:rsid w:val="004D10AB"/>
    <w:rsid w:val="004D2817"/>
    <w:rsid w:val="004D2AC8"/>
    <w:rsid w:val="004D2B8F"/>
    <w:rsid w:val="004D41B6"/>
    <w:rsid w:val="004D4455"/>
    <w:rsid w:val="004D45CB"/>
    <w:rsid w:val="004D493C"/>
    <w:rsid w:val="004D496C"/>
    <w:rsid w:val="004D4E29"/>
    <w:rsid w:val="004D5A58"/>
    <w:rsid w:val="004D5CAE"/>
    <w:rsid w:val="004D715B"/>
    <w:rsid w:val="004D7C53"/>
    <w:rsid w:val="004D7D57"/>
    <w:rsid w:val="004E06F2"/>
    <w:rsid w:val="004E17C3"/>
    <w:rsid w:val="004E1A4F"/>
    <w:rsid w:val="004E2ABC"/>
    <w:rsid w:val="004E2C4D"/>
    <w:rsid w:val="004E36E9"/>
    <w:rsid w:val="004E3866"/>
    <w:rsid w:val="004E55B4"/>
    <w:rsid w:val="004E561D"/>
    <w:rsid w:val="004E5BA4"/>
    <w:rsid w:val="004F0501"/>
    <w:rsid w:val="004F075E"/>
    <w:rsid w:val="004F2234"/>
    <w:rsid w:val="004F2357"/>
    <w:rsid w:val="004F3500"/>
    <w:rsid w:val="004F3FB2"/>
    <w:rsid w:val="004F41D1"/>
    <w:rsid w:val="004F4212"/>
    <w:rsid w:val="004F4E1B"/>
    <w:rsid w:val="004F60C1"/>
    <w:rsid w:val="004F628C"/>
    <w:rsid w:val="004F6AC4"/>
    <w:rsid w:val="004F6E36"/>
    <w:rsid w:val="004F7069"/>
    <w:rsid w:val="004F75EA"/>
    <w:rsid w:val="004F76D7"/>
    <w:rsid w:val="004F7A8C"/>
    <w:rsid w:val="004F7F51"/>
    <w:rsid w:val="0050004B"/>
    <w:rsid w:val="00500F14"/>
    <w:rsid w:val="005018BD"/>
    <w:rsid w:val="0050214B"/>
    <w:rsid w:val="005021F8"/>
    <w:rsid w:val="00502A9F"/>
    <w:rsid w:val="005031F5"/>
    <w:rsid w:val="00504933"/>
    <w:rsid w:val="00504980"/>
    <w:rsid w:val="00504B3F"/>
    <w:rsid w:val="005054F3"/>
    <w:rsid w:val="0050594B"/>
    <w:rsid w:val="005062B0"/>
    <w:rsid w:val="005065AA"/>
    <w:rsid w:val="005069A7"/>
    <w:rsid w:val="005076B4"/>
    <w:rsid w:val="0050798D"/>
    <w:rsid w:val="00507A4D"/>
    <w:rsid w:val="00511348"/>
    <w:rsid w:val="00511885"/>
    <w:rsid w:val="00511B10"/>
    <w:rsid w:val="0051237A"/>
    <w:rsid w:val="00512AC8"/>
    <w:rsid w:val="00513614"/>
    <w:rsid w:val="00513CC2"/>
    <w:rsid w:val="0051439E"/>
    <w:rsid w:val="00515BB4"/>
    <w:rsid w:val="00517982"/>
    <w:rsid w:val="005206EB"/>
    <w:rsid w:val="005218C5"/>
    <w:rsid w:val="005234F9"/>
    <w:rsid w:val="0052363F"/>
    <w:rsid w:val="00523759"/>
    <w:rsid w:val="00524E28"/>
    <w:rsid w:val="00525D1E"/>
    <w:rsid w:val="00525DF2"/>
    <w:rsid w:val="00525E50"/>
    <w:rsid w:val="00526CFA"/>
    <w:rsid w:val="00527148"/>
    <w:rsid w:val="005303E9"/>
    <w:rsid w:val="00530CAF"/>
    <w:rsid w:val="00530D56"/>
    <w:rsid w:val="00530DE8"/>
    <w:rsid w:val="005317A2"/>
    <w:rsid w:val="00531DDE"/>
    <w:rsid w:val="00531F4A"/>
    <w:rsid w:val="00532421"/>
    <w:rsid w:val="00533C0E"/>
    <w:rsid w:val="00533D6F"/>
    <w:rsid w:val="00534EC2"/>
    <w:rsid w:val="0053562F"/>
    <w:rsid w:val="0053611C"/>
    <w:rsid w:val="00536461"/>
    <w:rsid w:val="00537355"/>
    <w:rsid w:val="00540A92"/>
    <w:rsid w:val="005418A5"/>
    <w:rsid w:val="00542395"/>
    <w:rsid w:val="00542777"/>
    <w:rsid w:val="0054307F"/>
    <w:rsid w:val="00543A2F"/>
    <w:rsid w:val="00543E6B"/>
    <w:rsid w:val="00543F58"/>
    <w:rsid w:val="00546DDB"/>
    <w:rsid w:val="00550147"/>
    <w:rsid w:val="00550222"/>
    <w:rsid w:val="0055059C"/>
    <w:rsid w:val="00550F27"/>
    <w:rsid w:val="00551058"/>
    <w:rsid w:val="0055177F"/>
    <w:rsid w:val="005540BE"/>
    <w:rsid w:val="0055423C"/>
    <w:rsid w:val="005543CE"/>
    <w:rsid w:val="00554657"/>
    <w:rsid w:val="00554953"/>
    <w:rsid w:val="00554DEC"/>
    <w:rsid w:val="00556F19"/>
    <w:rsid w:val="0055700D"/>
    <w:rsid w:val="005570FD"/>
    <w:rsid w:val="005571C2"/>
    <w:rsid w:val="005572A7"/>
    <w:rsid w:val="00557323"/>
    <w:rsid w:val="00557A95"/>
    <w:rsid w:val="00561314"/>
    <w:rsid w:val="00561727"/>
    <w:rsid w:val="005625E1"/>
    <w:rsid w:val="005641FD"/>
    <w:rsid w:val="005657BD"/>
    <w:rsid w:val="00565F17"/>
    <w:rsid w:val="005663E9"/>
    <w:rsid w:val="005677CB"/>
    <w:rsid w:val="00572690"/>
    <w:rsid w:val="00572EA9"/>
    <w:rsid w:val="005730B6"/>
    <w:rsid w:val="0057320F"/>
    <w:rsid w:val="005732EC"/>
    <w:rsid w:val="005732FA"/>
    <w:rsid w:val="005734B8"/>
    <w:rsid w:val="005737F3"/>
    <w:rsid w:val="00573FA9"/>
    <w:rsid w:val="00574E2C"/>
    <w:rsid w:val="00575304"/>
    <w:rsid w:val="00575DF8"/>
    <w:rsid w:val="00575EA4"/>
    <w:rsid w:val="005763AF"/>
    <w:rsid w:val="00576CDF"/>
    <w:rsid w:val="005776D7"/>
    <w:rsid w:val="0057798D"/>
    <w:rsid w:val="00577AE9"/>
    <w:rsid w:val="00580059"/>
    <w:rsid w:val="005816A5"/>
    <w:rsid w:val="00582B1B"/>
    <w:rsid w:val="00582FA4"/>
    <w:rsid w:val="00583357"/>
    <w:rsid w:val="0058496C"/>
    <w:rsid w:val="00584F7E"/>
    <w:rsid w:val="00586FF8"/>
    <w:rsid w:val="00587B43"/>
    <w:rsid w:val="005913B2"/>
    <w:rsid w:val="0059270A"/>
    <w:rsid w:val="0059325A"/>
    <w:rsid w:val="005933CA"/>
    <w:rsid w:val="005936FA"/>
    <w:rsid w:val="0059417A"/>
    <w:rsid w:val="00595619"/>
    <w:rsid w:val="0059588F"/>
    <w:rsid w:val="00596B8F"/>
    <w:rsid w:val="00596E17"/>
    <w:rsid w:val="00597375"/>
    <w:rsid w:val="00597AEC"/>
    <w:rsid w:val="005A0720"/>
    <w:rsid w:val="005A17C1"/>
    <w:rsid w:val="005A1CFF"/>
    <w:rsid w:val="005A269E"/>
    <w:rsid w:val="005A34BA"/>
    <w:rsid w:val="005A38F2"/>
    <w:rsid w:val="005A3AA4"/>
    <w:rsid w:val="005A4BBE"/>
    <w:rsid w:val="005A4C39"/>
    <w:rsid w:val="005A4DBE"/>
    <w:rsid w:val="005A57F9"/>
    <w:rsid w:val="005A6835"/>
    <w:rsid w:val="005A798E"/>
    <w:rsid w:val="005A7DBE"/>
    <w:rsid w:val="005B1347"/>
    <w:rsid w:val="005B207C"/>
    <w:rsid w:val="005B2954"/>
    <w:rsid w:val="005B2F4F"/>
    <w:rsid w:val="005B34A9"/>
    <w:rsid w:val="005B550B"/>
    <w:rsid w:val="005B554F"/>
    <w:rsid w:val="005B70F5"/>
    <w:rsid w:val="005B71BF"/>
    <w:rsid w:val="005B7F70"/>
    <w:rsid w:val="005C0672"/>
    <w:rsid w:val="005C10A7"/>
    <w:rsid w:val="005C164D"/>
    <w:rsid w:val="005C2637"/>
    <w:rsid w:val="005C26D7"/>
    <w:rsid w:val="005C4254"/>
    <w:rsid w:val="005C5B1E"/>
    <w:rsid w:val="005C5FAD"/>
    <w:rsid w:val="005C64AA"/>
    <w:rsid w:val="005C78E2"/>
    <w:rsid w:val="005C7A06"/>
    <w:rsid w:val="005D03FB"/>
    <w:rsid w:val="005D0B83"/>
    <w:rsid w:val="005D1235"/>
    <w:rsid w:val="005D141B"/>
    <w:rsid w:val="005D18D5"/>
    <w:rsid w:val="005D1A88"/>
    <w:rsid w:val="005D1E53"/>
    <w:rsid w:val="005D5709"/>
    <w:rsid w:val="005D58C9"/>
    <w:rsid w:val="005D58DF"/>
    <w:rsid w:val="005D5B0E"/>
    <w:rsid w:val="005D6620"/>
    <w:rsid w:val="005D6B97"/>
    <w:rsid w:val="005D704C"/>
    <w:rsid w:val="005D70EC"/>
    <w:rsid w:val="005D77E6"/>
    <w:rsid w:val="005E00CF"/>
    <w:rsid w:val="005E0109"/>
    <w:rsid w:val="005E0822"/>
    <w:rsid w:val="005E0974"/>
    <w:rsid w:val="005E1064"/>
    <w:rsid w:val="005E1700"/>
    <w:rsid w:val="005E1AC8"/>
    <w:rsid w:val="005E1DC3"/>
    <w:rsid w:val="005E31CC"/>
    <w:rsid w:val="005E44CD"/>
    <w:rsid w:val="005E4937"/>
    <w:rsid w:val="005E4C23"/>
    <w:rsid w:val="005E51D7"/>
    <w:rsid w:val="005E55A5"/>
    <w:rsid w:val="005E56FB"/>
    <w:rsid w:val="005E5EDB"/>
    <w:rsid w:val="005E60B0"/>
    <w:rsid w:val="005E6251"/>
    <w:rsid w:val="005E7208"/>
    <w:rsid w:val="005F0BBC"/>
    <w:rsid w:val="005F159D"/>
    <w:rsid w:val="005F23CE"/>
    <w:rsid w:val="005F2601"/>
    <w:rsid w:val="005F26C4"/>
    <w:rsid w:val="005F2786"/>
    <w:rsid w:val="005F290F"/>
    <w:rsid w:val="005F2D8C"/>
    <w:rsid w:val="005F37B4"/>
    <w:rsid w:val="005F3959"/>
    <w:rsid w:val="005F5525"/>
    <w:rsid w:val="005F56D8"/>
    <w:rsid w:val="005F5EF0"/>
    <w:rsid w:val="005F603F"/>
    <w:rsid w:val="005F66D4"/>
    <w:rsid w:val="005F6A78"/>
    <w:rsid w:val="005F6F10"/>
    <w:rsid w:val="005F757E"/>
    <w:rsid w:val="005F7B15"/>
    <w:rsid w:val="005F7EDD"/>
    <w:rsid w:val="00600C7D"/>
    <w:rsid w:val="00601C0F"/>
    <w:rsid w:val="00602146"/>
    <w:rsid w:val="00602594"/>
    <w:rsid w:val="00603196"/>
    <w:rsid w:val="00603CA0"/>
    <w:rsid w:val="00603DBB"/>
    <w:rsid w:val="006046DC"/>
    <w:rsid w:val="00604D39"/>
    <w:rsid w:val="00605094"/>
    <w:rsid w:val="00605931"/>
    <w:rsid w:val="00605CF5"/>
    <w:rsid w:val="00605D17"/>
    <w:rsid w:val="00606385"/>
    <w:rsid w:val="006069AE"/>
    <w:rsid w:val="00607884"/>
    <w:rsid w:val="006078DD"/>
    <w:rsid w:val="00607DA2"/>
    <w:rsid w:val="006118D1"/>
    <w:rsid w:val="00612097"/>
    <w:rsid w:val="00612930"/>
    <w:rsid w:val="00614F61"/>
    <w:rsid w:val="00616260"/>
    <w:rsid w:val="00616F5D"/>
    <w:rsid w:val="006175B4"/>
    <w:rsid w:val="00617F5F"/>
    <w:rsid w:val="0062004B"/>
    <w:rsid w:val="006215A7"/>
    <w:rsid w:val="0062267C"/>
    <w:rsid w:val="006228CE"/>
    <w:rsid w:val="00622CD0"/>
    <w:rsid w:val="00622EEB"/>
    <w:rsid w:val="00623654"/>
    <w:rsid w:val="00623F3C"/>
    <w:rsid w:val="00624AA5"/>
    <w:rsid w:val="006252F2"/>
    <w:rsid w:val="0062545B"/>
    <w:rsid w:val="00626E8E"/>
    <w:rsid w:val="006272DD"/>
    <w:rsid w:val="00627506"/>
    <w:rsid w:val="0062790C"/>
    <w:rsid w:val="00627B1C"/>
    <w:rsid w:val="00627E74"/>
    <w:rsid w:val="00627FFC"/>
    <w:rsid w:val="006307E3"/>
    <w:rsid w:val="006315FC"/>
    <w:rsid w:val="006316C1"/>
    <w:rsid w:val="00634022"/>
    <w:rsid w:val="006343FF"/>
    <w:rsid w:val="00634D65"/>
    <w:rsid w:val="00634DC3"/>
    <w:rsid w:val="006350F5"/>
    <w:rsid w:val="0063617B"/>
    <w:rsid w:val="006363B8"/>
    <w:rsid w:val="0063670B"/>
    <w:rsid w:val="00637A34"/>
    <w:rsid w:val="00637AD2"/>
    <w:rsid w:val="00640817"/>
    <w:rsid w:val="00641171"/>
    <w:rsid w:val="00642EBB"/>
    <w:rsid w:val="006435DA"/>
    <w:rsid w:val="00643BA1"/>
    <w:rsid w:val="0064426C"/>
    <w:rsid w:val="00644AB4"/>
    <w:rsid w:val="00644C60"/>
    <w:rsid w:val="00645221"/>
    <w:rsid w:val="006475E8"/>
    <w:rsid w:val="00647D36"/>
    <w:rsid w:val="00647FB7"/>
    <w:rsid w:val="00650366"/>
    <w:rsid w:val="006506FA"/>
    <w:rsid w:val="00650788"/>
    <w:rsid w:val="006507B6"/>
    <w:rsid w:val="006522CD"/>
    <w:rsid w:val="006526DD"/>
    <w:rsid w:val="0065318B"/>
    <w:rsid w:val="00653710"/>
    <w:rsid w:val="00653866"/>
    <w:rsid w:val="00653C99"/>
    <w:rsid w:val="00653D34"/>
    <w:rsid w:val="00654113"/>
    <w:rsid w:val="00654208"/>
    <w:rsid w:val="006542D6"/>
    <w:rsid w:val="006549DF"/>
    <w:rsid w:val="00654C21"/>
    <w:rsid w:val="00657424"/>
    <w:rsid w:val="006576DF"/>
    <w:rsid w:val="00661DE4"/>
    <w:rsid w:val="00662441"/>
    <w:rsid w:val="00662FD2"/>
    <w:rsid w:val="006644A9"/>
    <w:rsid w:val="006662A8"/>
    <w:rsid w:val="00667164"/>
    <w:rsid w:val="00667BB0"/>
    <w:rsid w:val="00670423"/>
    <w:rsid w:val="006704DD"/>
    <w:rsid w:val="00671407"/>
    <w:rsid w:val="00672132"/>
    <w:rsid w:val="00672858"/>
    <w:rsid w:val="0067334B"/>
    <w:rsid w:val="00674F01"/>
    <w:rsid w:val="0067528D"/>
    <w:rsid w:val="00675E07"/>
    <w:rsid w:val="006762CA"/>
    <w:rsid w:val="00676D52"/>
    <w:rsid w:val="00677A38"/>
    <w:rsid w:val="00680F63"/>
    <w:rsid w:val="00682618"/>
    <w:rsid w:val="00682DA2"/>
    <w:rsid w:val="0068312A"/>
    <w:rsid w:val="0068644C"/>
    <w:rsid w:val="00686BEF"/>
    <w:rsid w:val="00686FE4"/>
    <w:rsid w:val="0068788B"/>
    <w:rsid w:val="00687C19"/>
    <w:rsid w:val="00690461"/>
    <w:rsid w:val="006911E6"/>
    <w:rsid w:val="00692166"/>
    <w:rsid w:val="00692310"/>
    <w:rsid w:val="006925CD"/>
    <w:rsid w:val="0069307D"/>
    <w:rsid w:val="0069412D"/>
    <w:rsid w:val="00696A73"/>
    <w:rsid w:val="006974AB"/>
    <w:rsid w:val="006978A3"/>
    <w:rsid w:val="00697945"/>
    <w:rsid w:val="00697B99"/>
    <w:rsid w:val="00697C5A"/>
    <w:rsid w:val="006A016C"/>
    <w:rsid w:val="006A084A"/>
    <w:rsid w:val="006A09DF"/>
    <w:rsid w:val="006A0C48"/>
    <w:rsid w:val="006A1A95"/>
    <w:rsid w:val="006A1AF1"/>
    <w:rsid w:val="006A1B70"/>
    <w:rsid w:val="006A200B"/>
    <w:rsid w:val="006A2977"/>
    <w:rsid w:val="006A3503"/>
    <w:rsid w:val="006A36A1"/>
    <w:rsid w:val="006A3C36"/>
    <w:rsid w:val="006A3E9C"/>
    <w:rsid w:val="006A42B6"/>
    <w:rsid w:val="006A5B72"/>
    <w:rsid w:val="006A601F"/>
    <w:rsid w:val="006A6053"/>
    <w:rsid w:val="006A6FCE"/>
    <w:rsid w:val="006A7B8C"/>
    <w:rsid w:val="006A7E3E"/>
    <w:rsid w:val="006B0130"/>
    <w:rsid w:val="006B050C"/>
    <w:rsid w:val="006B05D5"/>
    <w:rsid w:val="006B086A"/>
    <w:rsid w:val="006B09C9"/>
    <w:rsid w:val="006B1703"/>
    <w:rsid w:val="006B305C"/>
    <w:rsid w:val="006B343D"/>
    <w:rsid w:val="006B4B66"/>
    <w:rsid w:val="006B4B7D"/>
    <w:rsid w:val="006B5873"/>
    <w:rsid w:val="006B6663"/>
    <w:rsid w:val="006B68F0"/>
    <w:rsid w:val="006B6A9B"/>
    <w:rsid w:val="006B6FB7"/>
    <w:rsid w:val="006C03D9"/>
    <w:rsid w:val="006C05BE"/>
    <w:rsid w:val="006C06DA"/>
    <w:rsid w:val="006C12AD"/>
    <w:rsid w:val="006C1E4E"/>
    <w:rsid w:val="006C2703"/>
    <w:rsid w:val="006C3E2D"/>
    <w:rsid w:val="006C630A"/>
    <w:rsid w:val="006C70C1"/>
    <w:rsid w:val="006C7716"/>
    <w:rsid w:val="006D29E3"/>
    <w:rsid w:val="006D4098"/>
    <w:rsid w:val="006D4E8D"/>
    <w:rsid w:val="006D5B9E"/>
    <w:rsid w:val="006D689D"/>
    <w:rsid w:val="006D6958"/>
    <w:rsid w:val="006D6C5C"/>
    <w:rsid w:val="006D71FC"/>
    <w:rsid w:val="006D7B45"/>
    <w:rsid w:val="006E0540"/>
    <w:rsid w:val="006E144A"/>
    <w:rsid w:val="006E14C5"/>
    <w:rsid w:val="006E1C78"/>
    <w:rsid w:val="006E2034"/>
    <w:rsid w:val="006E21DD"/>
    <w:rsid w:val="006E2721"/>
    <w:rsid w:val="006E2A51"/>
    <w:rsid w:val="006E3629"/>
    <w:rsid w:val="006E371F"/>
    <w:rsid w:val="006E379C"/>
    <w:rsid w:val="006E5939"/>
    <w:rsid w:val="006E6220"/>
    <w:rsid w:val="006E6689"/>
    <w:rsid w:val="006E7027"/>
    <w:rsid w:val="006F09E6"/>
    <w:rsid w:val="006F0AED"/>
    <w:rsid w:val="006F33C5"/>
    <w:rsid w:val="006F38B3"/>
    <w:rsid w:val="006F3C13"/>
    <w:rsid w:val="006F4C96"/>
    <w:rsid w:val="006F4EB2"/>
    <w:rsid w:val="006F6566"/>
    <w:rsid w:val="006F76A0"/>
    <w:rsid w:val="006F7C4D"/>
    <w:rsid w:val="00700DB5"/>
    <w:rsid w:val="00702251"/>
    <w:rsid w:val="00702521"/>
    <w:rsid w:val="00703C07"/>
    <w:rsid w:val="00704BE8"/>
    <w:rsid w:val="00704C0D"/>
    <w:rsid w:val="00705725"/>
    <w:rsid w:val="0070599D"/>
    <w:rsid w:val="007060FF"/>
    <w:rsid w:val="00706798"/>
    <w:rsid w:val="00707FCD"/>
    <w:rsid w:val="007100CC"/>
    <w:rsid w:val="00710F29"/>
    <w:rsid w:val="00710FBB"/>
    <w:rsid w:val="00711422"/>
    <w:rsid w:val="00711981"/>
    <w:rsid w:val="0071455F"/>
    <w:rsid w:val="0071499E"/>
    <w:rsid w:val="00715278"/>
    <w:rsid w:val="00715C8B"/>
    <w:rsid w:val="00716921"/>
    <w:rsid w:val="00717CE3"/>
    <w:rsid w:val="00720FB5"/>
    <w:rsid w:val="0072182F"/>
    <w:rsid w:val="00721CD1"/>
    <w:rsid w:val="00722D44"/>
    <w:rsid w:val="00723C0A"/>
    <w:rsid w:val="00724C1B"/>
    <w:rsid w:val="00725703"/>
    <w:rsid w:val="00725737"/>
    <w:rsid w:val="00725E28"/>
    <w:rsid w:val="007262F3"/>
    <w:rsid w:val="0072695D"/>
    <w:rsid w:val="00726A93"/>
    <w:rsid w:val="00727C38"/>
    <w:rsid w:val="00730DA3"/>
    <w:rsid w:val="007311AD"/>
    <w:rsid w:val="007337C5"/>
    <w:rsid w:val="00733D4C"/>
    <w:rsid w:val="007341A2"/>
    <w:rsid w:val="0073455B"/>
    <w:rsid w:val="00735194"/>
    <w:rsid w:val="00735EBF"/>
    <w:rsid w:val="007365CA"/>
    <w:rsid w:val="0073665C"/>
    <w:rsid w:val="00736DA9"/>
    <w:rsid w:val="007370FD"/>
    <w:rsid w:val="00737C01"/>
    <w:rsid w:val="00737E80"/>
    <w:rsid w:val="00741957"/>
    <w:rsid w:val="00741BA3"/>
    <w:rsid w:val="00742759"/>
    <w:rsid w:val="00743085"/>
    <w:rsid w:val="007442D2"/>
    <w:rsid w:val="007466DD"/>
    <w:rsid w:val="00746A72"/>
    <w:rsid w:val="00746D1B"/>
    <w:rsid w:val="0074759A"/>
    <w:rsid w:val="007476E6"/>
    <w:rsid w:val="00751459"/>
    <w:rsid w:val="007515B2"/>
    <w:rsid w:val="00751B16"/>
    <w:rsid w:val="00753A21"/>
    <w:rsid w:val="007540C7"/>
    <w:rsid w:val="0075413A"/>
    <w:rsid w:val="007541DE"/>
    <w:rsid w:val="00754C45"/>
    <w:rsid w:val="007553E5"/>
    <w:rsid w:val="00755EC6"/>
    <w:rsid w:val="0075706C"/>
    <w:rsid w:val="0076032B"/>
    <w:rsid w:val="0076219D"/>
    <w:rsid w:val="00763487"/>
    <w:rsid w:val="0076394F"/>
    <w:rsid w:val="00763BB9"/>
    <w:rsid w:val="007644B5"/>
    <w:rsid w:val="00765115"/>
    <w:rsid w:val="0076596C"/>
    <w:rsid w:val="00765A54"/>
    <w:rsid w:val="00765B08"/>
    <w:rsid w:val="00766484"/>
    <w:rsid w:val="00766E16"/>
    <w:rsid w:val="00767299"/>
    <w:rsid w:val="00767EA4"/>
    <w:rsid w:val="00767F00"/>
    <w:rsid w:val="007705B9"/>
    <w:rsid w:val="007706A8"/>
    <w:rsid w:val="00770758"/>
    <w:rsid w:val="007707E8"/>
    <w:rsid w:val="0077145C"/>
    <w:rsid w:val="00771CBF"/>
    <w:rsid w:val="00772084"/>
    <w:rsid w:val="0077248A"/>
    <w:rsid w:val="007728C5"/>
    <w:rsid w:val="00773CF5"/>
    <w:rsid w:val="00774302"/>
    <w:rsid w:val="007767B8"/>
    <w:rsid w:val="00780222"/>
    <w:rsid w:val="007802E6"/>
    <w:rsid w:val="00780705"/>
    <w:rsid w:val="00781322"/>
    <w:rsid w:val="00782BAE"/>
    <w:rsid w:val="00782F03"/>
    <w:rsid w:val="007834BB"/>
    <w:rsid w:val="00783922"/>
    <w:rsid w:val="00783E91"/>
    <w:rsid w:val="0078417C"/>
    <w:rsid w:val="007847E2"/>
    <w:rsid w:val="00784B36"/>
    <w:rsid w:val="007854D7"/>
    <w:rsid w:val="00786059"/>
    <w:rsid w:val="00787453"/>
    <w:rsid w:val="00790051"/>
    <w:rsid w:val="00790C8B"/>
    <w:rsid w:val="0079175A"/>
    <w:rsid w:val="00792723"/>
    <w:rsid w:val="00792B78"/>
    <w:rsid w:val="00792CBD"/>
    <w:rsid w:val="00793C2C"/>
    <w:rsid w:val="0079403D"/>
    <w:rsid w:val="007945C1"/>
    <w:rsid w:val="00794C08"/>
    <w:rsid w:val="00794D45"/>
    <w:rsid w:val="00797ED6"/>
    <w:rsid w:val="007A00C5"/>
    <w:rsid w:val="007A052E"/>
    <w:rsid w:val="007A13D0"/>
    <w:rsid w:val="007A1A54"/>
    <w:rsid w:val="007A20B5"/>
    <w:rsid w:val="007A22B5"/>
    <w:rsid w:val="007A25D7"/>
    <w:rsid w:val="007A2BA4"/>
    <w:rsid w:val="007A2EDC"/>
    <w:rsid w:val="007A338B"/>
    <w:rsid w:val="007A3AAB"/>
    <w:rsid w:val="007A3E95"/>
    <w:rsid w:val="007A544B"/>
    <w:rsid w:val="007A6204"/>
    <w:rsid w:val="007A6776"/>
    <w:rsid w:val="007A6F87"/>
    <w:rsid w:val="007A72B6"/>
    <w:rsid w:val="007A7C7C"/>
    <w:rsid w:val="007B0CA3"/>
    <w:rsid w:val="007B0FC9"/>
    <w:rsid w:val="007B12FD"/>
    <w:rsid w:val="007B17E8"/>
    <w:rsid w:val="007B20DD"/>
    <w:rsid w:val="007B210C"/>
    <w:rsid w:val="007B23B9"/>
    <w:rsid w:val="007B390C"/>
    <w:rsid w:val="007B3A7B"/>
    <w:rsid w:val="007B405F"/>
    <w:rsid w:val="007B420A"/>
    <w:rsid w:val="007B4231"/>
    <w:rsid w:val="007B4666"/>
    <w:rsid w:val="007B4953"/>
    <w:rsid w:val="007B5E12"/>
    <w:rsid w:val="007B5EA8"/>
    <w:rsid w:val="007B6272"/>
    <w:rsid w:val="007C003D"/>
    <w:rsid w:val="007C02FB"/>
    <w:rsid w:val="007C3A4F"/>
    <w:rsid w:val="007C3D00"/>
    <w:rsid w:val="007C610A"/>
    <w:rsid w:val="007C64BA"/>
    <w:rsid w:val="007C7ABB"/>
    <w:rsid w:val="007D118F"/>
    <w:rsid w:val="007D12C1"/>
    <w:rsid w:val="007D14CC"/>
    <w:rsid w:val="007D17FD"/>
    <w:rsid w:val="007D1E05"/>
    <w:rsid w:val="007D2AC2"/>
    <w:rsid w:val="007D2CD2"/>
    <w:rsid w:val="007D2FA0"/>
    <w:rsid w:val="007D3014"/>
    <w:rsid w:val="007D3381"/>
    <w:rsid w:val="007D3889"/>
    <w:rsid w:val="007D3B2A"/>
    <w:rsid w:val="007D554F"/>
    <w:rsid w:val="007D5DFA"/>
    <w:rsid w:val="007D6830"/>
    <w:rsid w:val="007D6A0A"/>
    <w:rsid w:val="007D6F92"/>
    <w:rsid w:val="007D76B9"/>
    <w:rsid w:val="007D796D"/>
    <w:rsid w:val="007E0BCC"/>
    <w:rsid w:val="007E0F1B"/>
    <w:rsid w:val="007E1135"/>
    <w:rsid w:val="007E12B4"/>
    <w:rsid w:val="007E4691"/>
    <w:rsid w:val="007E470B"/>
    <w:rsid w:val="007E4967"/>
    <w:rsid w:val="007E4D66"/>
    <w:rsid w:val="007E624B"/>
    <w:rsid w:val="007E67BE"/>
    <w:rsid w:val="007E6FEF"/>
    <w:rsid w:val="007E714C"/>
    <w:rsid w:val="007E71B4"/>
    <w:rsid w:val="007E71DE"/>
    <w:rsid w:val="007E7985"/>
    <w:rsid w:val="007F1DFC"/>
    <w:rsid w:val="007F2A70"/>
    <w:rsid w:val="007F2C51"/>
    <w:rsid w:val="007F3404"/>
    <w:rsid w:val="007F35DA"/>
    <w:rsid w:val="007F3905"/>
    <w:rsid w:val="007F3D86"/>
    <w:rsid w:val="007F3FF9"/>
    <w:rsid w:val="007F409F"/>
    <w:rsid w:val="007F4794"/>
    <w:rsid w:val="007F7003"/>
    <w:rsid w:val="007F755C"/>
    <w:rsid w:val="007F7A19"/>
    <w:rsid w:val="00800A07"/>
    <w:rsid w:val="00800A50"/>
    <w:rsid w:val="00800B36"/>
    <w:rsid w:val="00800D56"/>
    <w:rsid w:val="00800ED5"/>
    <w:rsid w:val="00800F0B"/>
    <w:rsid w:val="008016F7"/>
    <w:rsid w:val="008026AF"/>
    <w:rsid w:val="00802CE5"/>
    <w:rsid w:val="00802E00"/>
    <w:rsid w:val="00803FAB"/>
    <w:rsid w:val="00804B53"/>
    <w:rsid w:val="00805055"/>
    <w:rsid w:val="00805651"/>
    <w:rsid w:val="00805EB4"/>
    <w:rsid w:val="00805EC1"/>
    <w:rsid w:val="00805F06"/>
    <w:rsid w:val="00806A8A"/>
    <w:rsid w:val="00806E84"/>
    <w:rsid w:val="008078F7"/>
    <w:rsid w:val="008108A6"/>
    <w:rsid w:val="008108C1"/>
    <w:rsid w:val="0081159E"/>
    <w:rsid w:val="0081181F"/>
    <w:rsid w:val="00811D7B"/>
    <w:rsid w:val="008120D8"/>
    <w:rsid w:val="008141E0"/>
    <w:rsid w:val="008145A1"/>
    <w:rsid w:val="0081488A"/>
    <w:rsid w:val="0081558F"/>
    <w:rsid w:val="00816987"/>
    <w:rsid w:val="00817600"/>
    <w:rsid w:val="00817EA2"/>
    <w:rsid w:val="0082335F"/>
    <w:rsid w:val="00825126"/>
    <w:rsid w:val="00825520"/>
    <w:rsid w:val="0082668E"/>
    <w:rsid w:val="00826724"/>
    <w:rsid w:val="00826EF7"/>
    <w:rsid w:val="008273AA"/>
    <w:rsid w:val="00827DC9"/>
    <w:rsid w:val="0083023C"/>
    <w:rsid w:val="0083030D"/>
    <w:rsid w:val="00831036"/>
    <w:rsid w:val="00831518"/>
    <w:rsid w:val="008315D2"/>
    <w:rsid w:val="00832178"/>
    <w:rsid w:val="00832BC9"/>
    <w:rsid w:val="00833370"/>
    <w:rsid w:val="00833413"/>
    <w:rsid w:val="0083434C"/>
    <w:rsid w:val="00834B61"/>
    <w:rsid w:val="0083677A"/>
    <w:rsid w:val="00836EA5"/>
    <w:rsid w:val="008370F7"/>
    <w:rsid w:val="00837702"/>
    <w:rsid w:val="00837AE3"/>
    <w:rsid w:val="00837AFA"/>
    <w:rsid w:val="00843CED"/>
    <w:rsid w:val="0084434E"/>
    <w:rsid w:val="00846324"/>
    <w:rsid w:val="00846693"/>
    <w:rsid w:val="0084710C"/>
    <w:rsid w:val="008502CE"/>
    <w:rsid w:val="00850CEE"/>
    <w:rsid w:val="008510FA"/>
    <w:rsid w:val="0085126E"/>
    <w:rsid w:val="00851589"/>
    <w:rsid w:val="00851631"/>
    <w:rsid w:val="00851BBD"/>
    <w:rsid w:val="00851FE6"/>
    <w:rsid w:val="0085320B"/>
    <w:rsid w:val="00853588"/>
    <w:rsid w:val="008563EB"/>
    <w:rsid w:val="0085686B"/>
    <w:rsid w:val="00856BA0"/>
    <w:rsid w:val="00856F66"/>
    <w:rsid w:val="008575BC"/>
    <w:rsid w:val="008578AD"/>
    <w:rsid w:val="008617E8"/>
    <w:rsid w:val="00862617"/>
    <w:rsid w:val="00862C8A"/>
    <w:rsid w:val="00864053"/>
    <w:rsid w:val="00864276"/>
    <w:rsid w:val="008645C3"/>
    <w:rsid w:val="00864721"/>
    <w:rsid w:val="00864864"/>
    <w:rsid w:val="008649FB"/>
    <w:rsid w:val="00864AC1"/>
    <w:rsid w:val="00865009"/>
    <w:rsid w:val="00867C17"/>
    <w:rsid w:val="00870F2C"/>
    <w:rsid w:val="00871010"/>
    <w:rsid w:val="00872A45"/>
    <w:rsid w:val="00872A66"/>
    <w:rsid w:val="0087345C"/>
    <w:rsid w:val="00873A3A"/>
    <w:rsid w:val="00874519"/>
    <w:rsid w:val="00874A1D"/>
    <w:rsid w:val="00875B8D"/>
    <w:rsid w:val="00876510"/>
    <w:rsid w:val="00877051"/>
    <w:rsid w:val="0087772D"/>
    <w:rsid w:val="00877D75"/>
    <w:rsid w:val="008802D3"/>
    <w:rsid w:val="00882C50"/>
    <w:rsid w:val="0088339E"/>
    <w:rsid w:val="00883647"/>
    <w:rsid w:val="008836D9"/>
    <w:rsid w:val="00883F94"/>
    <w:rsid w:val="008846DF"/>
    <w:rsid w:val="008849C2"/>
    <w:rsid w:val="00885508"/>
    <w:rsid w:val="00886370"/>
    <w:rsid w:val="00886B3E"/>
    <w:rsid w:val="00887258"/>
    <w:rsid w:val="008874C2"/>
    <w:rsid w:val="008875EE"/>
    <w:rsid w:val="0088763D"/>
    <w:rsid w:val="00887A09"/>
    <w:rsid w:val="00887D46"/>
    <w:rsid w:val="00890015"/>
    <w:rsid w:val="0089047A"/>
    <w:rsid w:val="00891EF2"/>
    <w:rsid w:val="008929B7"/>
    <w:rsid w:val="00892C11"/>
    <w:rsid w:val="00892D68"/>
    <w:rsid w:val="00893A29"/>
    <w:rsid w:val="008945E5"/>
    <w:rsid w:val="00894719"/>
    <w:rsid w:val="00894FD6"/>
    <w:rsid w:val="00896893"/>
    <w:rsid w:val="00896FD9"/>
    <w:rsid w:val="00897AA5"/>
    <w:rsid w:val="00897AC4"/>
    <w:rsid w:val="00897C13"/>
    <w:rsid w:val="008A0BD8"/>
    <w:rsid w:val="008A1993"/>
    <w:rsid w:val="008A2524"/>
    <w:rsid w:val="008A29BC"/>
    <w:rsid w:val="008A3F1A"/>
    <w:rsid w:val="008A4741"/>
    <w:rsid w:val="008A4D7E"/>
    <w:rsid w:val="008A5B40"/>
    <w:rsid w:val="008A7A5C"/>
    <w:rsid w:val="008B0523"/>
    <w:rsid w:val="008B072F"/>
    <w:rsid w:val="008B0A36"/>
    <w:rsid w:val="008B0CB9"/>
    <w:rsid w:val="008B1176"/>
    <w:rsid w:val="008B11EB"/>
    <w:rsid w:val="008B176A"/>
    <w:rsid w:val="008B1A4D"/>
    <w:rsid w:val="008B210A"/>
    <w:rsid w:val="008B4A23"/>
    <w:rsid w:val="008B61B3"/>
    <w:rsid w:val="008B67AB"/>
    <w:rsid w:val="008B6C24"/>
    <w:rsid w:val="008C02F2"/>
    <w:rsid w:val="008C068A"/>
    <w:rsid w:val="008C1F8B"/>
    <w:rsid w:val="008C2B67"/>
    <w:rsid w:val="008C3CDD"/>
    <w:rsid w:val="008C44FE"/>
    <w:rsid w:val="008C45F0"/>
    <w:rsid w:val="008C46CD"/>
    <w:rsid w:val="008C5CCB"/>
    <w:rsid w:val="008C5E48"/>
    <w:rsid w:val="008C5F6C"/>
    <w:rsid w:val="008C755B"/>
    <w:rsid w:val="008C79ED"/>
    <w:rsid w:val="008C7EB4"/>
    <w:rsid w:val="008D02AA"/>
    <w:rsid w:val="008D05BA"/>
    <w:rsid w:val="008D298F"/>
    <w:rsid w:val="008D2BC8"/>
    <w:rsid w:val="008D32A7"/>
    <w:rsid w:val="008D331F"/>
    <w:rsid w:val="008D53AF"/>
    <w:rsid w:val="008D6474"/>
    <w:rsid w:val="008D662B"/>
    <w:rsid w:val="008D6DBB"/>
    <w:rsid w:val="008D741F"/>
    <w:rsid w:val="008D7C45"/>
    <w:rsid w:val="008E0580"/>
    <w:rsid w:val="008E08BC"/>
    <w:rsid w:val="008E12BD"/>
    <w:rsid w:val="008E142C"/>
    <w:rsid w:val="008E210C"/>
    <w:rsid w:val="008E2178"/>
    <w:rsid w:val="008E311E"/>
    <w:rsid w:val="008E3AB1"/>
    <w:rsid w:val="008E3E59"/>
    <w:rsid w:val="008E5C6E"/>
    <w:rsid w:val="008E5D20"/>
    <w:rsid w:val="008E5DAF"/>
    <w:rsid w:val="008E732B"/>
    <w:rsid w:val="008F048F"/>
    <w:rsid w:val="008F0D82"/>
    <w:rsid w:val="008F13EA"/>
    <w:rsid w:val="008F411B"/>
    <w:rsid w:val="008F536D"/>
    <w:rsid w:val="008F5465"/>
    <w:rsid w:val="008F5C00"/>
    <w:rsid w:val="008F5D65"/>
    <w:rsid w:val="008F72CF"/>
    <w:rsid w:val="00900475"/>
    <w:rsid w:val="0090048D"/>
    <w:rsid w:val="00901211"/>
    <w:rsid w:val="0090121B"/>
    <w:rsid w:val="009014F0"/>
    <w:rsid w:val="00901818"/>
    <w:rsid w:val="0090194E"/>
    <w:rsid w:val="00901993"/>
    <w:rsid w:val="00901C5A"/>
    <w:rsid w:val="00902437"/>
    <w:rsid w:val="00902491"/>
    <w:rsid w:val="009035E6"/>
    <w:rsid w:val="0090379A"/>
    <w:rsid w:val="0090545E"/>
    <w:rsid w:val="00905507"/>
    <w:rsid w:val="009071FC"/>
    <w:rsid w:val="00907252"/>
    <w:rsid w:val="009078F5"/>
    <w:rsid w:val="00910F1A"/>
    <w:rsid w:val="0091146A"/>
    <w:rsid w:val="00912533"/>
    <w:rsid w:val="00913498"/>
    <w:rsid w:val="009137F4"/>
    <w:rsid w:val="00914452"/>
    <w:rsid w:val="00914A3A"/>
    <w:rsid w:val="009151CD"/>
    <w:rsid w:val="00915443"/>
    <w:rsid w:val="0091653C"/>
    <w:rsid w:val="00916EE8"/>
    <w:rsid w:val="00917D80"/>
    <w:rsid w:val="00917E09"/>
    <w:rsid w:val="009207AE"/>
    <w:rsid w:val="009216EF"/>
    <w:rsid w:val="009217B3"/>
    <w:rsid w:val="009218F7"/>
    <w:rsid w:val="00923429"/>
    <w:rsid w:val="009234D9"/>
    <w:rsid w:val="00924D74"/>
    <w:rsid w:val="009255B7"/>
    <w:rsid w:val="0092598F"/>
    <w:rsid w:val="00925AF5"/>
    <w:rsid w:val="009263D3"/>
    <w:rsid w:val="009270CA"/>
    <w:rsid w:val="00927835"/>
    <w:rsid w:val="00927868"/>
    <w:rsid w:val="00930358"/>
    <w:rsid w:val="0093112E"/>
    <w:rsid w:val="009319D0"/>
    <w:rsid w:val="00931F30"/>
    <w:rsid w:val="00932372"/>
    <w:rsid w:val="00932693"/>
    <w:rsid w:val="0093274A"/>
    <w:rsid w:val="009328BF"/>
    <w:rsid w:val="00932E6E"/>
    <w:rsid w:val="00934E5C"/>
    <w:rsid w:val="0093557B"/>
    <w:rsid w:val="0093792C"/>
    <w:rsid w:val="00937E7B"/>
    <w:rsid w:val="00940358"/>
    <w:rsid w:val="009403DB"/>
    <w:rsid w:val="00940419"/>
    <w:rsid w:val="00941F5F"/>
    <w:rsid w:val="00941FCA"/>
    <w:rsid w:val="00942BF1"/>
    <w:rsid w:val="00942F13"/>
    <w:rsid w:val="00943D31"/>
    <w:rsid w:val="00943D58"/>
    <w:rsid w:val="00946BF9"/>
    <w:rsid w:val="00947A37"/>
    <w:rsid w:val="00947B4E"/>
    <w:rsid w:val="009510C1"/>
    <w:rsid w:val="00953B8E"/>
    <w:rsid w:val="00954D70"/>
    <w:rsid w:val="00956FDF"/>
    <w:rsid w:val="009609CF"/>
    <w:rsid w:val="0096154C"/>
    <w:rsid w:val="00961DD9"/>
    <w:rsid w:val="009629F0"/>
    <w:rsid w:val="00964C70"/>
    <w:rsid w:val="009650EE"/>
    <w:rsid w:val="00965AB5"/>
    <w:rsid w:val="009665E6"/>
    <w:rsid w:val="00966DEA"/>
    <w:rsid w:val="009670C5"/>
    <w:rsid w:val="00967227"/>
    <w:rsid w:val="0096799A"/>
    <w:rsid w:val="00970007"/>
    <w:rsid w:val="00970E52"/>
    <w:rsid w:val="00971160"/>
    <w:rsid w:val="00971AE9"/>
    <w:rsid w:val="009726F4"/>
    <w:rsid w:val="009727BC"/>
    <w:rsid w:val="009727F1"/>
    <w:rsid w:val="00972985"/>
    <w:rsid w:val="0097349F"/>
    <w:rsid w:val="00973E0B"/>
    <w:rsid w:val="009740B6"/>
    <w:rsid w:val="00974D1F"/>
    <w:rsid w:val="00974EB4"/>
    <w:rsid w:val="009761B5"/>
    <w:rsid w:val="00976B35"/>
    <w:rsid w:val="00976F6C"/>
    <w:rsid w:val="0097760B"/>
    <w:rsid w:val="0098020B"/>
    <w:rsid w:val="0098113C"/>
    <w:rsid w:val="00981DCD"/>
    <w:rsid w:val="0098229F"/>
    <w:rsid w:val="00982470"/>
    <w:rsid w:val="00982D0F"/>
    <w:rsid w:val="00983864"/>
    <w:rsid w:val="00983A7D"/>
    <w:rsid w:val="00983B0B"/>
    <w:rsid w:val="00983DA8"/>
    <w:rsid w:val="00984178"/>
    <w:rsid w:val="009841D5"/>
    <w:rsid w:val="0098490E"/>
    <w:rsid w:val="00984C7E"/>
    <w:rsid w:val="00985028"/>
    <w:rsid w:val="00990CE9"/>
    <w:rsid w:val="00991579"/>
    <w:rsid w:val="00991649"/>
    <w:rsid w:val="00991EAE"/>
    <w:rsid w:val="0099206C"/>
    <w:rsid w:val="00992633"/>
    <w:rsid w:val="0099286A"/>
    <w:rsid w:val="00992C57"/>
    <w:rsid w:val="009939C2"/>
    <w:rsid w:val="009946B4"/>
    <w:rsid w:val="0099497E"/>
    <w:rsid w:val="00994DE6"/>
    <w:rsid w:val="00996E47"/>
    <w:rsid w:val="00996EF2"/>
    <w:rsid w:val="009A0243"/>
    <w:rsid w:val="009A0DEB"/>
    <w:rsid w:val="009A0E73"/>
    <w:rsid w:val="009A2ED4"/>
    <w:rsid w:val="009A33C4"/>
    <w:rsid w:val="009A4216"/>
    <w:rsid w:val="009A4AFE"/>
    <w:rsid w:val="009A5D77"/>
    <w:rsid w:val="009A6663"/>
    <w:rsid w:val="009A66DC"/>
    <w:rsid w:val="009A675D"/>
    <w:rsid w:val="009A6B18"/>
    <w:rsid w:val="009A7014"/>
    <w:rsid w:val="009A748E"/>
    <w:rsid w:val="009B0D5C"/>
    <w:rsid w:val="009B2631"/>
    <w:rsid w:val="009B3040"/>
    <w:rsid w:val="009B34E0"/>
    <w:rsid w:val="009B503D"/>
    <w:rsid w:val="009B52AE"/>
    <w:rsid w:val="009B74B3"/>
    <w:rsid w:val="009B760D"/>
    <w:rsid w:val="009B7859"/>
    <w:rsid w:val="009C0C6A"/>
    <w:rsid w:val="009C3981"/>
    <w:rsid w:val="009C3A3B"/>
    <w:rsid w:val="009C3BDE"/>
    <w:rsid w:val="009C3EC5"/>
    <w:rsid w:val="009C40D4"/>
    <w:rsid w:val="009C5083"/>
    <w:rsid w:val="009C5FEC"/>
    <w:rsid w:val="009C62C4"/>
    <w:rsid w:val="009C64D7"/>
    <w:rsid w:val="009C774B"/>
    <w:rsid w:val="009C7931"/>
    <w:rsid w:val="009C7C34"/>
    <w:rsid w:val="009D048D"/>
    <w:rsid w:val="009D26A0"/>
    <w:rsid w:val="009D2CB3"/>
    <w:rsid w:val="009D2DAF"/>
    <w:rsid w:val="009D2EF8"/>
    <w:rsid w:val="009D397F"/>
    <w:rsid w:val="009D3B31"/>
    <w:rsid w:val="009D457A"/>
    <w:rsid w:val="009D4791"/>
    <w:rsid w:val="009D515F"/>
    <w:rsid w:val="009D7B33"/>
    <w:rsid w:val="009D7BDA"/>
    <w:rsid w:val="009E18A9"/>
    <w:rsid w:val="009E1C9D"/>
    <w:rsid w:val="009E22A8"/>
    <w:rsid w:val="009E3F9B"/>
    <w:rsid w:val="009E445C"/>
    <w:rsid w:val="009E4788"/>
    <w:rsid w:val="009E4AAA"/>
    <w:rsid w:val="009E4F2A"/>
    <w:rsid w:val="009E54A0"/>
    <w:rsid w:val="009E5CB9"/>
    <w:rsid w:val="009E5CD7"/>
    <w:rsid w:val="009E70D4"/>
    <w:rsid w:val="009E71E6"/>
    <w:rsid w:val="009E7BB1"/>
    <w:rsid w:val="009F0992"/>
    <w:rsid w:val="009F0BE5"/>
    <w:rsid w:val="009F0FB9"/>
    <w:rsid w:val="009F11AE"/>
    <w:rsid w:val="009F1740"/>
    <w:rsid w:val="009F19DA"/>
    <w:rsid w:val="009F1CBA"/>
    <w:rsid w:val="009F368A"/>
    <w:rsid w:val="009F3FEA"/>
    <w:rsid w:val="009F59E3"/>
    <w:rsid w:val="009F651F"/>
    <w:rsid w:val="009F6DA1"/>
    <w:rsid w:val="00A000A0"/>
    <w:rsid w:val="00A0069D"/>
    <w:rsid w:val="00A007EA"/>
    <w:rsid w:val="00A00D5F"/>
    <w:rsid w:val="00A00E06"/>
    <w:rsid w:val="00A012CA"/>
    <w:rsid w:val="00A0211C"/>
    <w:rsid w:val="00A026BC"/>
    <w:rsid w:val="00A03928"/>
    <w:rsid w:val="00A0393A"/>
    <w:rsid w:val="00A0449A"/>
    <w:rsid w:val="00A04764"/>
    <w:rsid w:val="00A0561F"/>
    <w:rsid w:val="00A05B39"/>
    <w:rsid w:val="00A05BF1"/>
    <w:rsid w:val="00A05F4F"/>
    <w:rsid w:val="00A06837"/>
    <w:rsid w:val="00A07B86"/>
    <w:rsid w:val="00A07EA1"/>
    <w:rsid w:val="00A11609"/>
    <w:rsid w:val="00A11788"/>
    <w:rsid w:val="00A118F3"/>
    <w:rsid w:val="00A11E37"/>
    <w:rsid w:val="00A12590"/>
    <w:rsid w:val="00A127EB"/>
    <w:rsid w:val="00A12D1A"/>
    <w:rsid w:val="00A13407"/>
    <w:rsid w:val="00A137D1"/>
    <w:rsid w:val="00A1384C"/>
    <w:rsid w:val="00A139D9"/>
    <w:rsid w:val="00A13B24"/>
    <w:rsid w:val="00A14B88"/>
    <w:rsid w:val="00A15845"/>
    <w:rsid w:val="00A167A3"/>
    <w:rsid w:val="00A17599"/>
    <w:rsid w:val="00A177C6"/>
    <w:rsid w:val="00A201C3"/>
    <w:rsid w:val="00A2176F"/>
    <w:rsid w:val="00A225D6"/>
    <w:rsid w:val="00A22817"/>
    <w:rsid w:val="00A245E8"/>
    <w:rsid w:val="00A24A91"/>
    <w:rsid w:val="00A25B0D"/>
    <w:rsid w:val="00A26855"/>
    <w:rsid w:val="00A27CA4"/>
    <w:rsid w:val="00A30E23"/>
    <w:rsid w:val="00A31672"/>
    <w:rsid w:val="00A33AD1"/>
    <w:rsid w:val="00A34054"/>
    <w:rsid w:val="00A34BBE"/>
    <w:rsid w:val="00A35229"/>
    <w:rsid w:val="00A3567B"/>
    <w:rsid w:val="00A35983"/>
    <w:rsid w:val="00A36541"/>
    <w:rsid w:val="00A366EA"/>
    <w:rsid w:val="00A4015B"/>
    <w:rsid w:val="00A40B98"/>
    <w:rsid w:val="00A43386"/>
    <w:rsid w:val="00A43453"/>
    <w:rsid w:val="00A437B4"/>
    <w:rsid w:val="00A443BB"/>
    <w:rsid w:val="00A44725"/>
    <w:rsid w:val="00A45F8D"/>
    <w:rsid w:val="00A46952"/>
    <w:rsid w:val="00A47EFE"/>
    <w:rsid w:val="00A50DC1"/>
    <w:rsid w:val="00A510CE"/>
    <w:rsid w:val="00A5113F"/>
    <w:rsid w:val="00A51C67"/>
    <w:rsid w:val="00A52089"/>
    <w:rsid w:val="00A526D2"/>
    <w:rsid w:val="00A5294F"/>
    <w:rsid w:val="00A530EB"/>
    <w:rsid w:val="00A53584"/>
    <w:rsid w:val="00A542E7"/>
    <w:rsid w:val="00A544EB"/>
    <w:rsid w:val="00A5516B"/>
    <w:rsid w:val="00A55CFA"/>
    <w:rsid w:val="00A5701F"/>
    <w:rsid w:val="00A60368"/>
    <w:rsid w:val="00A60D44"/>
    <w:rsid w:val="00A60E16"/>
    <w:rsid w:val="00A610B4"/>
    <w:rsid w:val="00A616EB"/>
    <w:rsid w:val="00A61BA0"/>
    <w:rsid w:val="00A638F0"/>
    <w:rsid w:val="00A63DC7"/>
    <w:rsid w:val="00A655AF"/>
    <w:rsid w:val="00A65B45"/>
    <w:rsid w:val="00A66E89"/>
    <w:rsid w:val="00A67082"/>
    <w:rsid w:val="00A670D6"/>
    <w:rsid w:val="00A67402"/>
    <w:rsid w:val="00A700E5"/>
    <w:rsid w:val="00A71A59"/>
    <w:rsid w:val="00A724BC"/>
    <w:rsid w:val="00A72567"/>
    <w:rsid w:val="00A72795"/>
    <w:rsid w:val="00A72CC7"/>
    <w:rsid w:val="00A72E37"/>
    <w:rsid w:val="00A7327A"/>
    <w:rsid w:val="00A743A6"/>
    <w:rsid w:val="00A744C5"/>
    <w:rsid w:val="00A74BF7"/>
    <w:rsid w:val="00A751F8"/>
    <w:rsid w:val="00A75557"/>
    <w:rsid w:val="00A75D6A"/>
    <w:rsid w:val="00A75F71"/>
    <w:rsid w:val="00A76265"/>
    <w:rsid w:val="00A768EB"/>
    <w:rsid w:val="00A7722B"/>
    <w:rsid w:val="00A77489"/>
    <w:rsid w:val="00A77692"/>
    <w:rsid w:val="00A77A4B"/>
    <w:rsid w:val="00A77AB0"/>
    <w:rsid w:val="00A80285"/>
    <w:rsid w:val="00A808BA"/>
    <w:rsid w:val="00A81002"/>
    <w:rsid w:val="00A81EED"/>
    <w:rsid w:val="00A822FF"/>
    <w:rsid w:val="00A834BC"/>
    <w:rsid w:val="00A83DD0"/>
    <w:rsid w:val="00A84B7C"/>
    <w:rsid w:val="00A858A0"/>
    <w:rsid w:val="00A86139"/>
    <w:rsid w:val="00A87CA5"/>
    <w:rsid w:val="00A90076"/>
    <w:rsid w:val="00A9031D"/>
    <w:rsid w:val="00A908C4"/>
    <w:rsid w:val="00A90FDE"/>
    <w:rsid w:val="00A9167E"/>
    <w:rsid w:val="00A9170A"/>
    <w:rsid w:val="00A91E25"/>
    <w:rsid w:val="00A93510"/>
    <w:rsid w:val="00A935B4"/>
    <w:rsid w:val="00A93DDC"/>
    <w:rsid w:val="00A94B2E"/>
    <w:rsid w:val="00A95580"/>
    <w:rsid w:val="00A955B9"/>
    <w:rsid w:val="00A96C2A"/>
    <w:rsid w:val="00A97631"/>
    <w:rsid w:val="00A978BD"/>
    <w:rsid w:val="00A97A33"/>
    <w:rsid w:val="00AA0C3D"/>
    <w:rsid w:val="00AA18F6"/>
    <w:rsid w:val="00AA1D92"/>
    <w:rsid w:val="00AA2463"/>
    <w:rsid w:val="00AA24BB"/>
    <w:rsid w:val="00AA4527"/>
    <w:rsid w:val="00AA48E1"/>
    <w:rsid w:val="00AA563E"/>
    <w:rsid w:val="00AA5E46"/>
    <w:rsid w:val="00AA65E1"/>
    <w:rsid w:val="00AA68C2"/>
    <w:rsid w:val="00AA71F8"/>
    <w:rsid w:val="00AB0E4D"/>
    <w:rsid w:val="00AB1669"/>
    <w:rsid w:val="00AB212C"/>
    <w:rsid w:val="00AB2479"/>
    <w:rsid w:val="00AB3451"/>
    <w:rsid w:val="00AB3EDC"/>
    <w:rsid w:val="00AB4B7B"/>
    <w:rsid w:val="00AB56D0"/>
    <w:rsid w:val="00AB61C6"/>
    <w:rsid w:val="00AC0049"/>
    <w:rsid w:val="00AC2272"/>
    <w:rsid w:val="00AC2711"/>
    <w:rsid w:val="00AC3480"/>
    <w:rsid w:val="00AC4208"/>
    <w:rsid w:val="00AC427C"/>
    <w:rsid w:val="00AC541E"/>
    <w:rsid w:val="00AC5B53"/>
    <w:rsid w:val="00AC6218"/>
    <w:rsid w:val="00AC6256"/>
    <w:rsid w:val="00AC65DA"/>
    <w:rsid w:val="00AC6837"/>
    <w:rsid w:val="00AC7677"/>
    <w:rsid w:val="00AD1D17"/>
    <w:rsid w:val="00AD2293"/>
    <w:rsid w:val="00AD233B"/>
    <w:rsid w:val="00AD25A3"/>
    <w:rsid w:val="00AD2D6D"/>
    <w:rsid w:val="00AD2DBA"/>
    <w:rsid w:val="00AD53C1"/>
    <w:rsid w:val="00AD5F47"/>
    <w:rsid w:val="00AD787E"/>
    <w:rsid w:val="00AD7C4D"/>
    <w:rsid w:val="00AE09D1"/>
    <w:rsid w:val="00AE13F9"/>
    <w:rsid w:val="00AE19BE"/>
    <w:rsid w:val="00AE1D21"/>
    <w:rsid w:val="00AE1F08"/>
    <w:rsid w:val="00AE3E60"/>
    <w:rsid w:val="00AE5337"/>
    <w:rsid w:val="00AE5763"/>
    <w:rsid w:val="00AF13BC"/>
    <w:rsid w:val="00AF239A"/>
    <w:rsid w:val="00AF2AE6"/>
    <w:rsid w:val="00AF3A1E"/>
    <w:rsid w:val="00AF4905"/>
    <w:rsid w:val="00AF4CE3"/>
    <w:rsid w:val="00AF720C"/>
    <w:rsid w:val="00AF7A1D"/>
    <w:rsid w:val="00AF7B5B"/>
    <w:rsid w:val="00B036DB"/>
    <w:rsid w:val="00B039A0"/>
    <w:rsid w:val="00B060A8"/>
    <w:rsid w:val="00B06680"/>
    <w:rsid w:val="00B1044A"/>
    <w:rsid w:val="00B106A7"/>
    <w:rsid w:val="00B10FB2"/>
    <w:rsid w:val="00B12424"/>
    <w:rsid w:val="00B14290"/>
    <w:rsid w:val="00B1535F"/>
    <w:rsid w:val="00B15641"/>
    <w:rsid w:val="00B15ACE"/>
    <w:rsid w:val="00B15C30"/>
    <w:rsid w:val="00B15C33"/>
    <w:rsid w:val="00B161EF"/>
    <w:rsid w:val="00B16443"/>
    <w:rsid w:val="00B17C83"/>
    <w:rsid w:val="00B17EC6"/>
    <w:rsid w:val="00B202D8"/>
    <w:rsid w:val="00B2047B"/>
    <w:rsid w:val="00B210C2"/>
    <w:rsid w:val="00B21BFB"/>
    <w:rsid w:val="00B21C7E"/>
    <w:rsid w:val="00B2321E"/>
    <w:rsid w:val="00B2325B"/>
    <w:rsid w:val="00B233AC"/>
    <w:rsid w:val="00B2340D"/>
    <w:rsid w:val="00B23D32"/>
    <w:rsid w:val="00B24312"/>
    <w:rsid w:val="00B2444F"/>
    <w:rsid w:val="00B24A2F"/>
    <w:rsid w:val="00B24D43"/>
    <w:rsid w:val="00B2567C"/>
    <w:rsid w:val="00B266D4"/>
    <w:rsid w:val="00B30F3C"/>
    <w:rsid w:val="00B31540"/>
    <w:rsid w:val="00B31F1F"/>
    <w:rsid w:val="00B323E4"/>
    <w:rsid w:val="00B3277E"/>
    <w:rsid w:val="00B3362F"/>
    <w:rsid w:val="00B3365F"/>
    <w:rsid w:val="00B33952"/>
    <w:rsid w:val="00B351FA"/>
    <w:rsid w:val="00B356EE"/>
    <w:rsid w:val="00B35702"/>
    <w:rsid w:val="00B36457"/>
    <w:rsid w:val="00B36DC1"/>
    <w:rsid w:val="00B36FC4"/>
    <w:rsid w:val="00B4111E"/>
    <w:rsid w:val="00B4172A"/>
    <w:rsid w:val="00B41A61"/>
    <w:rsid w:val="00B41C02"/>
    <w:rsid w:val="00B4217B"/>
    <w:rsid w:val="00B42613"/>
    <w:rsid w:val="00B42EBD"/>
    <w:rsid w:val="00B43C89"/>
    <w:rsid w:val="00B443D3"/>
    <w:rsid w:val="00B446D5"/>
    <w:rsid w:val="00B446D7"/>
    <w:rsid w:val="00B45009"/>
    <w:rsid w:val="00B45018"/>
    <w:rsid w:val="00B474A4"/>
    <w:rsid w:val="00B47A77"/>
    <w:rsid w:val="00B47F64"/>
    <w:rsid w:val="00B505EA"/>
    <w:rsid w:val="00B50970"/>
    <w:rsid w:val="00B50F82"/>
    <w:rsid w:val="00B52578"/>
    <w:rsid w:val="00B5474C"/>
    <w:rsid w:val="00B5492E"/>
    <w:rsid w:val="00B54C88"/>
    <w:rsid w:val="00B551AA"/>
    <w:rsid w:val="00B56D7A"/>
    <w:rsid w:val="00B57531"/>
    <w:rsid w:val="00B576E2"/>
    <w:rsid w:val="00B577A5"/>
    <w:rsid w:val="00B57AD3"/>
    <w:rsid w:val="00B60B1A"/>
    <w:rsid w:val="00B60EF6"/>
    <w:rsid w:val="00B61397"/>
    <w:rsid w:val="00B619F4"/>
    <w:rsid w:val="00B62D20"/>
    <w:rsid w:val="00B6393C"/>
    <w:rsid w:val="00B639C0"/>
    <w:rsid w:val="00B63D16"/>
    <w:rsid w:val="00B64F68"/>
    <w:rsid w:val="00B6539A"/>
    <w:rsid w:val="00B654B2"/>
    <w:rsid w:val="00B65C07"/>
    <w:rsid w:val="00B65C18"/>
    <w:rsid w:val="00B664C8"/>
    <w:rsid w:val="00B66F80"/>
    <w:rsid w:val="00B67FD6"/>
    <w:rsid w:val="00B701E0"/>
    <w:rsid w:val="00B7066B"/>
    <w:rsid w:val="00B70F36"/>
    <w:rsid w:val="00B7123B"/>
    <w:rsid w:val="00B715F6"/>
    <w:rsid w:val="00B72F95"/>
    <w:rsid w:val="00B7375F"/>
    <w:rsid w:val="00B74462"/>
    <w:rsid w:val="00B74ECE"/>
    <w:rsid w:val="00B75A95"/>
    <w:rsid w:val="00B75CCD"/>
    <w:rsid w:val="00B75FAF"/>
    <w:rsid w:val="00B76189"/>
    <w:rsid w:val="00B76B8D"/>
    <w:rsid w:val="00B823BD"/>
    <w:rsid w:val="00B8314F"/>
    <w:rsid w:val="00B8352F"/>
    <w:rsid w:val="00B8435A"/>
    <w:rsid w:val="00B84A06"/>
    <w:rsid w:val="00B85072"/>
    <w:rsid w:val="00B85857"/>
    <w:rsid w:val="00B85ABA"/>
    <w:rsid w:val="00B85D4C"/>
    <w:rsid w:val="00B8605B"/>
    <w:rsid w:val="00B860E7"/>
    <w:rsid w:val="00B86C61"/>
    <w:rsid w:val="00B878B7"/>
    <w:rsid w:val="00B92112"/>
    <w:rsid w:val="00B9336A"/>
    <w:rsid w:val="00B94B2E"/>
    <w:rsid w:val="00B954ED"/>
    <w:rsid w:val="00B95601"/>
    <w:rsid w:val="00B959CC"/>
    <w:rsid w:val="00B95CC5"/>
    <w:rsid w:val="00B95F8B"/>
    <w:rsid w:val="00B9724D"/>
    <w:rsid w:val="00B97C60"/>
    <w:rsid w:val="00B97C9F"/>
    <w:rsid w:val="00BA08BE"/>
    <w:rsid w:val="00BA0BEA"/>
    <w:rsid w:val="00BA25F2"/>
    <w:rsid w:val="00BA2C52"/>
    <w:rsid w:val="00BA308D"/>
    <w:rsid w:val="00BA401F"/>
    <w:rsid w:val="00BA460E"/>
    <w:rsid w:val="00BA4A97"/>
    <w:rsid w:val="00BA51F7"/>
    <w:rsid w:val="00BA600A"/>
    <w:rsid w:val="00BA633F"/>
    <w:rsid w:val="00BB1F29"/>
    <w:rsid w:val="00BB20A4"/>
    <w:rsid w:val="00BB24A6"/>
    <w:rsid w:val="00BB2E17"/>
    <w:rsid w:val="00BB3652"/>
    <w:rsid w:val="00BB36E2"/>
    <w:rsid w:val="00BB3A8C"/>
    <w:rsid w:val="00BB4263"/>
    <w:rsid w:val="00BB593F"/>
    <w:rsid w:val="00BB6116"/>
    <w:rsid w:val="00BB624B"/>
    <w:rsid w:val="00BB6DC2"/>
    <w:rsid w:val="00BB6E98"/>
    <w:rsid w:val="00BB72EA"/>
    <w:rsid w:val="00BC0A33"/>
    <w:rsid w:val="00BC1030"/>
    <w:rsid w:val="00BC1B33"/>
    <w:rsid w:val="00BC311B"/>
    <w:rsid w:val="00BC39BE"/>
    <w:rsid w:val="00BC4D81"/>
    <w:rsid w:val="00BC5D5C"/>
    <w:rsid w:val="00BC6156"/>
    <w:rsid w:val="00BC6CF7"/>
    <w:rsid w:val="00BD0531"/>
    <w:rsid w:val="00BD3407"/>
    <w:rsid w:val="00BD3B74"/>
    <w:rsid w:val="00BD3FF6"/>
    <w:rsid w:val="00BD558B"/>
    <w:rsid w:val="00BD6B12"/>
    <w:rsid w:val="00BD73F5"/>
    <w:rsid w:val="00BE0D51"/>
    <w:rsid w:val="00BE0E21"/>
    <w:rsid w:val="00BE1283"/>
    <w:rsid w:val="00BE198C"/>
    <w:rsid w:val="00BE2482"/>
    <w:rsid w:val="00BE2505"/>
    <w:rsid w:val="00BE5137"/>
    <w:rsid w:val="00BE5DA7"/>
    <w:rsid w:val="00BE636C"/>
    <w:rsid w:val="00BE6D20"/>
    <w:rsid w:val="00BE74DA"/>
    <w:rsid w:val="00BE7571"/>
    <w:rsid w:val="00BE76ED"/>
    <w:rsid w:val="00BE7A53"/>
    <w:rsid w:val="00BF07C4"/>
    <w:rsid w:val="00BF0C05"/>
    <w:rsid w:val="00BF117A"/>
    <w:rsid w:val="00BF2A92"/>
    <w:rsid w:val="00BF3012"/>
    <w:rsid w:val="00BF3288"/>
    <w:rsid w:val="00BF3924"/>
    <w:rsid w:val="00BF3D4A"/>
    <w:rsid w:val="00BF4A82"/>
    <w:rsid w:val="00BF4BEB"/>
    <w:rsid w:val="00BF5307"/>
    <w:rsid w:val="00BF5E05"/>
    <w:rsid w:val="00BF61A4"/>
    <w:rsid w:val="00BF6B4D"/>
    <w:rsid w:val="00BF7031"/>
    <w:rsid w:val="00BF764A"/>
    <w:rsid w:val="00C02C06"/>
    <w:rsid w:val="00C05CCC"/>
    <w:rsid w:val="00C06364"/>
    <w:rsid w:val="00C06365"/>
    <w:rsid w:val="00C074D6"/>
    <w:rsid w:val="00C07E9C"/>
    <w:rsid w:val="00C1007C"/>
    <w:rsid w:val="00C10188"/>
    <w:rsid w:val="00C103CD"/>
    <w:rsid w:val="00C108A5"/>
    <w:rsid w:val="00C10B91"/>
    <w:rsid w:val="00C1136A"/>
    <w:rsid w:val="00C116D6"/>
    <w:rsid w:val="00C120FD"/>
    <w:rsid w:val="00C13A0F"/>
    <w:rsid w:val="00C14E1E"/>
    <w:rsid w:val="00C150FA"/>
    <w:rsid w:val="00C158A7"/>
    <w:rsid w:val="00C15FCD"/>
    <w:rsid w:val="00C20C86"/>
    <w:rsid w:val="00C20F08"/>
    <w:rsid w:val="00C2151C"/>
    <w:rsid w:val="00C2234B"/>
    <w:rsid w:val="00C22F34"/>
    <w:rsid w:val="00C254E0"/>
    <w:rsid w:val="00C269FF"/>
    <w:rsid w:val="00C274FC"/>
    <w:rsid w:val="00C27C14"/>
    <w:rsid w:val="00C30EEE"/>
    <w:rsid w:val="00C312A9"/>
    <w:rsid w:val="00C312CC"/>
    <w:rsid w:val="00C3197E"/>
    <w:rsid w:val="00C3211C"/>
    <w:rsid w:val="00C32764"/>
    <w:rsid w:val="00C33608"/>
    <w:rsid w:val="00C33A95"/>
    <w:rsid w:val="00C33DE9"/>
    <w:rsid w:val="00C34494"/>
    <w:rsid w:val="00C34B67"/>
    <w:rsid w:val="00C34FCB"/>
    <w:rsid w:val="00C356C9"/>
    <w:rsid w:val="00C35766"/>
    <w:rsid w:val="00C3621E"/>
    <w:rsid w:val="00C378E2"/>
    <w:rsid w:val="00C37B79"/>
    <w:rsid w:val="00C37FD3"/>
    <w:rsid w:val="00C40273"/>
    <w:rsid w:val="00C402C7"/>
    <w:rsid w:val="00C40879"/>
    <w:rsid w:val="00C41CC3"/>
    <w:rsid w:val="00C430F2"/>
    <w:rsid w:val="00C43384"/>
    <w:rsid w:val="00C44788"/>
    <w:rsid w:val="00C44B99"/>
    <w:rsid w:val="00C46F6C"/>
    <w:rsid w:val="00C47138"/>
    <w:rsid w:val="00C47242"/>
    <w:rsid w:val="00C4759D"/>
    <w:rsid w:val="00C4786B"/>
    <w:rsid w:val="00C47894"/>
    <w:rsid w:val="00C50FE7"/>
    <w:rsid w:val="00C52828"/>
    <w:rsid w:val="00C52ADC"/>
    <w:rsid w:val="00C53322"/>
    <w:rsid w:val="00C5358C"/>
    <w:rsid w:val="00C5442A"/>
    <w:rsid w:val="00C54AC9"/>
    <w:rsid w:val="00C56A3C"/>
    <w:rsid w:val="00C56F4E"/>
    <w:rsid w:val="00C60199"/>
    <w:rsid w:val="00C60692"/>
    <w:rsid w:val="00C61260"/>
    <w:rsid w:val="00C619B5"/>
    <w:rsid w:val="00C62008"/>
    <w:rsid w:val="00C634B8"/>
    <w:rsid w:val="00C6466A"/>
    <w:rsid w:val="00C66A7D"/>
    <w:rsid w:val="00C67035"/>
    <w:rsid w:val="00C676B5"/>
    <w:rsid w:val="00C67BE1"/>
    <w:rsid w:val="00C70414"/>
    <w:rsid w:val="00C71112"/>
    <w:rsid w:val="00C72773"/>
    <w:rsid w:val="00C72D00"/>
    <w:rsid w:val="00C738F7"/>
    <w:rsid w:val="00C73C25"/>
    <w:rsid w:val="00C741E0"/>
    <w:rsid w:val="00C7548E"/>
    <w:rsid w:val="00C76290"/>
    <w:rsid w:val="00C76713"/>
    <w:rsid w:val="00C76A17"/>
    <w:rsid w:val="00C80676"/>
    <w:rsid w:val="00C81168"/>
    <w:rsid w:val="00C8152A"/>
    <w:rsid w:val="00C82604"/>
    <w:rsid w:val="00C830FE"/>
    <w:rsid w:val="00C839D1"/>
    <w:rsid w:val="00C83BEA"/>
    <w:rsid w:val="00C83F25"/>
    <w:rsid w:val="00C86187"/>
    <w:rsid w:val="00C86CF2"/>
    <w:rsid w:val="00C87DB3"/>
    <w:rsid w:val="00C87F19"/>
    <w:rsid w:val="00C91BE7"/>
    <w:rsid w:val="00C92CB5"/>
    <w:rsid w:val="00C93CFA"/>
    <w:rsid w:val="00C94451"/>
    <w:rsid w:val="00C9499E"/>
    <w:rsid w:val="00C9601D"/>
    <w:rsid w:val="00C97053"/>
    <w:rsid w:val="00C97746"/>
    <w:rsid w:val="00C9777E"/>
    <w:rsid w:val="00CA08EA"/>
    <w:rsid w:val="00CA0B6D"/>
    <w:rsid w:val="00CA0BA9"/>
    <w:rsid w:val="00CA11BB"/>
    <w:rsid w:val="00CA22CC"/>
    <w:rsid w:val="00CA2DE1"/>
    <w:rsid w:val="00CA3186"/>
    <w:rsid w:val="00CA3CEE"/>
    <w:rsid w:val="00CA66C9"/>
    <w:rsid w:val="00CA6D36"/>
    <w:rsid w:val="00CA7F8C"/>
    <w:rsid w:val="00CB0CEF"/>
    <w:rsid w:val="00CB1525"/>
    <w:rsid w:val="00CB1604"/>
    <w:rsid w:val="00CB20E7"/>
    <w:rsid w:val="00CB2BBE"/>
    <w:rsid w:val="00CB37AB"/>
    <w:rsid w:val="00CB4036"/>
    <w:rsid w:val="00CB4100"/>
    <w:rsid w:val="00CB4BA7"/>
    <w:rsid w:val="00CB4E1D"/>
    <w:rsid w:val="00CB4FAC"/>
    <w:rsid w:val="00CB503B"/>
    <w:rsid w:val="00CB5401"/>
    <w:rsid w:val="00CB5958"/>
    <w:rsid w:val="00CB6B23"/>
    <w:rsid w:val="00CB6C1F"/>
    <w:rsid w:val="00CB6CE5"/>
    <w:rsid w:val="00CB6DC7"/>
    <w:rsid w:val="00CB6EA5"/>
    <w:rsid w:val="00CB78DE"/>
    <w:rsid w:val="00CC0996"/>
    <w:rsid w:val="00CC099A"/>
    <w:rsid w:val="00CC1279"/>
    <w:rsid w:val="00CC1CF3"/>
    <w:rsid w:val="00CC23D2"/>
    <w:rsid w:val="00CC2FB0"/>
    <w:rsid w:val="00CC35B2"/>
    <w:rsid w:val="00CC4608"/>
    <w:rsid w:val="00CC475B"/>
    <w:rsid w:val="00CC5371"/>
    <w:rsid w:val="00CC5386"/>
    <w:rsid w:val="00CC6BC3"/>
    <w:rsid w:val="00CC6EF8"/>
    <w:rsid w:val="00CD0633"/>
    <w:rsid w:val="00CD0718"/>
    <w:rsid w:val="00CD0E5A"/>
    <w:rsid w:val="00CD18E8"/>
    <w:rsid w:val="00CD1CC5"/>
    <w:rsid w:val="00CD1F17"/>
    <w:rsid w:val="00CD4463"/>
    <w:rsid w:val="00CD48AC"/>
    <w:rsid w:val="00CD4F83"/>
    <w:rsid w:val="00CD5736"/>
    <w:rsid w:val="00CD591D"/>
    <w:rsid w:val="00CD5D43"/>
    <w:rsid w:val="00CD6399"/>
    <w:rsid w:val="00CD6A31"/>
    <w:rsid w:val="00CD7E3D"/>
    <w:rsid w:val="00CD7FE0"/>
    <w:rsid w:val="00CE06AA"/>
    <w:rsid w:val="00CE0A59"/>
    <w:rsid w:val="00CE17E5"/>
    <w:rsid w:val="00CE227A"/>
    <w:rsid w:val="00CE3B11"/>
    <w:rsid w:val="00CE63BD"/>
    <w:rsid w:val="00CE73CA"/>
    <w:rsid w:val="00CE7E01"/>
    <w:rsid w:val="00CF0A13"/>
    <w:rsid w:val="00CF2C15"/>
    <w:rsid w:val="00CF2D1F"/>
    <w:rsid w:val="00CF3D28"/>
    <w:rsid w:val="00CF512A"/>
    <w:rsid w:val="00CF51AF"/>
    <w:rsid w:val="00CF5A58"/>
    <w:rsid w:val="00CF5E28"/>
    <w:rsid w:val="00CF6474"/>
    <w:rsid w:val="00CF6487"/>
    <w:rsid w:val="00CF64C3"/>
    <w:rsid w:val="00CF74F7"/>
    <w:rsid w:val="00CF79CC"/>
    <w:rsid w:val="00CF7CCB"/>
    <w:rsid w:val="00CF7D76"/>
    <w:rsid w:val="00D009E6"/>
    <w:rsid w:val="00D00A3F"/>
    <w:rsid w:val="00D01648"/>
    <w:rsid w:val="00D02884"/>
    <w:rsid w:val="00D02FCB"/>
    <w:rsid w:val="00D036E5"/>
    <w:rsid w:val="00D0384C"/>
    <w:rsid w:val="00D04C09"/>
    <w:rsid w:val="00D0558F"/>
    <w:rsid w:val="00D0655B"/>
    <w:rsid w:val="00D06F20"/>
    <w:rsid w:val="00D11ABD"/>
    <w:rsid w:val="00D11B41"/>
    <w:rsid w:val="00D12025"/>
    <w:rsid w:val="00D128F6"/>
    <w:rsid w:val="00D12EE1"/>
    <w:rsid w:val="00D1331C"/>
    <w:rsid w:val="00D137C4"/>
    <w:rsid w:val="00D140F1"/>
    <w:rsid w:val="00D145F6"/>
    <w:rsid w:val="00D152A1"/>
    <w:rsid w:val="00D153FB"/>
    <w:rsid w:val="00D15E69"/>
    <w:rsid w:val="00D161E4"/>
    <w:rsid w:val="00D16365"/>
    <w:rsid w:val="00D1647C"/>
    <w:rsid w:val="00D1651C"/>
    <w:rsid w:val="00D168F9"/>
    <w:rsid w:val="00D16B99"/>
    <w:rsid w:val="00D16F01"/>
    <w:rsid w:val="00D1750B"/>
    <w:rsid w:val="00D179D0"/>
    <w:rsid w:val="00D21D8B"/>
    <w:rsid w:val="00D24679"/>
    <w:rsid w:val="00D2751B"/>
    <w:rsid w:val="00D2769A"/>
    <w:rsid w:val="00D27A13"/>
    <w:rsid w:val="00D3135A"/>
    <w:rsid w:val="00D3236B"/>
    <w:rsid w:val="00D32F18"/>
    <w:rsid w:val="00D3301D"/>
    <w:rsid w:val="00D33A13"/>
    <w:rsid w:val="00D350D5"/>
    <w:rsid w:val="00D35C41"/>
    <w:rsid w:val="00D36377"/>
    <w:rsid w:val="00D36CDA"/>
    <w:rsid w:val="00D375E0"/>
    <w:rsid w:val="00D400B7"/>
    <w:rsid w:val="00D4014D"/>
    <w:rsid w:val="00D41FE7"/>
    <w:rsid w:val="00D42047"/>
    <w:rsid w:val="00D421E0"/>
    <w:rsid w:val="00D42264"/>
    <w:rsid w:val="00D423FD"/>
    <w:rsid w:val="00D43292"/>
    <w:rsid w:val="00D435E7"/>
    <w:rsid w:val="00D44DED"/>
    <w:rsid w:val="00D45CB1"/>
    <w:rsid w:val="00D47365"/>
    <w:rsid w:val="00D51177"/>
    <w:rsid w:val="00D526A9"/>
    <w:rsid w:val="00D539C7"/>
    <w:rsid w:val="00D54423"/>
    <w:rsid w:val="00D55506"/>
    <w:rsid w:val="00D55986"/>
    <w:rsid w:val="00D55AAA"/>
    <w:rsid w:val="00D56026"/>
    <w:rsid w:val="00D5666C"/>
    <w:rsid w:val="00D56A3E"/>
    <w:rsid w:val="00D5752C"/>
    <w:rsid w:val="00D6019E"/>
    <w:rsid w:val="00D6057B"/>
    <w:rsid w:val="00D607C3"/>
    <w:rsid w:val="00D61419"/>
    <w:rsid w:val="00D62E6C"/>
    <w:rsid w:val="00D6420F"/>
    <w:rsid w:val="00D669B0"/>
    <w:rsid w:val="00D66DF7"/>
    <w:rsid w:val="00D675B3"/>
    <w:rsid w:val="00D67AB1"/>
    <w:rsid w:val="00D70482"/>
    <w:rsid w:val="00D70517"/>
    <w:rsid w:val="00D70723"/>
    <w:rsid w:val="00D70BC4"/>
    <w:rsid w:val="00D719A3"/>
    <w:rsid w:val="00D71F3E"/>
    <w:rsid w:val="00D72980"/>
    <w:rsid w:val="00D72C11"/>
    <w:rsid w:val="00D72C76"/>
    <w:rsid w:val="00D75516"/>
    <w:rsid w:val="00D75C15"/>
    <w:rsid w:val="00D7670A"/>
    <w:rsid w:val="00D80163"/>
    <w:rsid w:val="00D80754"/>
    <w:rsid w:val="00D80E23"/>
    <w:rsid w:val="00D830DB"/>
    <w:rsid w:val="00D83563"/>
    <w:rsid w:val="00D85646"/>
    <w:rsid w:val="00D85D8C"/>
    <w:rsid w:val="00D863C5"/>
    <w:rsid w:val="00D866D8"/>
    <w:rsid w:val="00D86C9C"/>
    <w:rsid w:val="00D87082"/>
    <w:rsid w:val="00D8713B"/>
    <w:rsid w:val="00D87E24"/>
    <w:rsid w:val="00D911E3"/>
    <w:rsid w:val="00D928C6"/>
    <w:rsid w:val="00D92CBB"/>
    <w:rsid w:val="00D93BF8"/>
    <w:rsid w:val="00D94675"/>
    <w:rsid w:val="00D948AA"/>
    <w:rsid w:val="00D96639"/>
    <w:rsid w:val="00D97B51"/>
    <w:rsid w:val="00DA019D"/>
    <w:rsid w:val="00DA2A7D"/>
    <w:rsid w:val="00DA2A7E"/>
    <w:rsid w:val="00DA3BAE"/>
    <w:rsid w:val="00DA4A80"/>
    <w:rsid w:val="00DA4C4A"/>
    <w:rsid w:val="00DA5ED9"/>
    <w:rsid w:val="00DA5EE2"/>
    <w:rsid w:val="00DA60B6"/>
    <w:rsid w:val="00DA63D6"/>
    <w:rsid w:val="00DB0F11"/>
    <w:rsid w:val="00DB225F"/>
    <w:rsid w:val="00DB27F7"/>
    <w:rsid w:val="00DB2C4D"/>
    <w:rsid w:val="00DB2DCE"/>
    <w:rsid w:val="00DB33FC"/>
    <w:rsid w:val="00DB3525"/>
    <w:rsid w:val="00DB3C14"/>
    <w:rsid w:val="00DB4D05"/>
    <w:rsid w:val="00DB575D"/>
    <w:rsid w:val="00DB6190"/>
    <w:rsid w:val="00DB6A36"/>
    <w:rsid w:val="00DB6D1B"/>
    <w:rsid w:val="00DB7A7B"/>
    <w:rsid w:val="00DC3275"/>
    <w:rsid w:val="00DC355B"/>
    <w:rsid w:val="00DC35E7"/>
    <w:rsid w:val="00DC5CBD"/>
    <w:rsid w:val="00DC75EF"/>
    <w:rsid w:val="00DC7E4A"/>
    <w:rsid w:val="00DD04FB"/>
    <w:rsid w:val="00DD05BD"/>
    <w:rsid w:val="00DD1686"/>
    <w:rsid w:val="00DD2F40"/>
    <w:rsid w:val="00DD347C"/>
    <w:rsid w:val="00DD3CD1"/>
    <w:rsid w:val="00DD432A"/>
    <w:rsid w:val="00DD5289"/>
    <w:rsid w:val="00DD5A61"/>
    <w:rsid w:val="00DD66A0"/>
    <w:rsid w:val="00DD75AE"/>
    <w:rsid w:val="00DD77F8"/>
    <w:rsid w:val="00DE0C0B"/>
    <w:rsid w:val="00DE1092"/>
    <w:rsid w:val="00DE12BB"/>
    <w:rsid w:val="00DE388E"/>
    <w:rsid w:val="00DE4121"/>
    <w:rsid w:val="00DE461B"/>
    <w:rsid w:val="00DE4A29"/>
    <w:rsid w:val="00DE5F05"/>
    <w:rsid w:val="00DE7497"/>
    <w:rsid w:val="00DE7728"/>
    <w:rsid w:val="00DE7AE9"/>
    <w:rsid w:val="00DF000F"/>
    <w:rsid w:val="00DF101B"/>
    <w:rsid w:val="00DF2B37"/>
    <w:rsid w:val="00DF2D5B"/>
    <w:rsid w:val="00DF2EB9"/>
    <w:rsid w:val="00DF3A6F"/>
    <w:rsid w:val="00DF47D2"/>
    <w:rsid w:val="00DF4D63"/>
    <w:rsid w:val="00DF6418"/>
    <w:rsid w:val="00DF66AA"/>
    <w:rsid w:val="00DF71A0"/>
    <w:rsid w:val="00DF7D57"/>
    <w:rsid w:val="00E00E27"/>
    <w:rsid w:val="00E0109F"/>
    <w:rsid w:val="00E0111C"/>
    <w:rsid w:val="00E045B2"/>
    <w:rsid w:val="00E04EDE"/>
    <w:rsid w:val="00E05A00"/>
    <w:rsid w:val="00E05A74"/>
    <w:rsid w:val="00E05D46"/>
    <w:rsid w:val="00E06751"/>
    <w:rsid w:val="00E075F4"/>
    <w:rsid w:val="00E10034"/>
    <w:rsid w:val="00E117FB"/>
    <w:rsid w:val="00E11A4F"/>
    <w:rsid w:val="00E11C6D"/>
    <w:rsid w:val="00E121A1"/>
    <w:rsid w:val="00E12E8A"/>
    <w:rsid w:val="00E1416C"/>
    <w:rsid w:val="00E14D12"/>
    <w:rsid w:val="00E1546F"/>
    <w:rsid w:val="00E156C7"/>
    <w:rsid w:val="00E20049"/>
    <w:rsid w:val="00E204CB"/>
    <w:rsid w:val="00E204D5"/>
    <w:rsid w:val="00E2074E"/>
    <w:rsid w:val="00E21E44"/>
    <w:rsid w:val="00E227E7"/>
    <w:rsid w:val="00E23145"/>
    <w:rsid w:val="00E23164"/>
    <w:rsid w:val="00E233EA"/>
    <w:rsid w:val="00E241A3"/>
    <w:rsid w:val="00E24C42"/>
    <w:rsid w:val="00E251BA"/>
    <w:rsid w:val="00E252E3"/>
    <w:rsid w:val="00E2628E"/>
    <w:rsid w:val="00E26968"/>
    <w:rsid w:val="00E26ECA"/>
    <w:rsid w:val="00E27097"/>
    <w:rsid w:val="00E30723"/>
    <w:rsid w:val="00E32181"/>
    <w:rsid w:val="00E32439"/>
    <w:rsid w:val="00E338D2"/>
    <w:rsid w:val="00E3392F"/>
    <w:rsid w:val="00E33EDE"/>
    <w:rsid w:val="00E33F8C"/>
    <w:rsid w:val="00E353D3"/>
    <w:rsid w:val="00E36329"/>
    <w:rsid w:val="00E37A30"/>
    <w:rsid w:val="00E37A79"/>
    <w:rsid w:val="00E37CD4"/>
    <w:rsid w:val="00E37D4E"/>
    <w:rsid w:val="00E37FD8"/>
    <w:rsid w:val="00E4021C"/>
    <w:rsid w:val="00E4128B"/>
    <w:rsid w:val="00E41EC7"/>
    <w:rsid w:val="00E41F0A"/>
    <w:rsid w:val="00E42570"/>
    <w:rsid w:val="00E43415"/>
    <w:rsid w:val="00E4414D"/>
    <w:rsid w:val="00E443F3"/>
    <w:rsid w:val="00E44757"/>
    <w:rsid w:val="00E44CE2"/>
    <w:rsid w:val="00E45B5F"/>
    <w:rsid w:val="00E45FC1"/>
    <w:rsid w:val="00E50992"/>
    <w:rsid w:val="00E52B45"/>
    <w:rsid w:val="00E533CB"/>
    <w:rsid w:val="00E53691"/>
    <w:rsid w:val="00E54322"/>
    <w:rsid w:val="00E5467F"/>
    <w:rsid w:val="00E556E4"/>
    <w:rsid w:val="00E571C9"/>
    <w:rsid w:val="00E57E86"/>
    <w:rsid w:val="00E60656"/>
    <w:rsid w:val="00E60795"/>
    <w:rsid w:val="00E608F7"/>
    <w:rsid w:val="00E61086"/>
    <w:rsid w:val="00E61569"/>
    <w:rsid w:val="00E61CCE"/>
    <w:rsid w:val="00E6391E"/>
    <w:rsid w:val="00E65679"/>
    <w:rsid w:val="00E6603F"/>
    <w:rsid w:val="00E6610C"/>
    <w:rsid w:val="00E66562"/>
    <w:rsid w:val="00E67B63"/>
    <w:rsid w:val="00E71AF6"/>
    <w:rsid w:val="00E71B44"/>
    <w:rsid w:val="00E71EC2"/>
    <w:rsid w:val="00E72793"/>
    <w:rsid w:val="00E7315D"/>
    <w:rsid w:val="00E73446"/>
    <w:rsid w:val="00E735C3"/>
    <w:rsid w:val="00E73AE7"/>
    <w:rsid w:val="00E73C92"/>
    <w:rsid w:val="00E740FC"/>
    <w:rsid w:val="00E7539C"/>
    <w:rsid w:val="00E76487"/>
    <w:rsid w:val="00E76EE8"/>
    <w:rsid w:val="00E7702D"/>
    <w:rsid w:val="00E770E9"/>
    <w:rsid w:val="00E778DC"/>
    <w:rsid w:val="00E77F81"/>
    <w:rsid w:val="00E8129A"/>
    <w:rsid w:val="00E81EF4"/>
    <w:rsid w:val="00E8299A"/>
    <w:rsid w:val="00E83B86"/>
    <w:rsid w:val="00E8418A"/>
    <w:rsid w:val="00E856DA"/>
    <w:rsid w:val="00E85E18"/>
    <w:rsid w:val="00E865B4"/>
    <w:rsid w:val="00E8683E"/>
    <w:rsid w:val="00E86C38"/>
    <w:rsid w:val="00E90641"/>
    <w:rsid w:val="00E906A6"/>
    <w:rsid w:val="00E906AB"/>
    <w:rsid w:val="00E90DD2"/>
    <w:rsid w:val="00E915F1"/>
    <w:rsid w:val="00E92406"/>
    <w:rsid w:val="00E92583"/>
    <w:rsid w:val="00E92D3F"/>
    <w:rsid w:val="00E92D71"/>
    <w:rsid w:val="00E93156"/>
    <w:rsid w:val="00E93A15"/>
    <w:rsid w:val="00E9472F"/>
    <w:rsid w:val="00E94D8B"/>
    <w:rsid w:val="00E94E10"/>
    <w:rsid w:val="00E951C8"/>
    <w:rsid w:val="00E95547"/>
    <w:rsid w:val="00E955E4"/>
    <w:rsid w:val="00E96B87"/>
    <w:rsid w:val="00E96EE4"/>
    <w:rsid w:val="00E976D1"/>
    <w:rsid w:val="00E97939"/>
    <w:rsid w:val="00E97B80"/>
    <w:rsid w:val="00E97E2B"/>
    <w:rsid w:val="00EA012F"/>
    <w:rsid w:val="00EA0839"/>
    <w:rsid w:val="00EA0D3F"/>
    <w:rsid w:val="00EA34C0"/>
    <w:rsid w:val="00EA3FBA"/>
    <w:rsid w:val="00EA411F"/>
    <w:rsid w:val="00EA4AA5"/>
    <w:rsid w:val="00EA623F"/>
    <w:rsid w:val="00EA641E"/>
    <w:rsid w:val="00EA76A4"/>
    <w:rsid w:val="00EA7EE6"/>
    <w:rsid w:val="00EB029A"/>
    <w:rsid w:val="00EB0E35"/>
    <w:rsid w:val="00EB0ED9"/>
    <w:rsid w:val="00EB2BA4"/>
    <w:rsid w:val="00EB3F5A"/>
    <w:rsid w:val="00EB41CE"/>
    <w:rsid w:val="00EB434B"/>
    <w:rsid w:val="00EB6184"/>
    <w:rsid w:val="00EB6640"/>
    <w:rsid w:val="00EB6FEC"/>
    <w:rsid w:val="00EB733B"/>
    <w:rsid w:val="00EC0B0E"/>
    <w:rsid w:val="00EC0F45"/>
    <w:rsid w:val="00EC14F3"/>
    <w:rsid w:val="00EC1977"/>
    <w:rsid w:val="00EC2FDB"/>
    <w:rsid w:val="00EC3208"/>
    <w:rsid w:val="00EC34D2"/>
    <w:rsid w:val="00EC375D"/>
    <w:rsid w:val="00EC37A0"/>
    <w:rsid w:val="00EC4085"/>
    <w:rsid w:val="00EC497D"/>
    <w:rsid w:val="00EC4F29"/>
    <w:rsid w:val="00EC52DA"/>
    <w:rsid w:val="00EC60B5"/>
    <w:rsid w:val="00EC639B"/>
    <w:rsid w:val="00EC65FE"/>
    <w:rsid w:val="00EC66FA"/>
    <w:rsid w:val="00EC73CB"/>
    <w:rsid w:val="00EC73F3"/>
    <w:rsid w:val="00ED0288"/>
    <w:rsid w:val="00ED0B66"/>
    <w:rsid w:val="00ED0D9E"/>
    <w:rsid w:val="00ED0DD1"/>
    <w:rsid w:val="00ED0EFE"/>
    <w:rsid w:val="00ED0FCD"/>
    <w:rsid w:val="00ED1EE0"/>
    <w:rsid w:val="00ED204D"/>
    <w:rsid w:val="00ED2279"/>
    <w:rsid w:val="00ED240F"/>
    <w:rsid w:val="00ED2C5A"/>
    <w:rsid w:val="00ED34C4"/>
    <w:rsid w:val="00ED3CAE"/>
    <w:rsid w:val="00ED3FC8"/>
    <w:rsid w:val="00ED46BA"/>
    <w:rsid w:val="00ED7098"/>
    <w:rsid w:val="00ED7C73"/>
    <w:rsid w:val="00EE0FA1"/>
    <w:rsid w:val="00EE1775"/>
    <w:rsid w:val="00EE2149"/>
    <w:rsid w:val="00EE2C25"/>
    <w:rsid w:val="00EE2CB1"/>
    <w:rsid w:val="00EE39CD"/>
    <w:rsid w:val="00EE4006"/>
    <w:rsid w:val="00EE52FF"/>
    <w:rsid w:val="00EE5497"/>
    <w:rsid w:val="00EE57F8"/>
    <w:rsid w:val="00EE61C8"/>
    <w:rsid w:val="00EE626A"/>
    <w:rsid w:val="00EE7CBB"/>
    <w:rsid w:val="00EF01B6"/>
    <w:rsid w:val="00EF2268"/>
    <w:rsid w:val="00EF2DDC"/>
    <w:rsid w:val="00EF2E4D"/>
    <w:rsid w:val="00EF3D07"/>
    <w:rsid w:val="00EF44D1"/>
    <w:rsid w:val="00EF493C"/>
    <w:rsid w:val="00EF5D16"/>
    <w:rsid w:val="00EF6BBA"/>
    <w:rsid w:val="00F0010F"/>
    <w:rsid w:val="00F017CE"/>
    <w:rsid w:val="00F027B2"/>
    <w:rsid w:val="00F02ACA"/>
    <w:rsid w:val="00F033A6"/>
    <w:rsid w:val="00F04893"/>
    <w:rsid w:val="00F050EC"/>
    <w:rsid w:val="00F06879"/>
    <w:rsid w:val="00F06CDA"/>
    <w:rsid w:val="00F06EA2"/>
    <w:rsid w:val="00F07053"/>
    <w:rsid w:val="00F070EF"/>
    <w:rsid w:val="00F07CCC"/>
    <w:rsid w:val="00F10152"/>
    <w:rsid w:val="00F10698"/>
    <w:rsid w:val="00F106D2"/>
    <w:rsid w:val="00F108A4"/>
    <w:rsid w:val="00F10CFD"/>
    <w:rsid w:val="00F110FC"/>
    <w:rsid w:val="00F1318C"/>
    <w:rsid w:val="00F132F6"/>
    <w:rsid w:val="00F1343D"/>
    <w:rsid w:val="00F14ED0"/>
    <w:rsid w:val="00F15377"/>
    <w:rsid w:val="00F16025"/>
    <w:rsid w:val="00F168F5"/>
    <w:rsid w:val="00F17048"/>
    <w:rsid w:val="00F179F4"/>
    <w:rsid w:val="00F20163"/>
    <w:rsid w:val="00F2027C"/>
    <w:rsid w:val="00F20569"/>
    <w:rsid w:val="00F2064C"/>
    <w:rsid w:val="00F23089"/>
    <w:rsid w:val="00F23D89"/>
    <w:rsid w:val="00F240B0"/>
    <w:rsid w:val="00F24142"/>
    <w:rsid w:val="00F24A2F"/>
    <w:rsid w:val="00F24FA6"/>
    <w:rsid w:val="00F251C5"/>
    <w:rsid w:val="00F259B1"/>
    <w:rsid w:val="00F26302"/>
    <w:rsid w:val="00F3062C"/>
    <w:rsid w:val="00F3084D"/>
    <w:rsid w:val="00F30952"/>
    <w:rsid w:val="00F3190F"/>
    <w:rsid w:val="00F322FE"/>
    <w:rsid w:val="00F32831"/>
    <w:rsid w:val="00F32C3A"/>
    <w:rsid w:val="00F33965"/>
    <w:rsid w:val="00F3675E"/>
    <w:rsid w:val="00F36B9D"/>
    <w:rsid w:val="00F37643"/>
    <w:rsid w:val="00F37E79"/>
    <w:rsid w:val="00F4000E"/>
    <w:rsid w:val="00F40A02"/>
    <w:rsid w:val="00F40C65"/>
    <w:rsid w:val="00F411CA"/>
    <w:rsid w:val="00F41F3E"/>
    <w:rsid w:val="00F41F43"/>
    <w:rsid w:val="00F42DE9"/>
    <w:rsid w:val="00F43963"/>
    <w:rsid w:val="00F440CD"/>
    <w:rsid w:val="00F44459"/>
    <w:rsid w:val="00F45509"/>
    <w:rsid w:val="00F46381"/>
    <w:rsid w:val="00F5046E"/>
    <w:rsid w:val="00F50926"/>
    <w:rsid w:val="00F51E10"/>
    <w:rsid w:val="00F52330"/>
    <w:rsid w:val="00F52577"/>
    <w:rsid w:val="00F538E9"/>
    <w:rsid w:val="00F5390F"/>
    <w:rsid w:val="00F545B5"/>
    <w:rsid w:val="00F549D0"/>
    <w:rsid w:val="00F54A43"/>
    <w:rsid w:val="00F54D9D"/>
    <w:rsid w:val="00F5565E"/>
    <w:rsid w:val="00F55B7B"/>
    <w:rsid w:val="00F574CB"/>
    <w:rsid w:val="00F6134D"/>
    <w:rsid w:val="00F6345B"/>
    <w:rsid w:val="00F63B1C"/>
    <w:rsid w:val="00F63F8D"/>
    <w:rsid w:val="00F64816"/>
    <w:rsid w:val="00F65519"/>
    <w:rsid w:val="00F658D1"/>
    <w:rsid w:val="00F6607C"/>
    <w:rsid w:val="00F66D0D"/>
    <w:rsid w:val="00F66F2C"/>
    <w:rsid w:val="00F67F87"/>
    <w:rsid w:val="00F710B5"/>
    <w:rsid w:val="00F72A8F"/>
    <w:rsid w:val="00F7436F"/>
    <w:rsid w:val="00F7474B"/>
    <w:rsid w:val="00F747AB"/>
    <w:rsid w:val="00F74BFB"/>
    <w:rsid w:val="00F74C95"/>
    <w:rsid w:val="00F753CA"/>
    <w:rsid w:val="00F77C82"/>
    <w:rsid w:val="00F812CB"/>
    <w:rsid w:val="00F8284F"/>
    <w:rsid w:val="00F82B89"/>
    <w:rsid w:val="00F83584"/>
    <w:rsid w:val="00F837F7"/>
    <w:rsid w:val="00F8398F"/>
    <w:rsid w:val="00F83998"/>
    <w:rsid w:val="00F84587"/>
    <w:rsid w:val="00F84E5A"/>
    <w:rsid w:val="00F85E66"/>
    <w:rsid w:val="00F85F7B"/>
    <w:rsid w:val="00F8619F"/>
    <w:rsid w:val="00F8634C"/>
    <w:rsid w:val="00F90893"/>
    <w:rsid w:val="00F90D9C"/>
    <w:rsid w:val="00F914DE"/>
    <w:rsid w:val="00F91684"/>
    <w:rsid w:val="00F91E3A"/>
    <w:rsid w:val="00F937AD"/>
    <w:rsid w:val="00F93B8C"/>
    <w:rsid w:val="00F948EC"/>
    <w:rsid w:val="00F94C19"/>
    <w:rsid w:val="00F9556F"/>
    <w:rsid w:val="00F9591F"/>
    <w:rsid w:val="00F97602"/>
    <w:rsid w:val="00FA0079"/>
    <w:rsid w:val="00FA0B49"/>
    <w:rsid w:val="00FA1FF1"/>
    <w:rsid w:val="00FA2974"/>
    <w:rsid w:val="00FA2BAF"/>
    <w:rsid w:val="00FA31C3"/>
    <w:rsid w:val="00FA3957"/>
    <w:rsid w:val="00FA4AA5"/>
    <w:rsid w:val="00FA4CFB"/>
    <w:rsid w:val="00FA4EBE"/>
    <w:rsid w:val="00FA5086"/>
    <w:rsid w:val="00FA52F3"/>
    <w:rsid w:val="00FA5563"/>
    <w:rsid w:val="00FA62DA"/>
    <w:rsid w:val="00FA6A5C"/>
    <w:rsid w:val="00FA7066"/>
    <w:rsid w:val="00FA74E3"/>
    <w:rsid w:val="00FA7F68"/>
    <w:rsid w:val="00FB0058"/>
    <w:rsid w:val="00FB00BB"/>
    <w:rsid w:val="00FB0176"/>
    <w:rsid w:val="00FB0521"/>
    <w:rsid w:val="00FB07B4"/>
    <w:rsid w:val="00FB0A6D"/>
    <w:rsid w:val="00FB0B73"/>
    <w:rsid w:val="00FB0EDB"/>
    <w:rsid w:val="00FB1CA2"/>
    <w:rsid w:val="00FB2464"/>
    <w:rsid w:val="00FB3CB2"/>
    <w:rsid w:val="00FB402B"/>
    <w:rsid w:val="00FB4407"/>
    <w:rsid w:val="00FB447B"/>
    <w:rsid w:val="00FB4F63"/>
    <w:rsid w:val="00FB5609"/>
    <w:rsid w:val="00FB5D61"/>
    <w:rsid w:val="00FB6526"/>
    <w:rsid w:val="00FB7303"/>
    <w:rsid w:val="00FC2654"/>
    <w:rsid w:val="00FC342A"/>
    <w:rsid w:val="00FC3910"/>
    <w:rsid w:val="00FC3DD2"/>
    <w:rsid w:val="00FC4106"/>
    <w:rsid w:val="00FC4A0D"/>
    <w:rsid w:val="00FC50E8"/>
    <w:rsid w:val="00FC5B06"/>
    <w:rsid w:val="00FC5CCE"/>
    <w:rsid w:val="00FC5D0E"/>
    <w:rsid w:val="00FC6C85"/>
    <w:rsid w:val="00FC6DC3"/>
    <w:rsid w:val="00FC6F07"/>
    <w:rsid w:val="00FC7D29"/>
    <w:rsid w:val="00FD0558"/>
    <w:rsid w:val="00FD0DE0"/>
    <w:rsid w:val="00FD1AB1"/>
    <w:rsid w:val="00FD3F14"/>
    <w:rsid w:val="00FD40A5"/>
    <w:rsid w:val="00FD428F"/>
    <w:rsid w:val="00FD48E8"/>
    <w:rsid w:val="00FD59ED"/>
    <w:rsid w:val="00FD5A24"/>
    <w:rsid w:val="00FD5F25"/>
    <w:rsid w:val="00FD6598"/>
    <w:rsid w:val="00FD66E2"/>
    <w:rsid w:val="00FD7E1F"/>
    <w:rsid w:val="00FE0E2F"/>
    <w:rsid w:val="00FE180C"/>
    <w:rsid w:val="00FE1FBE"/>
    <w:rsid w:val="00FE320A"/>
    <w:rsid w:val="00FE4FC1"/>
    <w:rsid w:val="00FE5212"/>
    <w:rsid w:val="00FE5C60"/>
    <w:rsid w:val="00FE69BB"/>
    <w:rsid w:val="00FF0208"/>
    <w:rsid w:val="00FF1438"/>
    <w:rsid w:val="00FF15B4"/>
    <w:rsid w:val="00FF275A"/>
    <w:rsid w:val="00FF2F39"/>
    <w:rsid w:val="00FF330F"/>
    <w:rsid w:val="00FF4028"/>
    <w:rsid w:val="00FF5146"/>
    <w:rsid w:val="00FF565E"/>
    <w:rsid w:val="00FF5BD4"/>
    <w:rsid w:val="00FF5E6C"/>
    <w:rsid w:val="00FF6E4B"/>
    <w:rsid w:val="00FF740A"/>
    <w:rsid w:val="00FF789D"/>
    <w:rsid w:val="00FF7CDF"/>
    <w:rsid w:val="00FF7EF4"/>
    <w:rsid w:val="0460D1D4"/>
    <w:rsid w:val="057ABE15"/>
    <w:rsid w:val="0CE7D0F1"/>
    <w:rsid w:val="11A5CD5D"/>
    <w:rsid w:val="14B9A4A0"/>
    <w:rsid w:val="1586F1B0"/>
    <w:rsid w:val="1817AC11"/>
    <w:rsid w:val="1B33F5EC"/>
    <w:rsid w:val="319C524E"/>
    <w:rsid w:val="31D0B40D"/>
    <w:rsid w:val="3575C923"/>
    <w:rsid w:val="39E47C8A"/>
    <w:rsid w:val="39F009F7"/>
    <w:rsid w:val="3DF674DA"/>
    <w:rsid w:val="407B13D4"/>
    <w:rsid w:val="415E8306"/>
    <w:rsid w:val="438B5C69"/>
    <w:rsid w:val="47D04805"/>
    <w:rsid w:val="4A822E43"/>
    <w:rsid w:val="52373092"/>
    <w:rsid w:val="5F76492A"/>
    <w:rsid w:val="63EDDEDE"/>
    <w:rsid w:val="65988D3B"/>
    <w:rsid w:val="68A7EB25"/>
    <w:rsid w:val="697D6C6C"/>
    <w:rsid w:val="6A155FE1"/>
    <w:rsid w:val="6D62404A"/>
    <w:rsid w:val="71C7995C"/>
    <w:rsid w:val="7CA6EE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0BD12661"/>
  <w15:chartTrackingRefBased/>
  <w15:docId w15:val="{FA50FB86-F955-42B2-A335-69C071DE7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98"/>
    <w:lsdException w:name="heading 7" w:uiPriority="98"/>
    <w:lsdException w:name="heading 8" w:uiPriority="98"/>
    <w:lsdException w:name="heading 9" w:uiPriority="98"/>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8" w:unhideWhenUsed="1"/>
    <w:lsdException w:name="footer" w:semiHidden="1" w:uiPriority="98"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B20"/>
    <w:pPr>
      <w:spacing w:before="120" w:after="120"/>
      <w:jc w:val="both"/>
    </w:pPr>
    <w:rPr>
      <w:rFonts w:ascii="Calibri" w:hAnsi="Calibri"/>
      <w:sz w:val="22"/>
      <w:szCs w:val="24"/>
      <w:lang w:eastAsia="en-US"/>
    </w:rPr>
  </w:style>
  <w:style w:type="paragraph" w:styleId="Heading1">
    <w:name w:val="heading 1"/>
    <w:basedOn w:val="Normal"/>
    <w:next w:val="Normal"/>
    <w:qFormat/>
    <w:rsid w:val="00053CB2"/>
    <w:pPr>
      <w:keepNext/>
      <w:numPr>
        <w:numId w:val="6"/>
      </w:numPr>
      <w:tabs>
        <w:tab w:val="left" w:pos="851"/>
      </w:tabs>
      <w:spacing w:before="240"/>
      <w:jc w:val="left"/>
      <w:outlineLvl w:val="0"/>
    </w:pPr>
    <w:rPr>
      <w:rFonts w:ascii="Segoe UI Semibold" w:eastAsia="Kozuka Gothic Pro H" w:hAnsi="Segoe UI Semibold"/>
      <w:b/>
      <w:bCs/>
      <w:sz w:val="28"/>
      <w:szCs w:val="26"/>
    </w:rPr>
  </w:style>
  <w:style w:type="paragraph" w:styleId="Heading2">
    <w:name w:val="heading 2"/>
    <w:basedOn w:val="Heading1"/>
    <w:next w:val="Normal"/>
    <w:qFormat/>
    <w:rsid w:val="00F549D0"/>
    <w:pPr>
      <w:numPr>
        <w:ilvl w:val="1"/>
      </w:numPr>
      <w:outlineLvl w:val="1"/>
    </w:pPr>
    <w:rPr>
      <w:b w:val="0"/>
      <w:sz w:val="24"/>
    </w:rPr>
  </w:style>
  <w:style w:type="paragraph" w:styleId="Heading3">
    <w:name w:val="heading 3"/>
    <w:basedOn w:val="Heading2"/>
    <w:next w:val="Normal"/>
    <w:qFormat/>
    <w:rsid w:val="00065E72"/>
    <w:pPr>
      <w:numPr>
        <w:ilvl w:val="2"/>
      </w:numPr>
      <w:outlineLvl w:val="2"/>
    </w:pPr>
    <w:rPr>
      <w:i/>
      <w:sz w:val="22"/>
    </w:rPr>
  </w:style>
  <w:style w:type="paragraph" w:styleId="Heading4">
    <w:name w:val="heading 4"/>
    <w:basedOn w:val="Heading3"/>
    <w:next w:val="Normal"/>
    <w:qFormat/>
    <w:rsid w:val="00F549D0"/>
    <w:pPr>
      <w:numPr>
        <w:ilvl w:val="3"/>
      </w:numPr>
      <w:outlineLvl w:val="3"/>
    </w:pPr>
    <w:rPr>
      <w:rFonts w:eastAsia="Kozuka Gothic Pro B"/>
      <w:b/>
      <w:sz w:val="20"/>
      <w:szCs w:val="28"/>
    </w:rPr>
  </w:style>
  <w:style w:type="paragraph" w:styleId="Heading5">
    <w:name w:val="heading 5"/>
    <w:basedOn w:val="Normal"/>
    <w:next w:val="Normal"/>
    <w:link w:val="Heading5Char"/>
    <w:rsid w:val="004D2B8F"/>
    <w:pPr>
      <w:numPr>
        <w:ilvl w:val="4"/>
        <w:numId w:val="6"/>
      </w:numPr>
      <w:spacing w:before="240" w:after="60"/>
      <w:outlineLvl w:val="4"/>
    </w:pPr>
    <w:rPr>
      <w:bCs/>
      <w:i/>
      <w:iCs/>
      <w:sz w:val="20"/>
      <w:szCs w:val="26"/>
      <w:lang w:val="x-none"/>
    </w:rPr>
  </w:style>
  <w:style w:type="paragraph" w:styleId="Heading6">
    <w:name w:val="heading 6"/>
    <w:basedOn w:val="Normal"/>
    <w:next w:val="Normal"/>
    <w:uiPriority w:val="98"/>
    <w:rsid w:val="004A12C8"/>
    <w:pPr>
      <w:numPr>
        <w:ilvl w:val="5"/>
        <w:numId w:val="6"/>
      </w:numPr>
      <w:spacing w:before="240" w:after="60"/>
      <w:outlineLvl w:val="5"/>
    </w:pPr>
    <w:rPr>
      <w:bCs/>
      <w:i/>
      <w:szCs w:val="22"/>
    </w:rPr>
  </w:style>
  <w:style w:type="paragraph" w:styleId="Heading7">
    <w:name w:val="heading 7"/>
    <w:basedOn w:val="Normal"/>
    <w:next w:val="Normal"/>
    <w:uiPriority w:val="98"/>
    <w:rsid w:val="004A12C8"/>
    <w:pPr>
      <w:numPr>
        <w:ilvl w:val="6"/>
        <w:numId w:val="6"/>
      </w:numPr>
      <w:spacing w:before="240" w:after="60"/>
      <w:outlineLvl w:val="6"/>
    </w:pPr>
    <w:rPr>
      <w:i/>
    </w:rPr>
  </w:style>
  <w:style w:type="paragraph" w:styleId="Heading8">
    <w:name w:val="heading 8"/>
    <w:basedOn w:val="Normal"/>
    <w:next w:val="Normal"/>
    <w:uiPriority w:val="98"/>
    <w:rsid w:val="004A12C8"/>
    <w:pPr>
      <w:numPr>
        <w:ilvl w:val="7"/>
        <w:numId w:val="6"/>
      </w:numPr>
      <w:spacing w:before="240" w:after="60"/>
      <w:outlineLvl w:val="7"/>
    </w:pPr>
    <w:rPr>
      <w:i/>
      <w:iCs/>
    </w:rPr>
  </w:style>
  <w:style w:type="paragraph" w:styleId="Heading9">
    <w:name w:val="heading 9"/>
    <w:basedOn w:val="Normal"/>
    <w:next w:val="Normal"/>
    <w:uiPriority w:val="98"/>
    <w:rsid w:val="004A12C8"/>
    <w:pPr>
      <w:numPr>
        <w:ilvl w:val="8"/>
        <w:numId w:val="6"/>
      </w:numPr>
      <w:spacing w:before="240" w:after="60"/>
      <w:outlineLvl w:val="8"/>
    </w:pPr>
    <w:rPr>
      <w:rFonts w:cs="Arial"/>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sid w:val="004D2B8F"/>
    <w:rPr>
      <w:rFonts w:ascii="Calibri" w:hAnsi="Calibri"/>
      <w:bCs/>
      <w:i/>
      <w:iCs/>
      <w:szCs w:val="26"/>
      <w:lang w:val="x-none" w:eastAsia="en-US"/>
    </w:rPr>
  </w:style>
  <w:style w:type="paragraph" w:customStyle="1" w:styleId="TableCaptions">
    <w:name w:val="Table Captions"/>
    <w:basedOn w:val="FigureCaption"/>
    <w:qFormat/>
    <w:rsid w:val="00292B11"/>
    <w:pPr>
      <w:keepNext/>
      <w:spacing w:before="240" w:after="120"/>
    </w:pPr>
  </w:style>
  <w:style w:type="paragraph" w:customStyle="1" w:styleId="FigureCaption">
    <w:name w:val="Figure Caption"/>
    <w:basedOn w:val="Normal"/>
    <w:next w:val="Normal"/>
    <w:qFormat/>
    <w:rsid w:val="00826724"/>
    <w:pPr>
      <w:tabs>
        <w:tab w:val="left" w:pos="964"/>
      </w:tabs>
      <w:spacing w:after="240"/>
      <w:ind w:left="964" w:hanging="964"/>
    </w:pPr>
    <w:rPr>
      <w:rFonts w:ascii="Segoe UI Semibold" w:eastAsia="Kozuka Gothic Pro B" w:hAnsi="Segoe UI Semibold"/>
      <w:b/>
      <w:bCs/>
      <w:sz w:val="20"/>
      <w:szCs w:val="22"/>
    </w:rPr>
  </w:style>
  <w:style w:type="paragraph" w:customStyle="1" w:styleId="BulletedText">
    <w:name w:val="Bulleted Text"/>
    <w:basedOn w:val="Normal"/>
    <w:next w:val="Normal"/>
    <w:link w:val="BulletedTextChar"/>
    <w:rsid w:val="00826724"/>
    <w:pPr>
      <w:numPr>
        <w:numId w:val="4"/>
      </w:numPr>
      <w:spacing w:after="60"/>
    </w:pPr>
    <w:rPr>
      <w:lang w:val="x-none"/>
    </w:rPr>
  </w:style>
  <w:style w:type="character" w:customStyle="1" w:styleId="BulletedTextChar">
    <w:name w:val="Bulleted Text Char"/>
    <w:link w:val="BulletedText"/>
    <w:rsid w:val="00826724"/>
    <w:rPr>
      <w:rFonts w:ascii="Calibri" w:hAnsi="Calibri"/>
      <w:sz w:val="22"/>
      <w:szCs w:val="24"/>
      <w:lang w:val="x-none" w:eastAsia="en-US"/>
    </w:rPr>
  </w:style>
  <w:style w:type="paragraph" w:customStyle="1" w:styleId="References">
    <w:name w:val="References"/>
    <w:basedOn w:val="Normal"/>
    <w:qFormat/>
    <w:rsid w:val="00DD5A61"/>
    <w:pPr>
      <w:spacing w:before="0" w:after="0"/>
      <w:ind w:left="567" w:hanging="567"/>
    </w:pPr>
    <w:rPr>
      <w:sz w:val="18"/>
    </w:rPr>
  </w:style>
  <w:style w:type="paragraph" w:customStyle="1" w:styleId="Authors">
    <w:name w:val="Authors"/>
    <w:basedOn w:val="Normal"/>
    <w:qFormat/>
    <w:rsid w:val="00DD5A61"/>
    <w:pPr>
      <w:jc w:val="left"/>
    </w:pPr>
    <w:rPr>
      <w:b/>
    </w:rPr>
  </w:style>
  <w:style w:type="paragraph" w:styleId="Quote">
    <w:name w:val="Quote"/>
    <w:basedOn w:val="Normal"/>
    <w:qFormat/>
    <w:rsid w:val="00826724"/>
    <w:pPr>
      <w:spacing w:before="0" w:after="60"/>
      <w:ind w:left="851" w:right="851"/>
    </w:pPr>
    <w:rPr>
      <w:i/>
      <w:szCs w:val="20"/>
    </w:rPr>
  </w:style>
  <w:style w:type="paragraph" w:customStyle="1" w:styleId="TableText">
    <w:name w:val="TableText"/>
    <w:basedOn w:val="Normal"/>
    <w:qFormat/>
    <w:rsid w:val="00826724"/>
    <w:pPr>
      <w:spacing w:before="60" w:after="60"/>
      <w:jc w:val="left"/>
    </w:pPr>
  </w:style>
  <w:style w:type="paragraph" w:customStyle="1" w:styleId="TableTextBold">
    <w:name w:val="TableText_Bold"/>
    <w:basedOn w:val="TableText"/>
    <w:qFormat/>
    <w:rsid w:val="00DD5A61"/>
    <w:rPr>
      <w:b/>
    </w:rPr>
  </w:style>
  <w:style w:type="paragraph" w:customStyle="1" w:styleId="PaperTitle">
    <w:name w:val="Paper Title"/>
    <w:qFormat/>
    <w:rsid w:val="005C5B1E"/>
    <w:pPr>
      <w:widowControl w:val="0"/>
      <w:overflowPunct w:val="0"/>
      <w:autoSpaceDE w:val="0"/>
      <w:autoSpaceDN w:val="0"/>
      <w:adjustRightInd w:val="0"/>
      <w:spacing w:after="480"/>
      <w:textAlignment w:val="baseline"/>
    </w:pPr>
    <w:rPr>
      <w:rFonts w:ascii="Segoe UI Semibold" w:eastAsia="Kozuka Gothic Pro H" w:hAnsi="Segoe UI Semibold"/>
      <w:b/>
      <w:spacing w:val="-8"/>
      <w:sz w:val="36"/>
      <w:szCs w:val="36"/>
      <w:lang w:eastAsia="en-US"/>
    </w:rPr>
  </w:style>
  <w:style w:type="paragraph" w:customStyle="1" w:styleId="Equations">
    <w:name w:val="Equations"/>
    <w:basedOn w:val="Normal"/>
    <w:qFormat/>
    <w:rsid w:val="00D036E5"/>
    <w:pPr>
      <w:tabs>
        <w:tab w:val="center" w:pos="4820"/>
        <w:tab w:val="right" w:pos="9639"/>
      </w:tabs>
      <w:jc w:val="left"/>
    </w:pPr>
    <w:rPr>
      <w:rFonts w:cs="Arial"/>
      <w:noProof/>
      <w:szCs w:val="22"/>
    </w:rPr>
  </w:style>
  <w:style w:type="paragraph" w:styleId="Footer">
    <w:name w:val="footer"/>
    <w:basedOn w:val="Normal"/>
    <w:link w:val="FooterChar"/>
    <w:uiPriority w:val="98"/>
    <w:unhideWhenUsed/>
    <w:rsid w:val="00312928"/>
    <w:pPr>
      <w:tabs>
        <w:tab w:val="right" w:pos="9639"/>
      </w:tabs>
      <w:spacing w:before="0" w:after="0"/>
      <w:jc w:val="left"/>
    </w:pPr>
    <w:rPr>
      <w:rFonts w:ascii="Tw Cen MT Condensed" w:hAnsi="Tw Cen MT Condensed"/>
      <w:sz w:val="18"/>
      <w:szCs w:val="16"/>
      <w:lang w:val="x-none"/>
    </w:rPr>
  </w:style>
  <w:style w:type="character" w:customStyle="1" w:styleId="FooterChar">
    <w:name w:val="Footer Char"/>
    <w:link w:val="Footer"/>
    <w:uiPriority w:val="98"/>
    <w:rsid w:val="00312928"/>
    <w:rPr>
      <w:rFonts w:ascii="Tw Cen MT Condensed" w:hAnsi="Tw Cen MT Condensed"/>
      <w:sz w:val="18"/>
      <w:szCs w:val="16"/>
      <w:lang w:eastAsia="en-US"/>
    </w:rPr>
  </w:style>
  <w:style w:type="paragraph" w:customStyle="1" w:styleId="BulletedNumbers">
    <w:name w:val="Bulleted Numbers"/>
    <w:basedOn w:val="BulletedText"/>
    <w:qFormat/>
    <w:rsid w:val="007E4691"/>
    <w:pPr>
      <w:numPr>
        <w:numId w:val="2"/>
      </w:numPr>
    </w:pPr>
  </w:style>
  <w:style w:type="paragraph" w:customStyle="1" w:styleId="BulletedText2">
    <w:name w:val="Bulleted Text 2"/>
    <w:basedOn w:val="Normal"/>
    <w:next w:val="Normal"/>
    <w:qFormat/>
    <w:rsid w:val="00826724"/>
    <w:pPr>
      <w:numPr>
        <w:numId w:val="5"/>
      </w:numPr>
      <w:spacing w:after="60"/>
    </w:pPr>
  </w:style>
  <w:style w:type="paragraph" w:customStyle="1" w:styleId="BulletedNumbers2">
    <w:name w:val="Bulleted Numbers 2"/>
    <w:basedOn w:val="BulletedText2"/>
    <w:qFormat/>
    <w:rsid w:val="002C5542"/>
    <w:pPr>
      <w:numPr>
        <w:numId w:val="3"/>
      </w:numPr>
    </w:pPr>
  </w:style>
  <w:style w:type="paragraph" w:customStyle="1" w:styleId="Equationwhere">
    <w:name w:val="Equation_where"/>
    <w:basedOn w:val="Normal"/>
    <w:qFormat/>
    <w:rsid w:val="00E45FC1"/>
    <w:pPr>
      <w:tabs>
        <w:tab w:val="left" w:pos="567"/>
        <w:tab w:val="left" w:pos="1134"/>
        <w:tab w:val="left" w:pos="1418"/>
      </w:tabs>
      <w:ind w:left="1418" w:hanging="851"/>
      <w:jc w:val="left"/>
    </w:pPr>
    <w:rPr>
      <w:szCs w:val="22"/>
    </w:rPr>
  </w:style>
  <w:style w:type="paragraph" w:customStyle="1" w:styleId="Images">
    <w:name w:val="Images"/>
    <w:basedOn w:val="Normal"/>
    <w:qFormat/>
    <w:rsid w:val="00DD5A61"/>
    <w:pPr>
      <w:keepNext/>
      <w:jc w:val="center"/>
    </w:pPr>
  </w:style>
  <w:style w:type="paragraph" w:customStyle="1" w:styleId="NBcaptions">
    <w:name w:val="NB. captions"/>
    <w:basedOn w:val="Normal"/>
    <w:qFormat/>
    <w:rsid w:val="00DD5A61"/>
    <w:pPr>
      <w:spacing w:before="40"/>
      <w:jc w:val="left"/>
    </w:pPr>
    <w:rPr>
      <w:sz w:val="16"/>
    </w:rPr>
  </w:style>
  <w:style w:type="paragraph" w:customStyle="1" w:styleId="Abstracttext">
    <w:name w:val="Abstract text"/>
    <w:basedOn w:val="Normal"/>
    <w:qFormat/>
    <w:rsid w:val="00616F5D"/>
    <w:rPr>
      <w:i/>
    </w:rPr>
  </w:style>
  <w:style w:type="paragraph" w:styleId="Header">
    <w:name w:val="header"/>
    <w:basedOn w:val="Normal"/>
    <w:link w:val="HeaderChar"/>
    <w:uiPriority w:val="98"/>
    <w:unhideWhenUsed/>
    <w:rsid w:val="006F3C13"/>
    <w:pPr>
      <w:tabs>
        <w:tab w:val="center" w:pos="4513"/>
        <w:tab w:val="right" w:pos="9026"/>
      </w:tabs>
    </w:pPr>
  </w:style>
  <w:style w:type="character" w:customStyle="1" w:styleId="HeaderChar">
    <w:name w:val="Header Char"/>
    <w:basedOn w:val="DefaultParagraphFont"/>
    <w:link w:val="Header"/>
    <w:uiPriority w:val="98"/>
    <w:rsid w:val="006F3C13"/>
    <w:rPr>
      <w:rFonts w:ascii="Calibri" w:hAnsi="Calibri"/>
      <w:sz w:val="22"/>
      <w:szCs w:val="24"/>
      <w:lang w:eastAsia="en-US"/>
    </w:rPr>
  </w:style>
  <w:style w:type="character" w:styleId="Hyperlink">
    <w:name w:val="Hyperlink"/>
    <w:basedOn w:val="DefaultParagraphFont"/>
    <w:uiPriority w:val="99"/>
    <w:unhideWhenUsed/>
    <w:rsid w:val="00C41CC3"/>
    <w:rPr>
      <w:color w:val="0563C1" w:themeColor="hyperlink"/>
      <w:u w:val="single"/>
    </w:rPr>
  </w:style>
  <w:style w:type="paragraph" w:styleId="FootnoteText">
    <w:name w:val="footnote text"/>
    <w:basedOn w:val="Normal"/>
    <w:link w:val="FootnoteTextChar"/>
    <w:uiPriority w:val="99"/>
    <w:unhideWhenUsed/>
    <w:rsid w:val="006118D1"/>
    <w:pPr>
      <w:spacing w:before="0" w:after="0"/>
    </w:pPr>
    <w:rPr>
      <w:sz w:val="20"/>
      <w:szCs w:val="20"/>
    </w:rPr>
  </w:style>
  <w:style w:type="character" w:customStyle="1" w:styleId="FootnoteTextChar">
    <w:name w:val="Footnote Text Char"/>
    <w:basedOn w:val="DefaultParagraphFont"/>
    <w:link w:val="FootnoteText"/>
    <w:uiPriority w:val="99"/>
    <w:rsid w:val="006118D1"/>
    <w:rPr>
      <w:rFonts w:ascii="Calibri" w:hAnsi="Calibri"/>
      <w:lang w:eastAsia="en-US"/>
    </w:rPr>
  </w:style>
  <w:style w:type="character" w:styleId="FootnoteReference">
    <w:name w:val="footnote reference"/>
    <w:basedOn w:val="DefaultParagraphFont"/>
    <w:uiPriority w:val="99"/>
    <w:semiHidden/>
    <w:unhideWhenUsed/>
    <w:rsid w:val="006118D1"/>
    <w:rPr>
      <w:vertAlign w:val="superscript"/>
    </w:rPr>
  </w:style>
  <w:style w:type="character" w:styleId="UnresolvedMention">
    <w:name w:val="Unresolved Mention"/>
    <w:basedOn w:val="DefaultParagraphFont"/>
    <w:uiPriority w:val="99"/>
    <w:semiHidden/>
    <w:unhideWhenUsed/>
    <w:rsid w:val="00A50DC1"/>
    <w:rPr>
      <w:color w:val="605E5C"/>
      <w:shd w:val="clear" w:color="auto" w:fill="E1DFDD"/>
    </w:rPr>
  </w:style>
  <w:style w:type="character" w:styleId="FollowedHyperlink">
    <w:name w:val="FollowedHyperlink"/>
    <w:basedOn w:val="DefaultParagraphFont"/>
    <w:uiPriority w:val="99"/>
    <w:semiHidden/>
    <w:unhideWhenUsed/>
    <w:rsid w:val="003370ED"/>
    <w:rPr>
      <w:color w:val="954F72" w:themeColor="followedHyperlink"/>
      <w:u w:val="single"/>
    </w:rPr>
  </w:style>
  <w:style w:type="paragraph" w:styleId="ListParagraph">
    <w:name w:val="List Paragraph"/>
    <w:basedOn w:val="Normal"/>
    <w:uiPriority w:val="34"/>
    <w:qFormat/>
    <w:rsid w:val="00DC3275"/>
    <w:pPr>
      <w:ind w:left="720"/>
      <w:contextualSpacing/>
    </w:pPr>
  </w:style>
  <w:style w:type="character" w:styleId="CommentReference">
    <w:name w:val="annotation reference"/>
    <w:basedOn w:val="DefaultParagraphFont"/>
    <w:uiPriority w:val="99"/>
    <w:semiHidden/>
    <w:unhideWhenUsed/>
    <w:rsid w:val="00E856DA"/>
    <w:rPr>
      <w:sz w:val="16"/>
      <w:szCs w:val="16"/>
    </w:rPr>
  </w:style>
  <w:style w:type="paragraph" w:styleId="CommentText">
    <w:name w:val="annotation text"/>
    <w:basedOn w:val="Normal"/>
    <w:link w:val="CommentTextChar"/>
    <w:uiPriority w:val="99"/>
    <w:unhideWhenUsed/>
    <w:rsid w:val="00E856DA"/>
    <w:rPr>
      <w:sz w:val="20"/>
      <w:szCs w:val="20"/>
    </w:rPr>
  </w:style>
  <w:style w:type="character" w:customStyle="1" w:styleId="CommentTextChar">
    <w:name w:val="Comment Text Char"/>
    <w:basedOn w:val="DefaultParagraphFont"/>
    <w:link w:val="CommentText"/>
    <w:uiPriority w:val="99"/>
    <w:rsid w:val="00E856DA"/>
    <w:rPr>
      <w:rFonts w:ascii="Calibri" w:hAnsi="Calibri"/>
      <w:lang w:eastAsia="en-US"/>
    </w:rPr>
  </w:style>
  <w:style w:type="paragraph" w:styleId="CommentSubject">
    <w:name w:val="annotation subject"/>
    <w:basedOn w:val="CommentText"/>
    <w:next w:val="CommentText"/>
    <w:link w:val="CommentSubjectChar"/>
    <w:uiPriority w:val="99"/>
    <w:semiHidden/>
    <w:unhideWhenUsed/>
    <w:rsid w:val="00E856DA"/>
    <w:rPr>
      <w:b/>
      <w:bCs/>
    </w:rPr>
  </w:style>
  <w:style w:type="character" w:customStyle="1" w:styleId="CommentSubjectChar">
    <w:name w:val="Comment Subject Char"/>
    <w:basedOn w:val="CommentTextChar"/>
    <w:link w:val="CommentSubject"/>
    <w:uiPriority w:val="99"/>
    <w:semiHidden/>
    <w:rsid w:val="00E856DA"/>
    <w:rPr>
      <w:rFonts w:ascii="Calibri" w:hAnsi="Calibri"/>
      <w:b/>
      <w:bCs/>
      <w:lang w:eastAsia="en-US"/>
    </w:rPr>
  </w:style>
  <w:style w:type="paragraph" w:styleId="Revision">
    <w:name w:val="Revision"/>
    <w:hidden/>
    <w:uiPriority w:val="99"/>
    <w:semiHidden/>
    <w:rsid w:val="0041057A"/>
    <w:rPr>
      <w:rFonts w:ascii="Calibri" w:hAnsi="Calibri"/>
      <w:sz w:val="22"/>
      <w:szCs w:val="24"/>
      <w:lang w:eastAsia="en-US"/>
    </w:rPr>
  </w:style>
  <w:style w:type="character" w:styleId="Mention">
    <w:name w:val="Mention"/>
    <w:basedOn w:val="DefaultParagraphFont"/>
    <w:uiPriority w:val="99"/>
    <w:unhideWhenUsed/>
    <w:rsid w:val="00864721"/>
    <w:rPr>
      <w:color w:val="2B579A"/>
      <w:shd w:val="clear" w:color="auto" w:fill="E1DFDD"/>
    </w:rPr>
  </w:style>
  <w:style w:type="paragraph" w:styleId="NormalWeb">
    <w:name w:val="Normal (Web)"/>
    <w:basedOn w:val="Normal"/>
    <w:uiPriority w:val="99"/>
    <w:semiHidden/>
    <w:unhideWhenUsed/>
    <w:rsid w:val="00CA3CEE"/>
    <w:pPr>
      <w:spacing w:before="100" w:beforeAutospacing="1" w:after="100" w:afterAutospacing="1"/>
      <w:jc w:val="left"/>
    </w:pPr>
    <w:rPr>
      <w:rFonts w:ascii="Times New Roman" w:hAnsi="Times New Roman"/>
      <w:sz w:val="24"/>
      <w:lang w:val="en-US"/>
    </w:rPr>
  </w:style>
  <w:style w:type="character" w:styleId="Strong">
    <w:name w:val="Strong"/>
    <w:basedOn w:val="DefaultParagraphFont"/>
    <w:uiPriority w:val="22"/>
    <w:qFormat/>
    <w:rsid w:val="00CA3CEE"/>
    <w:rPr>
      <w:b/>
      <w:bCs/>
    </w:rPr>
  </w:style>
  <w:style w:type="character" w:styleId="Emphasis">
    <w:name w:val="Emphasis"/>
    <w:basedOn w:val="DefaultParagraphFont"/>
    <w:uiPriority w:val="20"/>
    <w:qFormat/>
    <w:rsid w:val="00CA3CEE"/>
    <w:rPr>
      <w:i/>
      <w:iCs/>
    </w:rPr>
  </w:style>
  <w:style w:type="paragraph" w:customStyle="1" w:styleId="Bullet-Paragraph">
    <w:name w:val="Bullet - Paragraph"/>
    <w:basedOn w:val="BodyText"/>
    <w:uiPriority w:val="1"/>
    <w:qFormat/>
    <w:rsid w:val="005B1347"/>
    <w:pPr>
      <w:numPr>
        <w:numId w:val="18"/>
      </w:numPr>
      <w:tabs>
        <w:tab w:val="num" w:pos="1247"/>
      </w:tabs>
      <w:spacing w:before="240" w:after="240" w:line="320" w:lineRule="atLeast"/>
      <w:ind w:left="1247" w:hanging="283"/>
    </w:pPr>
    <w:rPr>
      <w:rFonts w:ascii="Century Gothic" w:eastAsiaTheme="minorHAnsi" w:hAnsi="Century Gothic" w:cs="Century Gothic"/>
      <w:sz w:val="20"/>
      <w:szCs w:val="20"/>
      <w:lang w:eastAsia="zh-CN"/>
    </w:rPr>
  </w:style>
  <w:style w:type="paragraph" w:styleId="BodyText">
    <w:name w:val="Body Text"/>
    <w:basedOn w:val="Normal"/>
    <w:link w:val="BodyTextChar"/>
    <w:uiPriority w:val="99"/>
    <w:semiHidden/>
    <w:unhideWhenUsed/>
    <w:rsid w:val="005B1347"/>
  </w:style>
  <w:style w:type="character" w:customStyle="1" w:styleId="BodyTextChar">
    <w:name w:val="Body Text Char"/>
    <w:basedOn w:val="DefaultParagraphFont"/>
    <w:link w:val="BodyText"/>
    <w:uiPriority w:val="99"/>
    <w:semiHidden/>
    <w:rsid w:val="005B1347"/>
    <w:rPr>
      <w:rFonts w:ascii="Calibri" w:hAnsi="Calibri"/>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429395">
      <w:bodyDiv w:val="1"/>
      <w:marLeft w:val="0"/>
      <w:marRight w:val="0"/>
      <w:marTop w:val="0"/>
      <w:marBottom w:val="0"/>
      <w:divBdr>
        <w:top w:val="none" w:sz="0" w:space="0" w:color="auto"/>
        <w:left w:val="none" w:sz="0" w:space="0" w:color="auto"/>
        <w:bottom w:val="none" w:sz="0" w:space="0" w:color="auto"/>
        <w:right w:val="none" w:sz="0" w:space="0" w:color="auto"/>
      </w:divBdr>
    </w:div>
    <w:div w:id="222109165">
      <w:bodyDiv w:val="1"/>
      <w:marLeft w:val="0"/>
      <w:marRight w:val="0"/>
      <w:marTop w:val="0"/>
      <w:marBottom w:val="0"/>
      <w:divBdr>
        <w:top w:val="none" w:sz="0" w:space="0" w:color="auto"/>
        <w:left w:val="none" w:sz="0" w:space="0" w:color="auto"/>
        <w:bottom w:val="none" w:sz="0" w:space="0" w:color="auto"/>
        <w:right w:val="none" w:sz="0" w:space="0" w:color="auto"/>
      </w:divBdr>
    </w:div>
    <w:div w:id="513105618">
      <w:bodyDiv w:val="1"/>
      <w:marLeft w:val="0"/>
      <w:marRight w:val="0"/>
      <w:marTop w:val="0"/>
      <w:marBottom w:val="0"/>
      <w:divBdr>
        <w:top w:val="none" w:sz="0" w:space="0" w:color="auto"/>
        <w:left w:val="none" w:sz="0" w:space="0" w:color="auto"/>
        <w:bottom w:val="none" w:sz="0" w:space="0" w:color="auto"/>
        <w:right w:val="none" w:sz="0" w:space="0" w:color="auto"/>
      </w:divBdr>
    </w:div>
    <w:div w:id="578102230">
      <w:bodyDiv w:val="1"/>
      <w:marLeft w:val="0"/>
      <w:marRight w:val="0"/>
      <w:marTop w:val="0"/>
      <w:marBottom w:val="0"/>
      <w:divBdr>
        <w:top w:val="none" w:sz="0" w:space="0" w:color="auto"/>
        <w:left w:val="none" w:sz="0" w:space="0" w:color="auto"/>
        <w:bottom w:val="none" w:sz="0" w:space="0" w:color="auto"/>
        <w:right w:val="none" w:sz="0" w:space="0" w:color="auto"/>
      </w:divBdr>
    </w:div>
    <w:div w:id="709645819">
      <w:bodyDiv w:val="1"/>
      <w:marLeft w:val="0"/>
      <w:marRight w:val="0"/>
      <w:marTop w:val="0"/>
      <w:marBottom w:val="0"/>
      <w:divBdr>
        <w:top w:val="none" w:sz="0" w:space="0" w:color="auto"/>
        <w:left w:val="none" w:sz="0" w:space="0" w:color="auto"/>
        <w:bottom w:val="none" w:sz="0" w:space="0" w:color="auto"/>
        <w:right w:val="none" w:sz="0" w:space="0" w:color="auto"/>
      </w:divBdr>
    </w:div>
    <w:div w:id="815613521">
      <w:bodyDiv w:val="1"/>
      <w:marLeft w:val="0"/>
      <w:marRight w:val="0"/>
      <w:marTop w:val="0"/>
      <w:marBottom w:val="0"/>
      <w:divBdr>
        <w:top w:val="none" w:sz="0" w:space="0" w:color="auto"/>
        <w:left w:val="none" w:sz="0" w:space="0" w:color="auto"/>
        <w:bottom w:val="none" w:sz="0" w:space="0" w:color="auto"/>
        <w:right w:val="none" w:sz="0" w:space="0" w:color="auto"/>
      </w:divBdr>
    </w:div>
    <w:div w:id="880895128">
      <w:bodyDiv w:val="1"/>
      <w:marLeft w:val="0"/>
      <w:marRight w:val="0"/>
      <w:marTop w:val="0"/>
      <w:marBottom w:val="0"/>
      <w:divBdr>
        <w:top w:val="none" w:sz="0" w:space="0" w:color="auto"/>
        <w:left w:val="none" w:sz="0" w:space="0" w:color="auto"/>
        <w:bottom w:val="none" w:sz="0" w:space="0" w:color="auto"/>
        <w:right w:val="none" w:sz="0" w:space="0" w:color="auto"/>
      </w:divBdr>
      <w:divsChild>
        <w:div w:id="1720364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4537915">
      <w:bodyDiv w:val="1"/>
      <w:marLeft w:val="0"/>
      <w:marRight w:val="0"/>
      <w:marTop w:val="0"/>
      <w:marBottom w:val="0"/>
      <w:divBdr>
        <w:top w:val="none" w:sz="0" w:space="0" w:color="auto"/>
        <w:left w:val="none" w:sz="0" w:space="0" w:color="auto"/>
        <w:bottom w:val="none" w:sz="0" w:space="0" w:color="auto"/>
        <w:right w:val="none" w:sz="0" w:space="0" w:color="auto"/>
      </w:divBdr>
    </w:div>
    <w:div w:id="1331181202">
      <w:bodyDiv w:val="1"/>
      <w:marLeft w:val="0"/>
      <w:marRight w:val="0"/>
      <w:marTop w:val="0"/>
      <w:marBottom w:val="0"/>
      <w:divBdr>
        <w:top w:val="none" w:sz="0" w:space="0" w:color="auto"/>
        <w:left w:val="none" w:sz="0" w:space="0" w:color="auto"/>
        <w:bottom w:val="none" w:sz="0" w:space="0" w:color="auto"/>
        <w:right w:val="none" w:sz="0" w:space="0" w:color="auto"/>
      </w:divBdr>
    </w:div>
    <w:div w:id="1585186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70C783F848B13449F496895AFAED430" ma:contentTypeVersion="15" ma:contentTypeDescription="Create a new document." ma:contentTypeScope="" ma:versionID="a5e36465b3e76fdc0f768966cdb49931">
  <xsd:schema xmlns:xsd="http://www.w3.org/2001/XMLSchema" xmlns:xs="http://www.w3.org/2001/XMLSchema" xmlns:p="http://schemas.microsoft.com/office/2006/metadata/properties" xmlns:ns2="26461873-2bfe-4b01-ab70-c6e7ca92825a" xmlns:ns3="c643c776-46ed-465a-9866-306631a3a914" targetNamespace="http://schemas.microsoft.com/office/2006/metadata/properties" ma:root="true" ma:fieldsID="1340800df0549176c940618a5148aa1b" ns2:_="" ns3:_="">
    <xsd:import namespace="26461873-2bfe-4b01-ab70-c6e7ca92825a"/>
    <xsd:import namespace="c643c776-46ed-465a-9866-306631a3a914"/>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61873-2bfe-4b01-ab70-c6e7ca9282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43c776-46ed-465a-9866-306631a3a91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F69205-21F2-4E62-BE44-0CE95197B043}">
  <ds:schemaRefs>
    <ds:schemaRef ds:uri="http://schemas.microsoft.com/sharepoint/v3/contenttype/forms"/>
  </ds:schemaRefs>
</ds:datastoreItem>
</file>

<file path=customXml/itemProps2.xml><?xml version="1.0" encoding="utf-8"?>
<ds:datastoreItem xmlns:ds="http://schemas.openxmlformats.org/officeDocument/2006/customXml" ds:itemID="{A23958F5-6C62-4832-89D3-0AEB5782B2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2AC35AE-3F40-4DD0-B410-B8E6D594840E}">
  <ds:schemaRefs>
    <ds:schemaRef ds:uri="http://schemas.openxmlformats.org/officeDocument/2006/bibliography"/>
  </ds:schemaRefs>
</ds:datastoreItem>
</file>

<file path=customXml/itemProps4.xml><?xml version="1.0" encoding="utf-8"?>
<ds:datastoreItem xmlns:ds="http://schemas.openxmlformats.org/officeDocument/2006/customXml" ds:itemID="{75A09B50-60E9-42D6-91D4-78DF02B46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61873-2bfe-4b01-ab70-c6e7ca92825a"/>
    <ds:schemaRef ds:uri="c643c776-46ed-465a-9866-306631a3a9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440</Words>
  <Characters>2519</Characters>
  <Application>Microsoft Office Word</Application>
  <DocSecurity>0</DocSecurity>
  <Lines>46</Lines>
  <Paragraphs>31</Paragraphs>
  <ScaleCrop>false</ScaleCrop>
  <HeadingPairs>
    <vt:vector size="2" baseType="variant">
      <vt:variant>
        <vt:lpstr>Title</vt:lpstr>
      </vt:variant>
      <vt:variant>
        <vt:i4>1</vt:i4>
      </vt:variant>
    </vt:vector>
  </HeadingPairs>
  <TitlesOfParts>
    <vt:vector size="1" baseType="lpstr">
      <vt:lpstr>1</vt:lpstr>
    </vt:vector>
  </TitlesOfParts>
  <Company>Perilya Ltd.</Company>
  <LinksUpToDate>false</LinksUpToDate>
  <CharactersWithSpaces>2928</CharactersWithSpaces>
  <SharedDoc>false</SharedDoc>
  <HLinks>
    <vt:vector size="6" baseType="variant">
      <vt:variant>
        <vt:i4>6881396</vt:i4>
      </vt:variant>
      <vt:variant>
        <vt:i4>0</vt:i4>
      </vt:variant>
      <vt:variant>
        <vt:i4>0</vt:i4>
      </vt:variant>
      <vt:variant>
        <vt:i4>5</vt:i4>
      </vt:variant>
      <vt:variant>
        <vt:lpwstr>https://globaltailingsreview.org/global-industry-standar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Perilya</dc:creator>
  <cp:keywords/>
  <cp:lastModifiedBy>Mike O'Kane</cp:lastModifiedBy>
  <cp:revision>5</cp:revision>
  <cp:lastPrinted>2013-03-29T09:16:00Z</cp:lastPrinted>
  <dcterms:created xsi:type="dcterms:W3CDTF">2026-05-06T19:18:00Z</dcterms:created>
  <dcterms:modified xsi:type="dcterms:W3CDTF">2026-05-07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0C783F848B13449F496895AFAED430</vt:lpwstr>
  </property>
  <property fmtid="{D5CDD505-2E9C-101B-9397-08002B2CF9AE}" pid="3" name="MediaServiceImageTags">
    <vt:lpwstr/>
  </property>
</Properties>
</file>